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Toc496913707" w:displacedByCustomXml="next"/>
    <w:bookmarkStart w:id="1" w:name="_Toc496913714" w:displacedByCustomXml="next"/>
    <w:bookmarkStart w:id="2" w:name="_Toc496913715" w:displacedByCustomXml="next"/>
    <w:bookmarkStart w:id="3" w:name="_Toc496913716" w:displacedByCustomXml="next"/>
    <w:bookmarkStart w:id="4" w:name="_Toc496913717" w:displacedByCustomXml="next"/>
    <w:bookmarkStart w:id="5" w:name="_Toc496913718" w:displacedByCustomXml="next"/>
    <w:sdt>
      <w:sdtPr>
        <w:id w:val="926001287"/>
        <w:docPartObj>
          <w:docPartGallery w:val="Cover Pages"/>
          <w:docPartUnique/>
        </w:docPartObj>
      </w:sdtPr>
      <w:sdtEndPr>
        <w:rPr>
          <w:rFonts w:ascii="Arial" w:hAnsi="Arial" w:cs="Arial"/>
        </w:rPr>
      </w:sdtEndPr>
      <w:sdtContent>
        <w:p w14:paraId="688563A6" w14:textId="77777777" w:rsidR="00EC2372" w:rsidRDefault="00EC2372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575691B2" wp14:editId="2F20318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52120</wp:posOffset>
                        </wp:positionV>
                      </mc:Fallback>
                    </mc:AlternateContent>
                    <wp:extent cx="6858000" cy="6904990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699760" cy="6905095"/>
                              <a:chOff x="0" y="0"/>
                              <a:chExt cx="5561330" cy="5279688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3047073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4768796C" w14:textId="77777777" w:rsidR="00C63B88" w:rsidRDefault="00902F54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FB1CB8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Final Project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575691B2" id="Group 125" o:spid="_x0000_s1026" style="position:absolute;margin-left:0;margin-top:0;width:540pt;height:543.7pt;z-index:-251657216;mso-width-percent:1154;mso-top-percent:45;mso-position-horizontal:center;mso-position-horizontal-relative:margin;mso-position-vertical-relative:page;mso-width-percent:1154;mso-top-percent:45;mso-width-relative:margin" coordsize="55613,527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">
                    <o:lock v:ext="edit" aspectratio="t"/>
                    <v:shape id="Freeform 10" o:spid="_x0000_s1027" style="position:absolute;width:55575;height:30470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" adj="-11796480,,5400" path="m,c,644,,644,,644v23,6,62,14,113,21c250,685,476,700,720,644v,-27,,-27,,-27c720,,720,,720,,,,,,,e" fillcolor="#2d69b5 [2578]" stroked="f">
                      <v:fill color2="#091525 [962]" rotate="t" focusposition=".5,.5" focussize="" focus="100%" type="gradientRadial"/>
                      <v:stroke joinstyle="miter"/>
                      <v:formulas/>
                      <v:path arrowok="t" o:connecttype="custom" o:connectlocs="0,0;0,2803307;872222,2894719;5557520,2803307;5557520,2685777;5557520,0;0,0" o:connectangles="0,0,0,0,0,0,0" textboxrect="0,0,720,700"/>
                      <v:textbox inset="1in,86.4pt,86.4pt,86.4pt">
                        <w:txbxContent>
                          <w:p w14:paraId="4768796C" w14:textId="77777777" w:rsidR="00C63B88" w:rsidRDefault="00902F54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FB1CB8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Final Project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</w:p>
        <w:p w14:paraId="604CC78C" w14:textId="77777777" w:rsidR="00EC2372" w:rsidRDefault="00EC2372">
          <w:pPr>
            <w:spacing w:after="200" w:line="276" w:lineRule="auto"/>
            <w:rPr>
              <w:rFonts w:ascii="Arial" w:hAnsi="Arial" w:cs="Arial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119F0E7" wp14:editId="5B3B7900">
                    <wp:simplePos x="0" y="0"/>
                    <wp:positionH relativeFrom="page">
                      <wp:align>right</wp:align>
                    </wp:positionH>
                    <wp:positionV relativeFrom="page">
                      <wp:align>center</wp:align>
                    </wp:positionV>
                    <wp:extent cx="5753100" cy="484632"/>
                    <wp:effectExtent l="0" t="0" r="0" b="6350"/>
                    <wp:wrapSquare wrapText="bothSides"/>
                    <wp:docPr id="129" name="Text Box 12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53100" cy="48463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F81BD" w:themeColor="accent1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1452929454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22FE06" w14:textId="77EB0A37" w:rsidR="00C63B88" w:rsidRDefault="001023B8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F81BD" w:themeColor="accent1"/>
                                        <w:sz w:val="28"/>
                                        <w:szCs w:val="28"/>
                                      </w:rPr>
                                      <w:t>Hospital Final project</w:t>
                                    </w:r>
                                  </w:p>
                                </w:sdtContent>
                              </w:sdt>
                              <w:p w14:paraId="25780C2A" w14:textId="60B8A9D3" w:rsidR="00C63B88" w:rsidRDefault="001023B8">
                                <w:pPr>
                                  <w:pStyle w:val="NoSpacing"/>
                                  <w:spacing w:before="40" w:after="40"/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aps/>
                                    <w:color w:val="4BACC6" w:themeColor="accent5"/>
                                    <w:sz w:val="24"/>
                                    <w:szCs w:val="24"/>
                                  </w:rPr>
                                  <w:t>Harjot singh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0" tIns="0" rIns="109728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154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19F0E7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29" o:spid="_x0000_s1029" type="#_x0000_t202" style="position:absolute;margin-left:401.8pt;margin-top:0;width:453pt;height:38.15pt;z-index:251661312;visibility:visible;mso-wrap-style:square;mso-width-percent:1154;mso-height-percent:0;mso-wrap-distance-left:9pt;mso-wrap-distance-top:0;mso-wrap-distance-right:9pt;mso-wrap-distance-bottom:0;mso-position-horizontal:right;mso-position-horizontal-relative:page;mso-position-vertical:center;mso-position-vertical-relative:page;mso-width-percent:1154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" filled="f" stroked="f" strokeweight=".5pt">
                    <v:textbox style="mso-fit-shape-to-text:t" inset="1in,0,86.4pt,0">
                      <w:txbxContent>
                        <w:sdt>
                          <w:sdtPr>
                            <w:rPr>
                              <w:caps/>
                              <w:color w:val="4F81BD" w:themeColor="accent1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1452929454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3C22FE06" w14:textId="77EB0A37" w:rsidR="00C63B88" w:rsidRDefault="001023B8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F81BD" w:themeColor="accent1"/>
                                  <w:sz w:val="28"/>
                                  <w:szCs w:val="28"/>
                                </w:rPr>
                                <w:t>Hospital Final project</w:t>
                              </w:r>
                            </w:p>
                          </w:sdtContent>
                        </w:sdt>
                        <w:p w14:paraId="25780C2A" w14:textId="60B8A9D3" w:rsidR="00C63B88" w:rsidRDefault="001023B8">
                          <w:pPr>
                            <w:pStyle w:val="NoSpacing"/>
                            <w:spacing w:before="40" w:after="40"/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</w:pPr>
                          <w:r>
                            <w:rPr>
                              <w:caps/>
                              <w:color w:val="4BACC6" w:themeColor="accent5"/>
                              <w:sz w:val="24"/>
                              <w:szCs w:val="24"/>
                            </w:rPr>
                            <w:t>Harjot singh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rFonts w:ascii="Arial" w:hAnsi="Arial" w:cs="Arial"/>
            </w:rPr>
            <w:br w:type="page"/>
          </w:r>
        </w:p>
      </w:sdtContent>
    </w:sdt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C902371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40ACA13C" w14:textId="77777777" w:rsidR="006A5434" w:rsidRDefault="00F8557D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30024237" w:history="1">
            <w:r w:rsidR="006A5434" w:rsidRPr="00F00533">
              <w:rPr>
                <w:rStyle w:val="Hyperlink"/>
                <w:noProof/>
              </w:rPr>
              <w:t>Project Propos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B245F3" w14:textId="77777777" w:rsidR="006A5434" w:rsidRDefault="00902F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8" w:history="1">
            <w:r w:rsidR="006A5434" w:rsidRPr="00F00533">
              <w:rPr>
                <w:rStyle w:val="Hyperlink"/>
                <w:noProof/>
              </w:rPr>
              <w:t>Project Introduction and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7325C3D" w14:textId="77777777" w:rsidR="006A5434" w:rsidRDefault="00902F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39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3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2094549" w14:textId="77777777" w:rsidR="006A5434" w:rsidRDefault="00902F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0" w:history="1">
            <w:r w:rsidR="006A5434" w:rsidRPr="00F00533">
              <w:rPr>
                <w:rStyle w:val="Hyperlink"/>
                <w:noProof/>
              </w:rPr>
              <w:t>Project Go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8B3D30B" w14:textId="77777777" w:rsidR="006A5434" w:rsidRDefault="00902F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1" w:history="1">
            <w:r w:rsidR="006A5434" w:rsidRPr="00F00533">
              <w:rPr>
                <w:rStyle w:val="Hyperlink"/>
                <w:noProof/>
              </w:rPr>
              <w:t>Scop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5B41874" w14:textId="77777777" w:rsidR="006A5434" w:rsidRDefault="00902F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2" w:history="1">
            <w:r w:rsidR="006A5434" w:rsidRPr="00F00533">
              <w:rPr>
                <w:rStyle w:val="Hyperlink"/>
                <w:noProof/>
              </w:rPr>
              <w:t>Project Specifica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1ACA3F" w14:textId="77777777" w:rsidR="006A5434" w:rsidRDefault="00902F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3" w:history="1">
            <w:r w:rsidR="006A5434" w:rsidRPr="00F00533">
              <w:rPr>
                <w:rStyle w:val="Hyperlink"/>
                <w:noProof/>
              </w:rPr>
              <w:t>Target Audience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3CD9DE4" w14:textId="77777777" w:rsidR="006A5434" w:rsidRDefault="00902F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4" w:history="1">
            <w:r w:rsidR="006A5434" w:rsidRPr="00F00533">
              <w:rPr>
                <w:rStyle w:val="Hyperlink"/>
                <w:noProof/>
              </w:rPr>
              <w:t>Project Pla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22F06DA" w14:textId="77777777" w:rsidR="006A5434" w:rsidRDefault="00902F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5" w:history="1">
            <w:r w:rsidR="006A5434" w:rsidRPr="00F00533">
              <w:rPr>
                <w:rStyle w:val="Hyperlink"/>
                <w:noProof/>
              </w:rPr>
              <w:t>Project Deliverabl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1269690" w14:textId="77777777" w:rsidR="006A5434" w:rsidRDefault="00902F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6" w:history="1">
            <w:r w:rsidR="006A5434" w:rsidRPr="00F00533">
              <w:rPr>
                <w:rStyle w:val="Hyperlink"/>
                <w:noProof/>
              </w:rPr>
              <w:t>Project Tasks and Milestone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3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06AE316" w14:textId="77777777" w:rsidR="006A5434" w:rsidRDefault="00902F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7" w:history="1">
            <w:r w:rsidR="006A5434" w:rsidRPr="00F00533">
              <w:rPr>
                <w:rStyle w:val="Hyperlink"/>
                <w:noProof/>
              </w:rPr>
              <w:t>Resources Required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0F96957E" w14:textId="77777777" w:rsidR="006A5434" w:rsidRDefault="00902F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8" w:history="1">
            <w:r w:rsidR="006A5434" w:rsidRPr="00F00533">
              <w:rPr>
                <w:rStyle w:val="Hyperlink"/>
                <w:noProof/>
              </w:rPr>
              <w:t>Project Risks and Assumption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EF1B5BA" w14:textId="77777777" w:rsidR="006A5434" w:rsidRDefault="00902F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49" w:history="1">
            <w:r w:rsidR="006A5434" w:rsidRPr="00F00533">
              <w:rPr>
                <w:rStyle w:val="Hyperlink"/>
                <w:noProof/>
              </w:rPr>
              <w:t>Project Report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4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39D567D4" w14:textId="77777777" w:rsidR="006A5434" w:rsidRDefault="00902F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0" w:history="1">
            <w:r w:rsidR="006A5434" w:rsidRPr="00F00533">
              <w:rPr>
                <w:rStyle w:val="Hyperlink"/>
                <w:noProof/>
              </w:rPr>
              <w:t>Aim and Introductio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0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AFCFFE4" w14:textId="77777777" w:rsidR="006A5434" w:rsidRDefault="00902F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1" w:history="1">
            <w:r w:rsidR="006A5434" w:rsidRPr="00F00533">
              <w:rPr>
                <w:rStyle w:val="Hyperlink"/>
                <w:noProof/>
              </w:rPr>
              <w:t>Analysis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1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6F1996E" w14:textId="77777777" w:rsidR="006A5434" w:rsidRDefault="00902F5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2" w:history="1">
            <w:r w:rsidR="006A5434" w:rsidRPr="00F00533">
              <w:rPr>
                <w:rStyle w:val="Hyperlink"/>
                <w:noProof/>
              </w:rPr>
              <w:t>Functional and 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2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5D97F55D" w14:textId="77777777" w:rsidR="006A5434" w:rsidRDefault="00902F5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3" w:history="1">
            <w:r w:rsidR="006A5434" w:rsidRPr="00F00533">
              <w:rPr>
                <w:rStyle w:val="Hyperlink"/>
                <w:noProof/>
              </w:rPr>
              <w:t>Non-Function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3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5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29ACD9E9" w14:textId="77777777" w:rsidR="006A5434" w:rsidRDefault="00902F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4" w:history="1">
            <w:r w:rsidR="006A5434" w:rsidRPr="00F00533">
              <w:rPr>
                <w:rStyle w:val="Hyperlink"/>
                <w:noProof/>
              </w:rPr>
              <w:t>Design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4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6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730936A" w14:textId="77777777" w:rsidR="006A5434" w:rsidRDefault="00902F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5" w:history="1">
            <w:r w:rsidR="006A5434" w:rsidRPr="00F00533">
              <w:rPr>
                <w:rStyle w:val="Hyperlink"/>
                <w:noProof/>
              </w:rPr>
              <w:t>Project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5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1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D942632" w14:textId="77777777" w:rsidR="006A5434" w:rsidRDefault="00902F5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6" w:history="1">
            <w:r w:rsidR="006A5434" w:rsidRPr="00F00533">
              <w:rPr>
                <w:rStyle w:val="Hyperlink"/>
                <w:noProof/>
              </w:rPr>
              <w:t>System Usability 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6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478A1A17" w14:textId="77777777" w:rsidR="006A5434" w:rsidRDefault="00902F5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7" w:history="1">
            <w:r w:rsidR="006A5434" w:rsidRPr="00F00533">
              <w:rPr>
                <w:rStyle w:val="Hyperlink"/>
                <w:noProof/>
              </w:rPr>
              <w:t>Testing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7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2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1817BA9A" w14:textId="77777777" w:rsidR="006A5434" w:rsidRDefault="00902F54" w:rsidP="006A5434">
          <w:pPr>
            <w:pStyle w:val="TOC1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8" w:history="1">
            <w:r w:rsidR="006A5434" w:rsidRPr="00F00533">
              <w:rPr>
                <w:rStyle w:val="Hyperlink"/>
                <w:noProof/>
              </w:rPr>
              <w:t>User Manual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8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615E5C0B" w14:textId="77777777" w:rsidR="006A5434" w:rsidRDefault="00902F5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30024259" w:history="1">
            <w:r w:rsidR="006A5434" w:rsidRPr="00F00533">
              <w:rPr>
                <w:rStyle w:val="Hyperlink"/>
                <w:noProof/>
              </w:rPr>
              <w:t>System Overview</w:t>
            </w:r>
            <w:r w:rsidR="006A5434">
              <w:rPr>
                <w:noProof/>
                <w:webHidden/>
              </w:rPr>
              <w:tab/>
            </w:r>
            <w:r w:rsidR="006A5434">
              <w:rPr>
                <w:noProof/>
                <w:webHidden/>
              </w:rPr>
              <w:fldChar w:fldCharType="begin"/>
            </w:r>
            <w:r w:rsidR="006A5434">
              <w:rPr>
                <w:noProof/>
                <w:webHidden/>
              </w:rPr>
              <w:instrText xml:space="preserve"> PAGEREF _Toc30024259 \h </w:instrText>
            </w:r>
            <w:r w:rsidR="006A5434">
              <w:rPr>
                <w:noProof/>
                <w:webHidden/>
              </w:rPr>
            </w:r>
            <w:r w:rsidR="006A5434">
              <w:rPr>
                <w:noProof/>
                <w:webHidden/>
              </w:rPr>
              <w:fldChar w:fldCharType="separate"/>
            </w:r>
            <w:r w:rsidR="006A5434">
              <w:rPr>
                <w:noProof/>
                <w:webHidden/>
              </w:rPr>
              <w:t>14</w:t>
            </w:r>
            <w:r w:rsidR="006A5434">
              <w:rPr>
                <w:noProof/>
                <w:webHidden/>
              </w:rPr>
              <w:fldChar w:fldCharType="end"/>
            </w:r>
          </w:hyperlink>
        </w:p>
        <w:p w14:paraId="7BFDF160" w14:textId="35A4056E" w:rsidR="006A5434" w:rsidRDefault="006A5434" w:rsidP="006A5434">
          <w:pPr>
            <w:pStyle w:val="TOC2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</w:p>
        <w:p w14:paraId="5821F8D8" w14:textId="72B3471B" w:rsidR="006A5434" w:rsidRDefault="006A543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</w:p>
        <w:p w14:paraId="2A5451CF" w14:textId="2757E9DB" w:rsidR="006A5434" w:rsidRDefault="006A5434" w:rsidP="006A5434">
          <w:pPr>
            <w:pStyle w:val="TOC3"/>
            <w:shd w:val="clear" w:color="auto" w:fill="B2A1C7" w:themeFill="accent4" w:themeFillTint="99"/>
            <w:tabs>
              <w:tab w:val="right" w:leader="dot" w:pos="917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</w:p>
        <w:p w14:paraId="7FD335C8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4C333B6" w14:textId="77777777" w:rsidR="00E838B6" w:rsidRDefault="00E838B6" w:rsidP="00983BEA">
      <w:pPr>
        <w:pStyle w:val="Heading1"/>
        <w:spacing w:line="360" w:lineRule="auto"/>
      </w:pPr>
    </w:p>
    <w:p w14:paraId="2FA3C946" w14:textId="77777777" w:rsidR="008B6064" w:rsidRPr="00983BEA" w:rsidRDefault="009E58F4" w:rsidP="00EE3E73">
      <w:pPr>
        <w:pStyle w:val="Heading1"/>
        <w:shd w:val="clear" w:color="auto" w:fill="7030A0"/>
        <w:spacing w:line="360" w:lineRule="auto"/>
      </w:pPr>
      <w:bookmarkStart w:id="6" w:name="_Toc30024237"/>
      <w:r w:rsidRPr="00983BEA">
        <w:t>Project Proposal</w:t>
      </w:r>
      <w:bookmarkEnd w:id="6"/>
      <w:r w:rsidRPr="00983BEA">
        <w:t xml:space="preserve"> </w:t>
      </w:r>
    </w:p>
    <w:p w14:paraId="396D5B72" w14:textId="77777777" w:rsidR="008B6064" w:rsidRPr="00983BEA" w:rsidRDefault="008B6064" w:rsidP="00EE3E73">
      <w:pPr>
        <w:pStyle w:val="Heading1"/>
        <w:shd w:val="clear" w:color="auto" w:fill="7030A0"/>
        <w:spacing w:line="360" w:lineRule="auto"/>
      </w:pPr>
      <w:bookmarkStart w:id="7" w:name="_Toc30024238"/>
      <w:r w:rsidRPr="00983BEA">
        <w:t xml:space="preserve">Project </w:t>
      </w:r>
      <w:r w:rsidR="009F6050" w:rsidRPr="00983BEA">
        <w:t xml:space="preserve">Introduction and </w:t>
      </w:r>
      <w:r w:rsidRPr="00983BEA">
        <w:t>Overview</w:t>
      </w:r>
      <w:bookmarkEnd w:id="7"/>
    </w:p>
    <w:p w14:paraId="3359F629" w14:textId="77777777" w:rsidR="00341417" w:rsidRPr="00983BEA" w:rsidRDefault="00341417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1D456341" w14:textId="3D50EBCC" w:rsidR="00C717D2" w:rsidRDefault="0002392B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project is based on </w:t>
      </w:r>
      <w:r w:rsidR="005C2C5C">
        <w:rPr>
          <w:rFonts w:ascii="Arial" w:hAnsi="Arial" w:cs="Arial"/>
          <w:sz w:val="20"/>
          <w:szCs w:val="20"/>
        </w:rPr>
        <w:t xml:space="preserve">the </w:t>
      </w:r>
      <w:r w:rsidR="001023B8">
        <w:rPr>
          <w:rFonts w:ascii="Arial" w:hAnsi="Arial" w:cs="Arial"/>
          <w:sz w:val="20"/>
          <w:szCs w:val="20"/>
        </w:rPr>
        <w:t>Hospital</w:t>
      </w:r>
      <w:r w:rsidR="008879D9" w:rsidRPr="00983BEA">
        <w:rPr>
          <w:rFonts w:ascii="Arial" w:hAnsi="Arial" w:cs="Arial"/>
          <w:sz w:val="20"/>
          <w:szCs w:val="20"/>
        </w:rPr>
        <w:t>.</w:t>
      </w:r>
      <w:r>
        <w:rPr>
          <w:rFonts w:ascii="Arial" w:hAnsi="Arial" w:cs="Arial"/>
          <w:sz w:val="20"/>
          <w:szCs w:val="20"/>
        </w:rPr>
        <w:t xml:space="preserve"> In this ASP.net project there are </w:t>
      </w:r>
      <w:r w:rsidR="001023B8">
        <w:rPr>
          <w:rFonts w:ascii="Arial" w:hAnsi="Arial" w:cs="Arial"/>
          <w:sz w:val="20"/>
          <w:szCs w:val="20"/>
        </w:rPr>
        <w:t>one</w:t>
      </w:r>
      <w:r>
        <w:rPr>
          <w:rFonts w:ascii="Arial" w:hAnsi="Arial" w:cs="Arial"/>
          <w:sz w:val="20"/>
          <w:szCs w:val="20"/>
        </w:rPr>
        <w:t xml:space="preserve"> type of account </w:t>
      </w:r>
      <w:r w:rsidR="001023B8">
        <w:rPr>
          <w:rFonts w:ascii="Arial" w:hAnsi="Arial" w:cs="Arial"/>
          <w:sz w:val="20"/>
          <w:szCs w:val="20"/>
        </w:rPr>
        <w:t>is user</w:t>
      </w:r>
      <w:r>
        <w:rPr>
          <w:rFonts w:ascii="Arial" w:hAnsi="Arial" w:cs="Arial"/>
          <w:sz w:val="20"/>
          <w:szCs w:val="20"/>
        </w:rPr>
        <w:t xml:space="preserve">. </w:t>
      </w:r>
      <w:r w:rsidR="001023B8">
        <w:rPr>
          <w:rFonts w:ascii="Arial" w:hAnsi="Arial" w:cs="Arial"/>
          <w:sz w:val="20"/>
          <w:szCs w:val="20"/>
        </w:rPr>
        <w:t xml:space="preserve">User </w:t>
      </w:r>
      <w:r>
        <w:rPr>
          <w:rFonts w:ascii="Arial" w:hAnsi="Arial" w:cs="Arial"/>
          <w:sz w:val="20"/>
          <w:szCs w:val="20"/>
        </w:rPr>
        <w:t>can add,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the </w:t>
      </w:r>
      <w:r w:rsidR="001023B8">
        <w:rPr>
          <w:rFonts w:ascii="Arial" w:hAnsi="Arial" w:cs="Arial"/>
          <w:sz w:val="20"/>
          <w:szCs w:val="20"/>
        </w:rPr>
        <w:t>hospitals</w:t>
      </w:r>
      <w:r>
        <w:rPr>
          <w:rFonts w:ascii="Arial" w:hAnsi="Arial" w:cs="Arial"/>
          <w:sz w:val="20"/>
          <w:szCs w:val="20"/>
        </w:rPr>
        <w:t xml:space="preserve">. </w:t>
      </w:r>
      <w:r w:rsidR="001023B8">
        <w:rPr>
          <w:rFonts w:ascii="Arial" w:hAnsi="Arial" w:cs="Arial"/>
          <w:sz w:val="20"/>
          <w:szCs w:val="20"/>
        </w:rPr>
        <w:t>Users</w:t>
      </w:r>
      <w:r>
        <w:rPr>
          <w:rFonts w:ascii="Arial" w:hAnsi="Arial" w:cs="Arial"/>
          <w:sz w:val="20"/>
          <w:szCs w:val="20"/>
        </w:rPr>
        <w:t xml:space="preserve"> can also edit, delete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access details of </w:t>
      </w:r>
      <w:r w:rsidR="001023B8">
        <w:rPr>
          <w:rFonts w:ascii="Arial" w:hAnsi="Arial" w:cs="Arial"/>
          <w:sz w:val="20"/>
          <w:szCs w:val="20"/>
        </w:rPr>
        <w:t>hospitals</w:t>
      </w:r>
      <w:r w:rsidR="00837892">
        <w:rPr>
          <w:rFonts w:ascii="Arial" w:hAnsi="Arial" w:cs="Arial"/>
          <w:sz w:val="20"/>
          <w:szCs w:val="20"/>
        </w:rPr>
        <w:t>.</w:t>
      </w:r>
      <w:r w:rsidR="00441F6F">
        <w:rPr>
          <w:rFonts w:ascii="Arial" w:hAnsi="Arial" w:cs="Arial"/>
          <w:sz w:val="20"/>
          <w:szCs w:val="20"/>
        </w:rPr>
        <w:t xml:space="preserve"> Only registered </w:t>
      </w:r>
      <w:r w:rsidR="001023B8">
        <w:rPr>
          <w:rFonts w:ascii="Arial" w:hAnsi="Arial" w:cs="Arial"/>
          <w:sz w:val="20"/>
          <w:szCs w:val="20"/>
        </w:rPr>
        <w:t>user</w:t>
      </w:r>
      <w:r w:rsidR="00441F6F">
        <w:rPr>
          <w:rFonts w:ascii="Arial" w:hAnsi="Arial" w:cs="Arial"/>
          <w:sz w:val="20"/>
          <w:szCs w:val="20"/>
        </w:rPr>
        <w:t xml:space="preserve"> can register new </w:t>
      </w:r>
      <w:r w:rsidR="001023B8">
        <w:rPr>
          <w:rFonts w:ascii="Arial" w:hAnsi="Arial" w:cs="Arial"/>
          <w:sz w:val="20"/>
          <w:szCs w:val="20"/>
        </w:rPr>
        <w:t>users</w:t>
      </w:r>
      <w:r w:rsidR="00441F6F">
        <w:rPr>
          <w:rFonts w:ascii="Arial" w:hAnsi="Arial" w:cs="Arial"/>
          <w:sz w:val="20"/>
          <w:szCs w:val="20"/>
        </w:rPr>
        <w:t>.</w:t>
      </w:r>
    </w:p>
    <w:p w14:paraId="09FD7EB9" w14:textId="77777777" w:rsidR="0084549F" w:rsidRPr="00983BEA" w:rsidRDefault="0084549F" w:rsidP="00441F6F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CF324F8" w14:textId="77777777" w:rsidR="00745E25" w:rsidRPr="00983BEA" w:rsidRDefault="00745E25" w:rsidP="00EE3E73">
      <w:pPr>
        <w:pStyle w:val="Heading1"/>
        <w:shd w:val="clear" w:color="auto" w:fill="7030A0"/>
        <w:spacing w:line="360" w:lineRule="auto"/>
      </w:pPr>
      <w:bookmarkStart w:id="8" w:name="_Toc30024239"/>
      <w:r w:rsidRPr="00983BEA">
        <w:t xml:space="preserve">Project </w:t>
      </w:r>
      <w:r w:rsidR="005C509F">
        <w:t>Specifications</w:t>
      </w:r>
      <w:bookmarkEnd w:id="8"/>
    </w:p>
    <w:p w14:paraId="76DE2CE9" w14:textId="77777777" w:rsidR="00745E25" w:rsidRPr="00730336" w:rsidRDefault="00745E25" w:rsidP="00EE3E73">
      <w:pPr>
        <w:pStyle w:val="Heading2"/>
        <w:shd w:val="clear" w:color="auto" w:fill="7030A0"/>
        <w:spacing w:line="360" w:lineRule="auto"/>
        <w:rPr>
          <w:i w:val="0"/>
        </w:rPr>
      </w:pPr>
      <w:bookmarkStart w:id="9" w:name="_Toc30024240"/>
      <w:r w:rsidRPr="00983BEA">
        <w:rPr>
          <w:i w:val="0"/>
        </w:rPr>
        <w:t xml:space="preserve">Project </w:t>
      </w:r>
      <w:r w:rsidR="00C6638D">
        <w:rPr>
          <w:i w:val="0"/>
        </w:rPr>
        <w:t>Goal</w:t>
      </w:r>
      <w:bookmarkEnd w:id="9"/>
    </w:p>
    <w:p w14:paraId="446DD949" w14:textId="6F330147" w:rsidR="00745E25" w:rsidRPr="00C6638D" w:rsidRDefault="00C6638D" w:rsidP="007F2AA0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The main goal of this project is to implement an online web application using Asp.Net. The name of this web application will be “</w:t>
      </w:r>
      <w:r w:rsidR="001023B8">
        <w:rPr>
          <w:rFonts w:ascii="Arial" w:hAnsi="Arial" w:cs="Arial"/>
          <w:sz w:val="20"/>
          <w:szCs w:val="20"/>
        </w:rPr>
        <w:t>Hospital Final Project</w:t>
      </w:r>
      <w:proofErr w:type="gramStart"/>
      <w:r>
        <w:rPr>
          <w:rFonts w:ascii="Arial" w:hAnsi="Arial" w:cs="Arial"/>
          <w:sz w:val="20"/>
          <w:szCs w:val="20"/>
        </w:rPr>
        <w:t>” .</w:t>
      </w:r>
      <w:proofErr w:type="gramEnd"/>
      <w:r>
        <w:rPr>
          <w:rFonts w:ascii="Arial" w:hAnsi="Arial" w:cs="Arial"/>
          <w:sz w:val="20"/>
          <w:szCs w:val="20"/>
        </w:rPr>
        <w:t xml:space="preserve"> </w:t>
      </w:r>
      <w:r w:rsidR="001023B8">
        <w:rPr>
          <w:rFonts w:ascii="Arial" w:hAnsi="Arial" w:cs="Arial"/>
          <w:sz w:val="20"/>
          <w:szCs w:val="20"/>
        </w:rPr>
        <w:t>User</w:t>
      </w:r>
      <w:r>
        <w:rPr>
          <w:rFonts w:ascii="Arial" w:hAnsi="Arial" w:cs="Arial"/>
          <w:sz w:val="20"/>
          <w:szCs w:val="20"/>
        </w:rPr>
        <w:t xml:space="preserve"> can manage </w:t>
      </w:r>
      <w:r w:rsidR="00C63B88">
        <w:rPr>
          <w:rFonts w:ascii="Arial" w:hAnsi="Arial" w:cs="Arial"/>
          <w:sz w:val="20"/>
          <w:szCs w:val="20"/>
        </w:rPr>
        <w:t>candidates</w:t>
      </w:r>
      <w:r>
        <w:rPr>
          <w:rFonts w:ascii="Arial" w:hAnsi="Arial" w:cs="Arial"/>
          <w:sz w:val="20"/>
          <w:szCs w:val="20"/>
        </w:rPr>
        <w:t xml:space="preserve"> by </w:t>
      </w:r>
      <w:r w:rsidR="00C63B88">
        <w:rPr>
          <w:rFonts w:ascii="Arial" w:hAnsi="Arial" w:cs="Arial"/>
          <w:sz w:val="20"/>
          <w:szCs w:val="20"/>
        </w:rPr>
        <w:t xml:space="preserve">adding, </w:t>
      </w:r>
      <w:r>
        <w:rPr>
          <w:rFonts w:ascii="Arial" w:hAnsi="Arial" w:cs="Arial"/>
          <w:sz w:val="20"/>
          <w:szCs w:val="20"/>
        </w:rPr>
        <w:t>editing, deleting</w:t>
      </w:r>
      <w:r w:rsidR="005C2C5C">
        <w:rPr>
          <w:rFonts w:ascii="Arial" w:hAnsi="Arial" w:cs="Arial"/>
          <w:sz w:val="20"/>
          <w:szCs w:val="20"/>
        </w:rPr>
        <w:t>,</w:t>
      </w:r>
      <w:r>
        <w:rPr>
          <w:rFonts w:ascii="Arial" w:hAnsi="Arial" w:cs="Arial"/>
          <w:sz w:val="20"/>
          <w:szCs w:val="20"/>
        </w:rPr>
        <w:t xml:space="preserve"> and checking details.</w:t>
      </w:r>
    </w:p>
    <w:p w14:paraId="45359C10" w14:textId="77777777" w:rsidR="00745E25" w:rsidRPr="00130CD8" w:rsidRDefault="005C509F" w:rsidP="004F303E">
      <w:pPr>
        <w:pStyle w:val="Heading2"/>
        <w:shd w:val="clear" w:color="auto" w:fill="7030A0"/>
        <w:spacing w:line="360" w:lineRule="auto"/>
        <w:rPr>
          <w:i w:val="0"/>
        </w:rPr>
      </w:pPr>
      <w:bookmarkStart w:id="10" w:name="_Toc30024241"/>
      <w:r>
        <w:rPr>
          <w:i w:val="0"/>
        </w:rPr>
        <w:t>Scope</w:t>
      </w:r>
      <w:bookmarkEnd w:id="10"/>
    </w:p>
    <w:p w14:paraId="34B0E3C9" w14:textId="1ECCE825" w:rsidR="00745E25" w:rsidRPr="00130CD8" w:rsidRDefault="00130CD8" w:rsidP="00130CD8">
      <w:p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130CD8">
        <w:rPr>
          <w:rFonts w:ascii="Arial" w:hAnsi="Arial" w:cs="Arial"/>
          <w:sz w:val="20"/>
          <w:szCs w:val="20"/>
        </w:rPr>
        <w:t xml:space="preserve">The main goal of this application is to </w:t>
      </w:r>
      <w:r w:rsidR="0065365C">
        <w:rPr>
          <w:rFonts w:ascii="Arial" w:hAnsi="Arial" w:cs="Arial"/>
          <w:sz w:val="20"/>
          <w:szCs w:val="20"/>
        </w:rPr>
        <w:t xml:space="preserve">implement a </w:t>
      </w:r>
      <w:r w:rsidR="001023B8">
        <w:rPr>
          <w:rFonts w:ascii="Arial" w:hAnsi="Arial" w:cs="Arial"/>
          <w:sz w:val="20"/>
          <w:szCs w:val="20"/>
        </w:rPr>
        <w:t>Hospital</w:t>
      </w:r>
      <w:r w:rsidR="0065365C">
        <w:rPr>
          <w:rFonts w:ascii="Arial" w:hAnsi="Arial" w:cs="Arial"/>
          <w:sz w:val="20"/>
          <w:szCs w:val="20"/>
        </w:rPr>
        <w:t xml:space="preserve"> </w:t>
      </w:r>
      <w:r w:rsidR="001023B8">
        <w:rPr>
          <w:rFonts w:ascii="Arial" w:hAnsi="Arial" w:cs="Arial"/>
          <w:sz w:val="20"/>
          <w:szCs w:val="20"/>
        </w:rPr>
        <w:t>project</w:t>
      </w:r>
      <w:r w:rsidR="0065365C">
        <w:rPr>
          <w:rFonts w:ascii="Arial" w:hAnsi="Arial" w:cs="Arial"/>
          <w:sz w:val="20"/>
          <w:szCs w:val="20"/>
        </w:rPr>
        <w:t xml:space="preserve">. This project is </w:t>
      </w:r>
      <w:r w:rsidR="005C2C5C">
        <w:rPr>
          <w:rFonts w:ascii="Arial" w:hAnsi="Arial" w:cs="Arial"/>
          <w:sz w:val="20"/>
          <w:szCs w:val="20"/>
        </w:rPr>
        <w:t>for</w:t>
      </w:r>
      <w:r w:rsidR="0065365C">
        <w:rPr>
          <w:rFonts w:ascii="Arial" w:hAnsi="Arial" w:cs="Arial"/>
          <w:sz w:val="20"/>
          <w:szCs w:val="20"/>
        </w:rPr>
        <w:t xml:space="preserve"> 4 weeks. </w:t>
      </w:r>
    </w:p>
    <w:p w14:paraId="011F64EC" w14:textId="77777777" w:rsidR="00A36578" w:rsidRPr="00983BEA" w:rsidRDefault="00A36578" w:rsidP="004F303E">
      <w:pPr>
        <w:pStyle w:val="Heading1"/>
        <w:shd w:val="clear" w:color="auto" w:fill="7030A0"/>
        <w:spacing w:line="360" w:lineRule="auto"/>
        <w:rPr>
          <w:sz w:val="36"/>
        </w:rPr>
      </w:pPr>
      <w:bookmarkStart w:id="11" w:name="_Toc496913710"/>
      <w:bookmarkStart w:id="12" w:name="_Toc30024242"/>
      <w:bookmarkEnd w:id="0"/>
      <w:r w:rsidRPr="00983BEA">
        <w:t>Project Specifications</w:t>
      </w:r>
      <w:bookmarkEnd w:id="11"/>
      <w:bookmarkEnd w:id="12"/>
    </w:p>
    <w:p w14:paraId="2C6F6F7A" w14:textId="19DCC3E9" w:rsidR="004A60A6" w:rsidRPr="00983BEA" w:rsidRDefault="004A60A6" w:rsidP="00D23F30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>Secure login and registration</w:t>
      </w:r>
      <w:r w:rsidR="001F5A08">
        <w:rPr>
          <w:rFonts w:ascii="Arial" w:hAnsi="Arial" w:cs="Arial"/>
          <w:sz w:val="20"/>
          <w:szCs w:val="20"/>
        </w:rPr>
        <w:t xml:space="preserve"> for the </w:t>
      </w:r>
      <w:r w:rsidR="001023B8">
        <w:rPr>
          <w:rFonts w:ascii="Arial" w:hAnsi="Arial" w:cs="Arial"/>
          <w:sz w:val="20"/>
          <w:szCs w:val="20"/>
        </w:rPr>
        <w:t>patients.</w:t>
      </w:r>
    </w:p>
    <w:p w14:paraId="747E8D8B" w14:textId="6168E1CA" w:rsidR="001F5A08" w:rsidRPr="001023B8" w:rsidRDefault="001F5A08" w:rsidP="001023B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Secure login and </w:t>
      </w:r>
      <w:r w:rsidR="001023B8">
        <w:rPr>
          <w:rFonts w:ascii="Arial" w:hAnsi="Arial" w:cs="Arial"/>
          <w:sz w:val="20"/>
          <w:szCs w:val="20"/>
        </w:rPr>
        <w:t xml:space="preserve">user </w:t>
      </w:r>
      <w:r>
        <w:rPr>
          <w:rFonts w:ascii="Arial" w:hAnsi="Arial" w:cs="Arial"/>
          <w:sz w:val="20"/>
          <w:szCs w:val="20"/>
        </w:rPr>
        <w:t xml:space="preserve">registration for </w:t>
      </w:r>
      <w:r w:rsidR="001023B8">
        <w:rPr>
          <w:rFonts w:ascii="Arial" w:hAnsi="Arial" w:cs="Arial"/>
          <w:sz w:val="20"/>
          <w:szCs w:val="20"/>
        </w:rPr>
        <w:t>users.</w:t>
      </w:r>
    </w:p>
    <w:p w14:paraId="3608F99E" w14:textId="157EAADB" w:rsidR="002C098E" w:rsidRDefault="001023B8" w:rsidP="00AC6E88">
      <w:pPr>
        <w:pStyle w:val="ListParagraph"/>
        <w:numPr>
          <w:ilvl w:val="0"/>
          <w:numId w:val="7"/>
        </w:num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User</w:t>
      </w:r>
      <w:r w:rsidR="002C098E">
        <w:rPr>
          <w:rFonts w:ascii="Arial" w:hAnsi="Arial" w:cs="Arial"/>
          <w:sz w:val="20"/>
          <w:szCs w:val="20"/>
        </w:rPr>
        <w:t xml:space="preserve"> can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2C098E">
        <w:rPr>
          <w:rFonts w:ascii="Arial" w:hAnsi="Arial" w:cs="Arial"/>
          <w:sz w:val="20"/>
          <w:szCs w:val="20"/>
        </w:rPr>
        <w:t xml:space="preserve"> and access details of </w:t>
      </w:r>
      <w:r>
        <w:rPr>
          <w:rFonts w:ascii="Arial" w:hAnsi="Arial" w:cs="Arial"/>
          <w:sz w:val="20"/>
          <w:szCs w:val="20"/>
        </w:rPr>
        <w:t>hospitals</w:t>
      </w:r>
      <w:r w:rsidR="002C098E">
        <w:rPr>
          <w:rFonts w:ascii="Arial" w:hAnsi="Arial" w:cs="Arial"/>
          <w:sz w:val="20"/>
          <w:szCs w:val="20"/>
        </w:rPr>
        <w:t>.</w:t>
      </w:r>
    </w:p>
    <w:p w14:paraId="37E67A97" w14:textId="1EB7418B" w:rsidR="002C098E" w:rsidRPr="001023B8" w:rsidRDefault="002C098E" w:rsidP="001023B8">
      <w:pPr>
        <w:spacing w:line="360" w:lineRule="auto"/>
        <w:ind w:left="360"/>
        <w:jc w:val="both"/>
        <w:rPr>
          <w:rFonts w:ascii="Arial" w:hAnsi="Arial" w:cs="Arial"/>
          <w:sz w:val="20"/>
          <w:szCs w:val="20"/>
        </w:rPr>
      </w:pPr>
    </w:p>
    <w:p w14:paraId="1FF9CBA6" w14:textId="77777777" w:rsidR="00A36578" w:rsidRPr="00983BEA" w:rsidRDefault="00A36578" w:rsidP="00C40787">
      <w:pPr>
        <w:pStyle w:val="Heading2"/>
        <w:shd w:val="clear" w:color="auto" w:fill="7030A0"/>
        <w:spacing w:line="360" w:lineRule="auto"/>
        <w:rPr>
          <w:i w:val="0"/>
          <w:sz w:val="36"/>
        </w:rPr>
      </w:pPr>
      <w:bookmarkStart w:id="13" w:name="_Toc30024243"/>
      <w:bookmarkStart w:id="14" w:name="_Toc496913711"/>
      <w:r w:rsidRPr="00983BEA">
        <w:rPr>
          <w:i w:val="0"/>
        </w:rPr>
        <w:t>Target Audience</w:t>
      </w:r>
      <w:bookmarkEnd w:id="13"/>
      <w:r w:rsidRPr="00983BEA">
        <w:rPr>
          <w:i w:val="0"/>
        </w:rPr>
        <w:t xml:space="preserve"> </w:t>
      </w:r>
      <w:bookmarkEnd w:id="14"/>
    </w:p>
    <w:p w14:paraId="4D065C25" w14:textId="135D2ED4" w:rsidR="000C3681" w:rsidRPr="00E84517" w:rsidRDefault="00E0706B" w:rsidP="00E84517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E84517">
        <w:rPr>
          <w:rFonts w:ascii="Arial" w:hAnsi="Arial" w:cs="Arial"/>
          <w:sz w:val="20"/>
          <w:szCs w:val="20"/>
        </w:rPr>
        <w:t>The main target audience for this project will the people</w:t>
      </w:r>
      <w:r w:rsidR="0022776A" w:rsidRPr="00E84517">
        <w:rPr>
          <w:rFonts w:ascii="Arial" w:hAnsi="Arial" w:cs="Arial"/>
          <w:sz w:val="20"/>
          <w:szCs w:val="20"/>
        </w:rPr>
        <w:t xml:space="preserve"> who are </w:t>
      </w:r>
      <w:r w:rsidR="001023B8">
        <w:rPr>
          <w:rFonts w:ascii="Arial" w:hAnsi="Arial" w:cs="Arial"/>
          <w:sz w:val="20"/>
          <w:szCs w:val="20"/>
        </w:rPr>
        <w:t>admitted</w:t>
      </w:r>
      <w:r w:rsidR="00C40787" w:rsidRPr="00E84517">
        <w:rPr>
          <w:rFonts w:ascii="Arial" w:hAnsi="Arial" w:cs="Arial"/>
          <w:sz w:val="20"/>
          <w:szCs w:val="20"/>
        </w:rPr>
        <w:t xml:space="preserve"> in </w:t>
      </w:r>
      <w:r w:rsidR="001023B8">
        <w:rPr>
          <w:rFonts w:ascii="Arial" w:hAnsi="Arial" w:cs="Arial"/>
          <w:sz w:val="20"/>
          <w:szCs w:val="20"/>
        </w:rPr>
        <w:t>hospital</w:t>
      </w:r>
      <w:r w:rsidR="0022776A" w:rsidRPr="00E84517">
        <w:rPr>
          <w:rFonts w:ascii="Arial" w:hAnsi="Arial" w:cs="Arial"/>
          <w:sz w:val="20"/>
          <w:szCs w:val="20"/>
        </w:rPr>
        <w:t xml:space="preserve">. </w:t>
      </w:r>
    </w:p>
    <w:p w14:paraId="0809E42B" w14:textId="77777777" w:rsidR="00C80DB8" w:rsidRPr="009733C5" w:rsidRDefault="00991EB6" w:rsidP="00AD0D9D">
      <w:pPr>
        <w:pStyle w:val="Heading1"/>
        <w:shd w:val="clear" w:color="auto" w:fill="7030A0"/>
        <w:spacing w:line="360" w:lineRule="auto"/>
        <w:rPr>
          <w:lang w:val="en-NZ"/>
        </w:rPr>
      </w:pPr>
      <w:bookmarkStart w:id="15" w:name="_Toc30024244"/>
      <w:r w:rsidRPr="00983BEA">
        <w:t>Project Plan</w:t>
      </w:r>
      <w:bookmarkEnd w:id="15"/>
    </w:p>
    <w:p w14:paraId="7E82E83C" w14:textId="77777777" w:rsidR="00C63062" w:rsidRDefault="00991EB6" w:rsidP="00AD0D9D">
      <w:pPr>
        <w:pStyle w:val="Heading2"/>
        <w:shd w:val="clear" w:color="auto" w:fill="7030A0"/>
        <w:spacing w:line="360" w:lineRule="auto"/>
        <w:rPr>
          <w:i w:val="0"/>
        </w:rPr>
      </w:pPr>
      <w:bookmarkStart w:id="16" w:name="_Toc496913713"/>
      <w:bookmarkStart w:id="17" w:name="_Toc30024245"/>
      <w:r w:rsidRPr="00983BEA">
        <w:rPr>
          <w:i w:val="0"/>
        </w:rPr>
        <w:t>Project Deliverables</w:t>
      </w:r>
      <w:bookmarkEnd w:id="16"/>
      <w:bookmarkEnd w:id="17"/>
    </w:p>
    <w:p w14:paraId="7F1442D9" w14:textId="77777777" w:rsidR="001A50E6" w:rsidRPr="001A50E6" w:rsidRDefault="001A50E6" w:rsidP="001A50E6"/>
    <w:tbl>
      <w:tblPr>
        <w:tblStyle w:val="TableGrid"/>
        <w:tblW w:w="10023" w:type="dxa"/>
        <w:jc w:val="center"/>
        <w:tblLook w:val="04A0" w:firstRow="1" w:lastRow="0" w:firstColumn="1" w:lastColumn="0" w:noHBand="0" w:noVBand="1"/>
      </w:tblPr>
      <w:tblGrid>
        <w:gridCol w:w="3678"/>
        <w:gridCol w:w="6345"/>
      </w:tblGrid>
      <w:tr w:rsidR="006A0FB5" w:rsidRPr="00983BEA" w14:paraId="3E06BAD9" w14:textId="77777777" w:rsidTr="00892F65">
        <w:trPr>
          <w:trHeight w:val="328"/>
          <w:jc w:val="center"/>
        </w:trPr>
        <w:tc>
          <w:tcPr>
            <w:tcW w:w="3678" w:type="dxa"/>
            <w:vAlign w:val="center"/>
          </w:tcPr>
          <w:p w14:paraId="4755852E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lastRenderedPageBreak/>
              <w:t>Deliverable</w:t>
            </w:r>
          </w:p>
        </w:tc>
        <w:tc>
          <w:tcPr>
            <w:tcW w:w="6345" w:type="dxa"/>
            <w:vAlign w:val="center"/>
          </w:tcPr>
          <w:p w14:paraId="36E3036A" w14:textId="77777777" w:rsidR="006A0FB5" w:rsidRPr="00534A77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534A77">
              <w:rPr>
                <w:rFonts w:ascii="Arial" w:hAnsi="Arial" w:cs="Arial"/>
                <w:b/>
                <w:sz w:val="20"/>
                <w:szCs w:val="20"/>
              </w:rPr>
              <w:t>Description</w:t>
            </w:r>
          </w:p>
        </w:tc>
      </w:tr>
      <w:tr w:rsidR="006A0FB5" w:rsidRPr="00983BEA" w14:paraId="094D720A" w14:textId="77777777" w:rsidTr="001A5EB6">
        <w:trPr>
          <w:trHeight w:val="1007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233AD94C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 P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>lanning</w:t>
            </w:r>
            <w:r w:rsidRPr="00AA60DC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23AEF082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. Introduces the project and elaborates its details and requirements. </w:t>
            </w:r>
          </w:p>
        </w:tc>
      </w:tr>
      <w:tr w:rsidR="006A0FB5" w:rsidRPr="00983BEA" w14:paraId="47F18981" w14:textId="77777777" w:rsidTr="00892F65">
        <w:trPr>
          <w:trHeight w:val="996"/>
          <w:jc w:val="center"/>
        </w:trPr>
        <w:tc>
          <w:tcPr>
            <w:tcW w:w="3678" w:type="dxa"/>
          </w:tcPr>
          <w:p w14:paraId="7B1C8FB1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Project</w:t>
            </w:r>
            <w:r w:rsidR="00106579" w:rsidRPr="00AA60DC">
              <w:rPr>
                <w:rFonts w:ascii="Arial" w:hAnsi="Arial" w:cs="Arial"/>
                <w:sz w:val="20"/>
                <w:szCs w:val="20"/>
              </w:rPr>
              <w:t xml:space="preserve"> Coding</w:t>
            </w:r>
          </w:p>
        </w:tc>
        <w:tc>
          <w:tcPr>
            <w:tcW w:w="6345" w:type="dxa"/>
          </w:tcPr>
          <w:p w14:paraId="11C183FF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e application being made. Marking will be based on the GUI, functionality, implementation, and testing.</w:t>
            </w:r>
          </w:p>
        </w:tc>
      </w:tr>
      <w:tr w:rsidR="006A0FB5" w:rsidRPr="00983BEA" w14:paraId="230D7FE1" w14:textId="77777777" w:rsidTr="001A5EB6">
        <w:trPr>
          <w:trHeight w:val="996"/>
          <w:jc w:val="center"/>
        </w:trPr>
        <w:tc>
          <w:tcPr>
            <w:tcW w:w="3678" w:type="dxa"/>
            <w:shd w:val="clear" w:color="auto" w:fill="B2A1C7" w:themeFill="accent4" w:themeFillTint="99"/>
          </w:tcPr>
          <w:p w14:paraId="1834F8BA" w14:textId="77777777" w:rsidR="006A0FB5" w:rsidRPr="00AA60DC" w:rsidRDefault="00106579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Implementation</w:t>
            </w:r>
            <w:r w:rsidR="00745B1D">
              <w:rPr>
                <w:rFonts w:ascii="Arial" w:hAnsi="Arial" w:cs="Arial"/>
                <w:sz w:val="20"/>
                <w:szCs w:val="20"/>
              </w:rPr>
              <w:t xml:space="preserve"> Details</w:t>
            </w:r>
          </w:p>
        </w:tc>
        <w:tc>
          <w:tcPr>
            <w:tcW w:w="6345" w:type="dxa"/>
            <w:shd w:val="clear" w:color="auto" w:fill="B2A1C7" w:themeFill="accent4" w:themeFillTint="99"/>
          </w:tcPr>
          <w:p w14:paraId="4336A966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This document elaborates on the projects details as well as its analysis, design, and implementation. </w:t>
            </w:r>
          </w:p>
        </w:tc>
      </w:tr>
      <w:tr w:rsidR="006A0FB5" w:rsidRPr="00983BEA" w14:paraId="74754560" w14:textId="77777777" w:rsidTr="00892F65">
        <w:trPr>
          <w:trHeight w:val="668"/>
          <w:jc w:val="center"/>
        </w:trPr>
        <w:tc>
          <w:tcPr>
            <w:tcW w:w="3678" w:type="dxa"/>
          </w:tcPr>
          <w:p w14:paraId="57EF9BB3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 xml:space="preserve">Final </w:t>
            </w:r>
            <w:r w:rsidR="00745B1D">
              <w:rPr>
                <w:rFonts w:ascii="Arial" w:hAnsi="Arial" w:cs="Arial"/>
                <w:sz w:val="20"/>
                <w:szCs w:val="20"/>
              </w:rPr>
              <w:t>Documentation and Report</w:t>
            </w:r>
          </w:p>
        </w:tc>
        <w:tc>
          <w:tcPr>
            <w:tcW w:w="6345" w:type="dxa"/>
          </w:tcPr>
          <w:p w14:paraId="1E350E60" w14:textId="77777777" w:rsidR="006A0FB5" w:rsidRPr="00AA60DC" w:rsidRDefault="006A0FB5" w:rsidP="00AA60DC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AA60DC">
              <w:rPr>
                <w:rFonts w:ascii="Arial" w:hAnsi="Arial" w:cs="Arial"/>
                <w:sz w:val="20"/>
                <w:szCs w:val="20"/>
              </w:rPr>
              <w:t>Th</w:t>
            </w:r>
            <w:r w:rsidR="00305CC4" w:rsidRPr="00AA60DC">
              <w:rPr>
                <w:rFonts w:ascii="Arial" w:hAnsi="Arial" w:cs="Arial"/>
                <w:sz w:val="20"/>
                <w:szCs w:val="20"/>
              </w:rPr>
              <w:t>is includes the final documentation of the project.</w:t>
            </w:r>
          </w:p>
        </w:tc>
      </w:tr>
    </w:tbl>
    <w:p w14:paraId="51F35F2C" w14:textId="77777777" w:rsidR="00A654A1" w:rsidRPr="00983BEA" w:rsidRDefault="00A654A1" w:rsidP="001A50E6">
      <w:pPr>
        <w:pStyle w:val="Heading2"/>
        <w:shd w:val="clear" w:color="auto" w:fill="7030A0"/>
        <w:spacing w:line="360" w:lineRule="auto"/>
        <w:rPr>
          <w:i w:val="0"/>
        </w:rPr>
      </w:pPr>
      <w:bookmarkStart w:id="18" w:name="_Toc512588785"/>
      <w:bookmarkStart w:id="19" w:name="_Toc30024246"/>
      <w:bookmarkEnd w:id="3"/>
      <w:bookmarkEnd w:id="2"/>
      <w:bookmarkEnd w:id="1"/>
      <w:r w:rsidRPr="00983BEA">
        <w:rPr>
          <w:i w:val="0"/>
        </w:rPr>
        <w:t>Project Tasks and Milestones</w:t>
      </w:r>
      <w:bookmarkEnd w:id="18"/>
      <w:bookmarkEnd w:id="19"/>
    </w:p>
    <w:p w14:paraId="0096F906" w14:textId="77777777" w:rsidR="00F707F2" w:rsidRPr="00983BEA" w:rsidRDefault="00F707F2" w:rsidP="00983BEA">
      <w:pPr>
        <w:spacing w:line="360" w:lineRule="auto"/>
        <w:rPr>
          <w:rFonts w:ascii="Arial" w:hAnsi="Arial" w:cs="Arial"/>
          <w:sz w:val="21"/>
        </w:rPr>
      </w:pPr>
    </w:p>
    <w:tbl>
      <w:tblPr>
        <w:tblW w:w="9702" w:type="dxa"/>
        <w:jc w:val="center"/>
        <w:tblLook w:val="04A0" w:firstRow="1" w:lastRow="0" w:firstColumn="1" w:lastColumn="0" w:noHBand="0" w:noVBand="1"/>
      </w:tblPr>
      <w:tblGrid>
        <w:gridCol w:w="1356"/>
        <w:gridCol w:w="1944"/>
        <w:gridCol w:w="374"/>
        <w:gridCol w:w="283"/>
        <w:gridCol w:w="452"/>
        <w:gridCol w:w="260"/>
        <w:gridCol w:w="18"/>
        <w:gridCol w:w="278"/>
        <w:gridCol w:w="370"/>
        <w:gridCol w:w="384"/>
        <w:gridCol w:w="384"/>
        <w:gridCol w:w="282"/>
        <w:gridCol w:w="281"/>
        <w:gridCol w:w="383"/>
        <w:gridCol w:w="382"/>
        <w:gridCol w:w="281"/>
        <w:gridCol w:w="383"/>
        <w:gridCol w:w="482"/>
        <w:gridCol w:w="6"/>
        <w:gridCol w:w="372"/>
        <w:gridCol w:w="380"/>
        <w:gridCol w:w="367"/>
      </w:tblGrid>
      <w:tr w:rsidR="006F31DA" w:rsidRPr="00983BEA" w14:paraId="6F5DC63A" w14:textId="77777777" w:rsidTr="006F31DA">
        <w:trPr>
          <w:trHeight w:val="509"/>
          <w:jc w:val="center"/>
        </w:trPr>
        <w:tc>
          <w:tcPr>
            <w:tcW w:w="13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ADC0D15" w14:textId="77777777" w:rsidR="00167713" w:rsidRPr="00F049F6" w:rsidRDefault="00167713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Stages</w:t>
            </w:r>
          </w:p>
        </w:tc>
        <w:tc>
          <w:tcPr>
            <w:tcW w:w="19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6EEB76C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Major Activities</w:t>
            </w:r>
          </w:p>
        </w:tc>
        <w:tc>
          <w:tcPr>
            <w:tcW w:w="1369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EFF728B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1</w:t>
            </w:r>
          </w:p>
        </w:tc>
        <w:tc>
          <w:tcPr>
            <w:tcW w:w="1434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8D9FCD7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2</w:t>
            </w:r>
          </w:p>
        </w:tc>
        <w:tc>
          <w:tcPr>
            <w:tcW w:w="199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DC57C60" w14:textId="77777777" w:rsidR="00167713" w:rsidRPr="00F049F6" w:rsidRDefault="0016771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3</w:t>
            </w:r>
          </w:p>
        </w:tc>
        <w:tc>
          <w:tcPr>
            <w:tcW w:w="160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</w:tcPr>
          <w:p w14:paraId="1C415887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</w:p>
          <w:p w14:paraId="11EDEB04" w14:textId="77777777" w:rsidR="00167713" w:rsidRPr="00F049F6" w:rsidRDefault="00167713" w:rsidP="00F049F6">
            <w:pPr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Week-4</w:t>
            </w:r>
          </w:p>
        </w:tc>
      </w:tr>
      <w:tr w:rsidR="001023B8" w:rsidRPr="00983BEA" w14:paraId="3AC600B2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B8A8DB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lanning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D6C7071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chnology Research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4225E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58B024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0E35E9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B0D04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332EC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9CCB4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12F3F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ABBF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D3B7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39B2F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C92E4F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6716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D131C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6F197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30245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DEE4B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9E3EA1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7992FA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5FED9DBC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9157D23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6E84B4" w14:textId="77777777" w:rsidR="00C10A2D" w:rsidRPr="00F049F6" w:rsidRDefault="006F31DA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rst Mee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E5B0D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BD7AC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1BDB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CF8B1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019279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11758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8D748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0B5C3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DD047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003CD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29E8A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CE460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0603BD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6E4E97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6DD812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AB188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7D7666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D7F83B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1A19235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39C9185A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2B8137A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roject Proposal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and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AD026E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E71683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FB839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988D1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0E945A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224DD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F103A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A3BF3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0EC7CF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823E6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EA1FF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C3FC3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B04C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6D3E1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F47AD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1A16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CEC57C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EF72E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424CA95E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516DF615" w14:textId="77777777" w:rsidR="00C10A2D" w:rsidRPr="00F049F6" w:rsidRDefault="008B2DB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</w:t>
            </w:r>
            <w:r w:rsidR="006F31DA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F049F6">
              <w:rPr>
                <w:rFonts w:ascii="Arial" w:hAnsi="Arial" w:cs="Arial"/>
                <w:sz w:val="20"/>
                <w:szCs w:val="20"/>
              </w:rPr>
              <w:t>-1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865AED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Databas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5ADA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8377C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983F0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B7C37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0D3969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044BBD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7E77F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70D66E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8308E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9E2DF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A1749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1CC1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FEAFD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ADD5F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F6BB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774A1D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71CDA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8EB9F5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65987AA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120A500C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AD881E" w14:textId="77777777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User Interface Desig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C4BC3B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A0DF2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9DF5E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EF2F6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A5AC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78A45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54450C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DABEB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AD3AB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6373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34CE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8CD5A8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1632E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AB7D3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4EEA0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189CD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9A7B5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7A3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1AE25548" w14:textId="77777777" w:rsidTr="008126EC">
        <w:trPr>
          <w:trHeight w:val="253"/>
          <w:jc w:val="center"/>
        </w:trPr>
        <w:tc>
          <w:tcPr>
            <w:tcW w:w="1356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5A56BB9" w14:textId="77777777" w:rsidR="00C10A2D" w:rsidRPr="00F049F6" w:rsidRDefault="0018107A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Phase-2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26E00" w14:textId="77777777" w:rsidR="00C10A2D" w:rsidRPr="00F049F6" w:rsidRDefault="00AE4BB3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Identity framework 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E2CF0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52C9E32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BBDEAE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E8E7A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50B955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86CC96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07740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0542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6D6820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E47DEF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642D845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F9DD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06311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E963B5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7029F0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E05BD3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D38EFC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5458E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50DC2A8A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77EE5EB4" w14:textId="77777777" w:rsidR="00C10A2D" w:rsidRPr="00F049F6" w:rsidRDefault="00C10A2D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EB41E66" w14:textId="2B2CDC23" w:rsidR="00C10A2D" w:rsidRPr="00F049F6" w:rsidRDefault="00C10A2D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1023B8">
              <w:rPr>
                <w:rFonts w:ascii="Arial" w:hAnsi="Arial" w:cs="Arial"/>
                <w:sz w:val="20"/>
                <w:szCs w:val="20"/>
              </w:rPr>
              <w:t xml:space="preserve">User </w:t>
            </w:r>
            <w:r w:rsidR="00AE4BB3" w:rsidRPr="00F049F6">
              <w:rPr>
                <w:rFonts w:ascii="Arial" w:hAnsi="Arial" w:cs="Arial"/>
                <w:sz w:val="20"/>
                <w:szCs w:val="20"/>
              </w:rPr>
              <w:t>Imple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EFEDE0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298D4D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2A003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2571C18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2DD9497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99A56D3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1019AB1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598616D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1DE665F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C0A00D6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36CEDFA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3967905E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2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51A398B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1E69B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BCA00EC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F92321A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698FD84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6428459" w14:textId="77777777" w:rsidR="00C10A2D" w:rsidRPr="00983BEA" w:rsidRDefault="00C10A2D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01D86BE1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2958D2AA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F969820" w14:textId="28977EA6" w:rsidR="00404DFF" w:rsidRPr="00F049F6" w:rsidRDefault="00404DFF" w:rsidP="001023B8">
            <w:pPr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F56F1B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5830CF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F95F8C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7761DA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95D237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526F0E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F5029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F707267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7E1D1A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D35C83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4ED52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254E81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5E59159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1A9E547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71C2B4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EB63E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0924F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80B3AB8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4F1DD06E" w14:textId="77777777" w:rsidTr="008126EC">
        <w:trPr>
          <w:trHeight w:val="253"/>
          <w:jc w:val="center"/>
        </w:trPr>
        <w:tc>
          <w:tcPr>
            <w:tcW w:w="1356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66AF51B4" w14:textId="77777777" w:rsidR="00404DFF" w:rsidRPr="00F049F6" w:rsidRDefault="00404DFF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EDE64B8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Testing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4CAE12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2B733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BF123E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FC5ED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8CE4D5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D7A05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D320C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040B789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71F08C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nil"/>
              <w:right w:val="nil"/>
            </w:tcBorders>
            <w:shd w:val="clear" w:color="auto" w:fill="7030A0"/>
            <w:vAlign w:val="bottom"/>
            <w:hideMark/>
          </w:tcPr>
          <w:p w14:paraId="0C9FDFA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6C53059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480982F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2FF1F7C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  <w:vAlign w:val="bottom"/>
            <w:hideMark/>
          </w:tcPr>
          <w:p w14:paraId="70BC448B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019E76DF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3742EB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D53765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5EEA432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  <w:tr w:rsidR="001023B8" w:rsidRPr="00983BEA" w14:paraId="3B875532" w14:textId="77777777" w:rsidTr="008126EC">
        <w:trPr>
          <w:trHeight w:val="253"/>
          <w:jc w:val="center"/>
        </w:trPr>
        <w:tc>
          <w:tcPr>
            <w:tcW w:w="135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2A1C7" w:themeFill="accent4" w:themeFillTint="99"/>
            <w:vAlign w:val="center"/>
            <w:hideMark/>
          </w:tcPr>
          <w:p w14:paraId="45D1E3A1" w14:textId="77777777" w:rsidR="00404DFF" w:rsidRPr="00F049F6" w:rsidRDefault="008126EC" w:rsidP="00892F65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inal Phase</w:t>
            </w:r>
          </w:p>
        </w:tc>
        <w:tc>
          <w:tcPr>
            <w:tcW w:w="19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0165EE6" w14:textId="77777777" w:rsidR="00404DFF" w:rsidRPr="00F049F6" w:rsidRDefault="00404DFF" w:rsidP="00F049F6">
            <w:pPr>
              <w:spacing w:line="360" w:lineRule="auto"/>
              <w:ind w:left="360"/>
              <w:jc w:val="both"/>
              <w:rPr>
                <w:rFonts w:ascii="Arial" w:hAnsi="Arial" w:cs="Arial"/>
                <w:sz w:val="20"/>
                <w:szCs w:val="20"/>
              </w:rPr>
            </w:pPr>
            <w:r w:rsidRPr="00F049F6">
              <w:rPr>
                <w:rFonts w:ascii="Arial" w:hAnsi="Arial" w:cs="Arial"/>
                <w:sz w:val="20"/>
                <w:szCs w:val="20"/>
              </w:rPr>
              <w:t>Final Documentation</w:t>
            </w:r>
          </w:p>
        </w:tc>
        <w:tc>
          <w:tcPr>
            <w:tcW w:w="37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543550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20CAB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5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0E005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30AB8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7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3044C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CBB37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5B03A3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4B617FD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8C30DB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F2FAC6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8B8C71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97B779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2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066708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3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F6CCA5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  <w:r w:rsidRPr="00983BEA">
              <w:rPr>
                <w:rFonts w:ascii="Arial" w:hAnsi="Arial" w:cs="Arial"/>
                <w:color w:val="000000"/>
                <w:sz w:val="22"/>
                <w:lang w:val="en-PH" w:eastAsia="ja-JP"/>
              </w:rPr>
              <w:t> </w:t>
            </w:r>
          </w:p>
        </w:tc>
        <w:tc>
          <w:tcPr>
            <w:tcW w:w="488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1B15B03C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7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A169C8E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4080B440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  <w:tc>
          <w:tcPr>
            <w:tcW w:w="3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7030A0"/>
          </w:tcPr>
          <w:p w14:paraId="248FCBBA" w14:textId="77777777" w:rsidR="00404DFF" w:rsidRPr="00983BEA" w:rsidRDefault="00404DFF" w:rsidP="00983BEA">
            <w:pPr>
              <w:spacing w:line="360" w:lineRule="auto"/>
              <w:rPr>
                <w:rFonts w:ascii="Arial" w:hAnsi="Arial" w:cs="Arial"/>
                <w:color w:val="000000"/>
                <w:sz w:val="22"/>
                <w:lang w:val="en-PH" w:eastAsia="ja-JP"/>
              </w:rPr>
            </w:pPr>
          </w:p>
        </w:tc>
      </w:tr>
    </w:tbl>
    <w:p w14:paraId="51DC2299" w14:textId="77777777" w:rsidR="00AC6E88" w:rsidRDefault="00AC6E88" w:rsidP="00AC6E88">
      <w:pPr>
        <w:rPr>
          <w:rFonts w:ascii="Arial" w:hAnsi="Arial" w:cs="Arial"/>
          <w:b/>
          <w:bCs/>
          <w:i/>
          <w:iCs/>
          <w:szCs w:val="28"/>
        </w:rPr>
      </w:pPr>
    </w:p>
    <w:p w14:paraId="052833B5" w14:textId="77777777" w:rsidR="00AC6E88" w:rsidRPr="00954778" w:rsidRDefault="00AC6E88" w:rsidP="0026755B">
      <w:pPr>
        <w:pStyle w:val="Heading2"/>
        <w:shd w:val="clear" w:color="auto" w:fill="7030A0"/>
        <w:spacing w:line="360" w:lineRule="auto"/>
        <w:rPr>
          <w:i w:val="0"/>
        </w:rPr>
      </w:pPr>
      <w:bookmarkStart w:id="20" w:name="_Toc30024247"/>
      <w:r>
        <w:rPr>
          <w:i w:val="0"/>
        </w:rPr>
        <w:lastRenderedPageBreak/>
        <w:t>Resources Required</w:t>
      </w:r>
      <w:bookmarkEnd w:id="20"/>
    </w:p>
    <w:p w14:paraId="72545E59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Microsoft </w:t>
      </w:r>
      <w:r w:rsidR="008E085D">
        <w:rPr>
          <w:rFonts w:ascii="Arial" w:hAnsi="Arial" w:cs="Arial"/>
          <w:sz w:val="20"/>
          <w:szCs w:val="20"/>
        </w:rPr>
        <w:t>office, excel</w:t>
      </w:r>
    </w:p>
    <w:p w14:paraId="29B473FF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Identity framework</w:t>
      </w:r>
    </w:p>
    <w:p w14:paraId="0AD2B443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Asp.Net framework</w:t>
      </w:r>
    </w:p>
    <w:p w14:paraId="505A31C6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>Windows Operating System</w:t>
      </w:r>
      <w:r w:rsidR="008E085D">
        <w:rPr>
          <w:rFonts w:ascii="Arial" w:hAnsi="Arial" w:cs="Arial"/>
          <w:sz w:val="20"/>
          <w:szCs w:val="20"/>
        </w:rPr>
        <w:t xml:space="preserve"> </w:t>
      </w:r>
      <w:r w:rsidR="006C5B36">
        <w:rPr>
          <w:rFonts w:ascii="Arial" w:hAnsi="Arial" w:cs="Arial"/>
          <w:sz w:val="20"/>
          <w:szCs w:val="20"/>
        </w:rPr>
        <w:t xml:space="preserve">10 </w:t>
      </w:r>
      <w:r w:rsidR="006C5B36" w:rsidRPr="008E3F81">
        <w:rPr>
          <w:rFonts w:ascii="Arial" w:hAnsi="Arial" w:cs="Arial"/>
          <w:sz w:val="20"/>
          <w:szCs w:val="20"/>
        </w:rPr>
        <w:t>64</w:t>
      </w:r>
      <w:r w:rsidRPr="008E3F81">
        <w:rPr>
          <w:rFonts w:ascii="Arial" w:hAnsi="Arial" w:cs="Arial"/>
          <w:sz w:val="20"/>
          <w:szCs w:val="20"/>
        </w:rPr>
        <w:t>-bit Processors</w:t>
      </w:r>
    </w:p>
    <w:p w14:paraId="2F34650D" w14:textId="77777777" w:rsidR="00AC6E88" w:rsidRPr="008E3F81" w:rsidRDefault="00AC6E88" w:rsidP="00AC6E88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 w:rsidRPr="008E3F81">
        <w:rPr>
          <w:rFonts w:ascii="Arial" w:hAnsi="Arial" w:cs="Arial"/>
          <w:sz w:val="20"/>
          <w:szCs w:val="20"/>
        </w:rPr>
        <w:t xml:space="preserve">8 GB or more </w:t>
      </w:r>
      <w:r w:rsidR="0061224F">
        <w:rPr>
          <w:rFonts w:ascii="Arial" w:hAnsi="Arial" w:cs="Arial"/>
          <w:sz w:val="20"/>
          <w:szCs w:val="20"/>
        </w:rPr>
        <w:t>RAM</w:t>
      </w:r>
      <w:r w:rsidR="006831F9">
        <w:rPr>
          <w:rFonts w:ascii="Arial" w:hAnsi="Arial" w:cs="Arial"/>
          <w:sz w:val="20"/>
          <w:szCs w:val="20"/>
        </w:rPr>
        <w:t>.</w:t>
      </w:r>
    </w:p>
    <w:p w14:paraId="081581B0" w14:textId="77777777" w:rsidR="00946FEA" w:rsidRPr="00983BEA" w:rsidRDefault="00946FEA" w:rsidP="004353CD">
      <w:pPr>
        <w:pStyle w:val="Heading2"/>
        <w:shd w:val="clear" w:color="auto" w:fill="7030A0"/>
        <w:spacing w:line="360" w:lineRule="auto"/>
        <w:rPr>
          <w:i w:val="0"/>
          <w:sz w:val="36"/>
          <w:szCs w:val="36"/>
          <w:lang w:val="en-US"/>
        </w:rPr>
      </w:pPr>
      <w:bookmarkStart w:id="21" w:name="_Toc30024248"/>
      <w:bookmarkEnd w:id="4"/>
      <w:r w:rsidRPr="00983BEA">
        <w:rPr>
          <w:i w:val="0"/>
        </w:rPr>
        <w:t>Project Risks</w:t>
      </w:r>
      <w:bookmarkEnd w:id="5"/>
      <w:r w:rsidR="004353CD">
        <w:rPr>
          <w:i w:val="0"/>
        </w:rPr>
        <w:t xml:space="preserve"> and Assumptions</w:t>
      </w:r>
      <w:bookmarkEnd w:id="21"/>
    </w:p>
    <w:p w14:paraId="3C1CE7DF" w14:textId="77777777" w:rsidR="00946F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roject can take more time than estimation</w:t>
      </w:r>
    </w:p>
    <w:p w14:paraId="3BF832EC" w14:textId="77777777" w:rsidR="004353CD" w:rsidRPr="00983BEA" w:rsidRDefault="004353CD" w:rsidP="006831F9">
      <w:pPr>
        <w:pStyle w:val="ListParagraph"/>
        <w:numPr>
          <w:ilvl w:val="0"/>
          <w:numId w:val="25"/>
        </w:numPr>
        <w:spacing w:after="200"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It is not feasible to perform all types of testing.</w:t>
      </w:r>
    </w:p>
    <w:p w14:paraId="3BC66A91" w14:textId="5F5FFF61" w:rsidR="00D73BF2" w:rsidRDefault="00D73BF2" w:rsidP="001023B8">
      <w:pPr>
        <w:pStyle w:val="ListParagraph"/>
        <w:spacing w:after="200" w:line="360" w:lineRule="auto"/>
        <w:jc w:val="both"/>
        <w:rPr>
          <w:rFonts w:ascii="Arial" w:hAnsi="Arial" w:cs="Arial"/>
          <w:sz w:val="20"/>
          <w:szCs w:val="20"/>
        </w:rPr>
      </w:pPr>
    </w:p>
    <w:p w14:paraId="45F3068E" w14:textId="77777777" w:rsidR="00655779" w:rsidRPr="00983BEA" w:rsidRDefault="00655779" w:rsidP="00FF742B">
      <w:pPr>
        <w:pStyle w:val="Heading1"/>
        <w:shd w:val="clear" w:color="auto" w:fill="7030A0"/>
        <w:spacing w:line="360" w:lineRule="auto"/>
      </w:pPr>
      <w:bookmarkStart w:id="22" w:name="_Toc30024249"/>
      <w:r w:rsidRPr="00983BEA">
        <w:t>Project Report</w:t>
      </w:r>
      <w:bookmarkEnd w:id="22"/>
    </w:p>
    <w:p w14:paraId="174F532D" w14:textId="77777777" w:rsidR="003E7553" w:rsidRPr="00352755" w:rsidRDefault="00655779" w:rsidP="00FF742B">
      <w:pPr>
        <w:pStyle w:val="Heading2"/>
        <w:shd w:val="clear" w:color="auto" w:fill="7030A0"/>
        <w:spacing w:line="360" w:lineRule="auto"/>
        <w:rPr>
          <w:i w:val="0"/>
        </w:rPr>
      </w:pPr>
      <w:bookmarkStart w:id="23" w:name="_Toc30024250"/>
      <w:r w:rsidRPr="00983BEA">
        <w:rPr>
          <w:i w:val="0"/>
        </w:rPr>
        <w:t>Aim and Introduction</w:t>
      </w:r>
      <w:bookmarkEnd w:id="23"/>
    </w:p>
    <w:p w14:paraId="593693CD" w14:textId="7F1B8FCB" w:rsidR="00121923" w:rsidRPr="0041767E" w:rsidRDefault="003E7553" w:rsidP="00983BEA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 w:rsidRPr="00983BEA">
        <w:rPr>
          <w:rFonts w:ascii="Arial" w:hAnsi="Arial" w:cs="Arial"/>
          <w:sz w:val="20"/>
          <w:szCs w:val="20"/>
        </w:rPr>
        <w:t xml:space="preserve">The </w:t>
      </w:r>
      <w:r w:rsidR="005C2C5C">
        <w:rPr>
          <w:rFonts w:ascii="Arial" w:hAnsi="Arial" w:cs="Arial"/>
          <w:sz w:val="20"/>
          <w:szCs w:val="20"/>
        </w:rPr>
        <w:t>project aim</w:t>
      </w:r>
      <w:r w:rsidRPr="00983BEA">
        <w:rPr>
          <w:rFonts w:ascii="Arial" w:hAnsi="Arial" w:cs="Arial"/>
          <w:sz w:val="20"/>
          <w:szCs w:val="20"/>
        </w:rPr>
        <w:t xml:space="preserve">s to </w:t>
      </w:r>
      <w:r w:rsidR="00621B53">
        <w:rPr>
          <w:rFonts w:ascii="Arial" w:hAnsi="Arial" w:cs="Arial"/>
          <w:sz w:val="20"/>
          <w:szCs w:val="20"/>
        </w:rPr>
        <w:t xml:space="preserve">introduce a </w:t>
      </w:r>
      <w:r w:rsidR="001023B8">
        <w:rPr>
          <w:rFonts w:ascii="Arial" w:hAnsi="Arial" w:cs="Arial"/>
          <w:sz w:val="20"/>
          <w:szCs w:val="20"/>
        </w:rPr>
        <w:t>Hospital Project</w:t>
      </w:r>
      <w:r w:rsidR="00872890">
        <w:rPr>
          <w:rFonts w:ascii="Arial" w:hAnsi="Arial" w:cs="Arial"/>
          <w:sz w:val="20"/>
          <w:szCs w:val="20"/>
        </w:rPr>
        <w:t xml:space="preserve"> </w:t>
      </w:r>
      <w:r w:rsidR="00352755">
        <w:rPr>
          <w:rFonts w:ascii="Arial" w:hAnsi="Arial" w:cs="Arial"/>
          <w:sz w:val="20"/>
          <w:szCs w:val="20"/>
        </w:rPr>
        <w:t xml:space="preserve">web application which will help </w:t>
      </w:r>
      <w:r w:rsidR="001023B8">
        <w:rPr>
          <w:rFonts w:ascii="Arial" w:hAnsi="Arial" w:cs="Arial"/>
          <w:sz w:val="20"/>
          <w:szCs w:val="20"/>
        </w:rPr>
        <w:t>Patients</w:t>
      </w:r>
      <w:r w:rsidR="00367FA6">
        <w:rPr>
          <w:rFonts w:ascii="Arial" w:hAnsi="Arial" w:cs="Arial"/>
          <w:sz w:val="20"/>
          <w:szCs w:val="20"/>
        </w:rPr>
        <w:t xml:space="preserve"> to </w:t>
      </w:r>
      <w:r w:rsidR="001023B8">
        <w:rPr>
          <w:rFonts w:ascii="Arial" w:hAnsi="Arial" w:cs="Arial"/>
          <w:sz w:val="20"/>
          <w:szCs w:val="20"/>
        </w:rPr>
        <w:t>find hospitals easily</w:t>
      </w:r>
      <w:r w:rsidR="00367FA6">
        <w:rPr>
          <w:rFonts w:ascii="Arial" w:hAnsi="Arial" w:cs="Arial"/>
          <w:sz w:val="20"/>
          <w:szCs w:val="20"/>
        </w:rPr>
        <w:t>.</w:t>
      </w:r>
    </w:p>
    <w:p w14:paraId="1DD110FE" w14:textId="77777777" w:rsidR="00053E6A" w:rsidRPr="00A64A84" w:rsidRDefault="00655779" w:rsidP="00C95593">
      <w:pPr>
        <w:pStyle w:val="Heading1"/>
        <w:shd w:val="clear" w:color="auto" w:fill="7030A0"/>
        <w:spacing w:line="360" w:lineRule="auto"/>
      </w:pPr>
      <w:bookmarkStart w:id="24" w:name="_Toc30024251"/>
      <w:r w:rsidRPr="00983BEA">
        <w:t>Analysis</w:t>
      </w:r>
      <w:bookmarkEnd w:id="24"/>
    </w:p>
    <w:p w14:paraId="78859ADD" w14:textId="77777777" w:rsidR="00655779" w:rsidRPr="005C2C5C" w:rsidRDefault="00655779" w:rsidP="00C95593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color w:val="auto"/>
          <w:szCs w:val="28"/>
        </w:rPr>
      </w:pPr>
      <w:bookmarkStart w:id="25" w:name="_Toc30024252"/>
      <w:r w:rsidRPr="005C2C5C">
        <w:rPr>
          <w:rFonts w:ascii="Times New Roman" w:hAnsi="Times New Roman" w:cs="Times New Roman"/>
          <w:color w:val="auto"/>
          <w:szCs w:val="28"/>
        </w:rPr>
        <w:t>Functional</w:t>
      </w:r>
      <w:r w:rsidR="005C509F" w:rsidRPr="005C2C5C">
        <w:rPr>
          <w:rFonts w:ascii="Times New Roman" w:hAnsi="Times New Roman" w:cs="Times New Roman"/>
          <w:color w:val="auto"/>
          <w:szCs w:val="28"/>
        </w:rPr>
        <w:t xml:space="preserve"> and Non</w:t>
      </w:r>
      <w:r w:rsidR="000D0F67" w:rsidRPr="005C2C5C">
        <w:rPr>
          <w:rFonts w:ascii="Times New Roman" w:hAnsi="Times New Roman" w:cs="Times New Roman"/>
          <w:color w:val="auto"/>
          <w:szCs w:val="28"/>
        </w:rPr>
        <w:t>-</w:t>
      </w:r>
      <w:r w:rsidR="005C509F" w:rsidRPr="005C2C5C">
        <w:rPr>
          <w:rFonts w:ascii="Times New Roman" w:hAnsi="Times New Roman" w:cs="Times New Roman"/>
          <w:color w:val="auto"/>
          <w:szCs w:val="28"/>
        </w:rPr>
        <w:t>Functional</w:t>
      </w:r>
      <w:bookmarkEnd w:id="25"/>
    </w:p>
    <w:p w14:paraId="38931223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7D2B9A4F" w14:textId="395296FC" w:rsidR="00543568" w:rsidRDefault="00990295" w:rsidP="00E06BA2">
      <w:pPr>
        <w:spacing w:line="360" w:lineRule="auto"/>
        <w:ind w:left="10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e functional requirements of </w:t>
      </w:r>
      <w:r w:rsidR="00543568" w:rsidRPr="00892F65">
        <w:rPr>
          <w:rFonts w:ascii="Arial" w:hAnsi="Arial" w:cs="Arial"/>
          <w:sz w:val="20"/>
        </w:rPr>
        <w:t>this project</w:t>
      </w:r>
      <w:r w:rsidRPr="00892F65">
        <w:rPr>
          <w:rFonts w:ascii="Arial" w:hAnsi="Arial" w:cs="Arial"/>
          <w:sz w:val="20"/>
        </w:rPr>
        <w:t xml:space="preserve"> </w:t>
      </w:r>
      <w:r w:rsidR="00812B46" w:rsidRPr="00892F65">
        <w:rPr>
          <w:rFonts w:ascii="Arial" w:hAnsi="Arial" w:cs="Arial"/>
          <w:sz w:val="20"/>
        </w:rPr>
        <w:t>are</w:t>
      </w:r>
      <w:r w:rsidRPr="00892F65">
        <w:rPr>
          <w:rFonts w:ascii="Arial" w:hAnsi="Arial" w:cs="Arial"/>
          <w:sz w:val="20"/>
        </w:rPr>
        <w:t xml:space="preserve"> divided into</w:t>
      </w:r>
      <w:r w:rsidR="00543568" w:rsidRPr="00892F65">
        <w:rPr>
          <w:rFonts w:ascii="Arial" w:hAnsi="Arial" w:cs="Arial"/>
          <w:sz w:val="20"/>
        </w:rPr>
        <w:t xml:space="preserve"> types</w:t>
      </w:r>
      <w:r w:rsidRPr="00892F65">
        <w:rPr>
          <w:rFonts w:ascii="Arial" w:hAnsi="Arial" w:cs="Arial"/>
          <w:sz w:val="20"/>
        </w:rPr>
        <w:t>.</w:t>
      </w:r>
    </w:p>
    <w:p w14:paraId="0CCBC17D" w14:textId="77777777" w:rsidR="0097393E" w:rsidRPr="00E06BA2" w:rsidRDefault="0097393E" w:rsidP="00E06BA2">
      <w:pPr>
        <w:spacing w:line="360" w:lineRule="auto"/>
        <w:ind w:left="10"/>
        <w:rPr>
          <w:rFonts w:ascii="Arial" w:hAnsi="Arial" w:cs="Arial"/>
          <w:sz w:val="20"/>
        </w:rPr>
      </w:pPr>
    </w:p>
    <w:tbl>
      <w:tblPr>
        <w:tblStyle w:val="TableGrid"/>
        <w:tblW w:w="10277" w:type="dxa"/>
        <w:jc w:val="center"/>
        <w:tblLook w:val="04A0" w:firstRow="1" w:lastRow="0" w:firstColumn="1" w:lastColumn="0" w:noHBand="0" w:noVBand="1"/>
      </w:tblPr>
      <w:tblGrid>
        <w:gridCol w:w="1553"/>
        <w:gridCol w:w="8724"/>
      </w:tblGrid>
      <w:tr w:rsidR="00543568" w:rsidRPr="00983BEA" w14:paraId="6EFE9C2F" w14:textId="77777777" w:rsidTr="0041767E">
        <w:trPr>
          <w:trHeight w:val="422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7FCA8464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Users</w:t>
            </w:r>
          </w:p>
        </w:tc>
        <w:tc>
          <w:tcPr>
            <w:tcW w:w="8724" w:type="dxa"/>
            <w:shd w:val="clear" w:color="auto" w:fill="B2A1C7" w:themeFill="accent4" w:themeFillTint="99"/>
          </w:tcPr>
          <w:p w14:paraId="1745E212" w14:textId="77777777" w:rsidR="00543568" w:rsidRPr="00983BEA" w:rsidRDefault="00543568" w:rsidP="00983BEA">
            <w:pPr>
              <w:spacing w:line="360" w:lineRule="auto"/>
              <w:rPr>
                <w:rFonts w:ascii="Arial" w:hAnsi="Arial" w:cs="Arial"/>
                <w:b/>
              </w:rPr>
            </w:pPr>
            <w:r w:rsidRPr="00983BEA">
              <w:rPr>
                <w:rFonts w:ascii="Arial" w:hAnsi="Arial" w:cs="Arial"/>
                <w:b/>
              </w:rPr>
              <w:t>Functional Requirements</w:t>
            </w:r>
          </w:p>
        </w:tc>
      </w:tr>
      <w:tr w:rsidR="00543568" w:rsidRPr="00983BEA" w14:paraId="415D59F8" w14:textId="77777777" w:rsidTr="0041767E">
        <w:trPr>
          <w:trHeight w:val="1778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8BABA80" w14:textId="6651B923" w:rsidR="00543568" w:rsidRPr="00892F65" w:rsidRDefault="001023B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User</w:t>
            </w:r>
          </w:p>
        </w:tc>
        <w:tc>
          <w:tcPr>
            <w:tcW w:w="8724" w:type="dxa"/>
          </w:tcPr>
          <w:p w14:paraId="6E918B0D" w14:textId="77777777" w:rsidR="00543568" w:rsidRPr="00892F65" w:rsidRDefault="00543568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>Login/logout</w:t>
            </w:r>
          </w:p>
          <w:p w14:paraId="609067A8" w14:textId="59C1D206" w:rsidR="00BC0E17" w:rsidRPr="00892F65" w:rsidRDefault="00BC0E17" w:rsidP="00D23F30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Register new </w:t>
            </w:r>
            <w:r w:rsidR="001023B8">
              <w:rPr>
                <w:rFonts w:ascii="Arial" w:hAnsi="Arial" w:cs="Arial"/>
                <w:sz w:val="20"/>
              </w:rPr>
              <w:t>user</w:t>
            </w:r>
          </w:p>
          <w:p w14:paraId="68840DAD" w14:textId="39006ABC" w:rsidR="00F87814" w:rsidRPr="001023B8" w:rsidRDefault="00BC0E17" w:rsidP="001023B8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Manage </w:t>
            </w:r>
          </w:p>
          <w:p w14:paraId="2D0D853C" w14:textId="0D08F1B0" w:rsidR="00543568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Delete </w:t>
            </w:r>
          </w:p>
          <w:p w14:paraId="7ABD0B09" w14:textId="7577103F" w:rsidR="00F87814" w:rsidRPr="00892F65" w:rsidRDefault="00F87814" w:rsidP="00BC0E17">
            <w:pPr>
              <w:pStyle w:val="ListParagraph"/>
              <w:numPr>
                <w:ilvl w:val="0"/>
                <w:numId w:val="11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View </w:t>
            </w:r>
            <w:r w:rsidR="001023B8">
              <w:rPr>
                <w:rFonts w:ascii="Arial" w:hAnsi="Arial" w:cs="Arial"/>
                <w:sz w:val="20"/>
              </w:rPr>
              <w:t>Hospitals</w:t>
            </w:r>
          </w:p>
        </w:tc>
      </w:tr>
      <w:tr w:rsidR="00543568" w:rsidRPr="00983BEA" w14:paraId="2EB5420F" w14:textId="77777777" w:rsidTr="0041767E">
        <w:trPr>
          <w:trHeight w:val="1766"/>
          <w:jc w:val="center"/>
        </w:trPr>
        <w:tc>
          <w:tcPr>
            <w:tcW w:w="1553" w:type="dxa"/>
            <w:shd w:val="clear" w:color="auto" w:fill="B2A1C7" w:themeFill="accent4" w:themeFillTint="99"/>
          </w:tcPr>
          <w:p w14:paraId="3551691E" w14:textId="5D653663" w:rsidR="00543568" w:rsidRPr="00892F65" w:rsidRDefault="001023B8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User</w:t>
            </w:r>
          </w:p>
        </w:tc>
        <w:tc>
          <w:tcPr>
            <w:tcW w:w="8724" w:type="dxa"/>
          </w:tcPr>
          <w:p w14:paraId="52162BE9" w14:textId="17EED96D" w:rsidR="00832314" w:rsidRPr="001023B8" w:rsidRDefault="00832314" w:rsidP="001023B8">
            <w:pPr>
              <w:spacing w:line="360" w:lineRule="auto"/>
              <w:rPr>
                <w:rFonts w:ascii="Arial" w:hAnsi="Arial" w:cs="Arial"/>
                <w:sz w:val="20"/>
              </w:rPr>
            </w:pPr>
          </w:p>
          <w:p w14:paraId="379F5C11" w14:textId="01D203DB" w:rsidR="00746627" w:rsidRDefault="001023B8" w:rsidP="00D23F30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 xml:space="preserve">User </w:t>
            </w:r>
            <w:r w:rsidR="00F929E4">
              <w:rPr>
                <w:rFonts w:ascii="Arial" w:hAnsi="Arial" w:cs="Arial"/>
                <w:sz w:val="20"/>
              </w:rPr>
              <w:t>c</w:t>
            </w:r>
            <w:r w:rsidR="00C870A7" w:rsidRPr="00892F65">
              <w:rPr>
                <w:rFonts w:ascii="Arial" w:hAnsi="Arial" w:cs="Arial"/>
                <w:sz w:val="20"/>
              </w:rPr>
              <w:t xml:space="preserve">an </w:t>
            </w:r>
            <w:r w:rsidR="00F929E4">
              <w:rPr>
                <w:rFonts w:ascii="Arial" w:hAnsi="Arial" w:cs="Arial"/>
                <w:sz w:val="20"/>
              </w:rPr>
              <w:t xml:space="preserve">add </w:t>
            </w:r>
            <w:r w:rsidR="00C870A7" w:rsidRPr="00892F65">
              <w:rPr>
                <w:rFonts w:ascii="Arial" w:hAnsi="Arial" w:cs="Arial"/>
                <w:sz w:val="20"/>
              </w:rPr>
              <w:t xml:space="preserve">new </w:t>
            </w:r>
            <w:r>
              <w:rPr>
                <w:rFonts w:ascii="Arial" w:hAnsi="Arial" w:cs="Arial"/>
                <w:sz w:val="20"/>
              </w:rPr>
              <w:t>hospitals</w:t>
            </w:r>
            <w:r w:rsidR="00C870A7" w:rsidRPr="00892F65">
              <w:rPr>
                <w:rFonts w:ascii="Arial" w:hAnsi="Arial" w:cs="Arial"/>
                <w:sz w:val="20"/>
              </w:rPr>
              <w:t>, edit, delete</w:t>
            </w:r>
            <w:r w:rsidR="005C2C5C">
              <w:rPr>
                <w:rFonts w:ascii="Arial" w:hAnsi="Arial" w:cs="Arial"/>
                <w:sz w:val="20"/>
              </w:rPr>
              <w:t>,</w:t>
            </w:r>
            <w:r w:rsidR="00C870A7" w:rsidRPr="00892F65">
              <w:rPr>
                <w:rFonts w:ascii="Arial" w:hAnsi="Arial" w:cs="Arial"/>
                <w:sz w:val="20"/>
              </w:rPr>
              <w:t xml:space="preserve"> and check details of the existing ones.</w:t>
            </w:r>
          </w:p>
          <w:p w14:paraId="779BCA85" w14:textId="6B67044F" w:rsidR="00F929E4" w:rsidRPr="00892F65" w:rsidRDefault="00F929E4" w:rsidP="001023B8">
            <w:pPr>
              <w:pStyle w:val="ListParagraph"/>
              <w:spacing w:line="360" w:lineRule="auto"/>
              <w:rPr>
                <w:rFonts w:ascii="Arial" w:hAnsi="Arial" w:cs="Arial"/>
                <w:sz w:val="20"/>
              </w:rPr>
            </w:pPr>
          </w:p>
        </w:tc>
      </w:tr>
    </w:tbl>
    <w:p w14:paraId="7AB40918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67CDE124" w14:textId="77777777" w:rsidR="00655779" w:rsidRDefault="00655779" w:rsidP="008F67F4">
      <w:pPr>
        <w:pStyle w:val="Heading3"/>
        <w:shd w:val="clear" w:color="auto" w:fill="7030A0"/>
        <w:spacing w:line="360" w:lineRule="auto"/>
        <w:rPr>
          <w:rFonts w:ascii="Times New Roman" w:hAnsi="Times New Roman" w:cs="Times New Roman"/>
          <w:szCs w:val="28"/>
        </w:rPr>
      </w:pPr>
      <w:bookmarkStart w:id="26" w:name="_Toc30024253"/>
      <w:r w:rsidRPr="009D39CE">
        <w:rPr>
          <w:rFonts w:ascii="Times New Roman" w:hAnsi="Times New Roman" w:cs="Times New Roman"/>
          <w:szCs w:val="28"/>
        </w:rPr>
        <w:t>Non-Functional</w:t>
      </w:r>
      <w:bookmarkEnd w:id="26"/>
    </w:p>
    <w:p w14:paraId="604312FE" w14:textId="77777777" w:rsidR="008F67F4" w:rsidRPr="008F67F4" w:rsidRDefault="008F67F4" w:rsidP="008F67F4"/>
    <w:tbl>
      <w:tblPr>
        <w:tblStyle w:val="TableGrid"/>
        <w:tblW w:w="10118" w:type="dxa"/>
        <w:tblInd w:w="-461" w:type="dxa"/>
        <w:tblLook w:val="04A0" w:firstRow="1" w:lastRow="0" w:firstColumn="1" w:lastColumn="0" w:noHBand="0" w:noVBand="1"/>
      </w:tblPr>
      <w:tblGrid>
        <w:gridCol w:w="2539"/>
        <w:gridCol w:w="7579"/>
      </w:tblGrid>
      <w:tr w:rsidR="00303A95" w:rsidRPr="00983BEA" w14:paraId="2ACD3DA5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083C9037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Operational</w:t>
            </w:r>
          </w:p>
        </w:tc>
        <w:tc>
          <w:tcPr>
            <w:tcW w:w="7579" w:type="dxa"/>
          </w:tcPr>
          <w:p w14:paraId="16753DB6" w14:textId="77777777" w:rsidR="00436290" w:rsidRPr="007177D8" w:rsidRDefault="00831AE2" w:rsidP="007177D8">
            <w:pPr>
              <w:pStyle w:val="ListParagraph"/>
              <w:numPr>
                <w:ilvl w:val="0"/>
                <w:numId w:val="13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The system </w:t>
            </w:r>
            <w:proofErr w:type="gramStart"/>
            <w:r w:rsidRPr="00892F65">
              <w:rPr>
                <w:rFonts w:ascii="Arial" w:hAnsi="Arial" w:cs="Arial"/>
                <w:sz w:val="20"/>
              </w:rPr>
              <w:t>should</w:t>
            </w:r>
            <w:proofErr w:type="gramEnd"/>
            <w:r w:rsidRPr="00892F65">
              <w:rPr>
                <w:rFonts w:ascii="Arial" w:hAnsi="Arial" w:cs="Arial"/>
                <w:sz w:val="20"/>
              </w:rPr>
              <w:t xml:space="preserve"> able to run on </w:t>
            </w:r>
            <w:r w:rsidR="00D66AA3" w:rsidRPr="00892F65">
              <w:rPr>
                <w:rFonts w:ascii="Arial" w:hAnsi="Arial" w:cs="Arial"/>
                <w:sz w:val="20"/>
              </w:rPr>
              <w:t xml:space="preserve">all </w:t>
            </w:r>
            <w:r w:rsidR="00303A95" w:rsidRPr="00892F65">
              <w:rPr>
                <w:rFonts w:ascii="Arial" w:hAnsi="Arial" w:cs="Arial"/>
                <w:sz w:val="20"/>
              </w:rPr>
              <w:t>web browsers</w:t>
            </w:r>
            <w:r w:rsidR="007177D8">
              <w:rPr>
                <w:rFonts w:ascii="Arial" w:hAnsi="Arial" w:cs="Arial"/>
                <w:sz w:val="20"/>
              </w:rPr>
              <w:t xml:space="preserve"> and </w:t>
            </w:r>
            <w:r w:rsidR="00436290" w:rsidRPr="007177D8">
              <w:rPr>
                <w:rFonts w:ascii="Arial" w:hAnsi="Arial" w:cs="Arial"/>
                <w:sz w:val="20"/>
              </w:rPr>
              <w:t>accessible via mobiles</w:t>
            </w:r>
          </w:p>
        </w:tc>
      </w:tr>
      <w:tr w:rsidR="00303A95" w:rsidRPr="00983BEA" w14:paraId="52886900" w14:textId="77777777" w:rsidTr="008F67F4">
        <w:trPr>
          <w:trHeight w:val="1015"/>
        </w:trPr>
        <w:tc>
          <w:tcPr>
            <w:tcW w:w="2539" w:type="dxa"/>
            <w:shd w:val="clear" w:color="auto" w:fill="B2A1C7" w:themeFill="accent4" w:themeFillTint="99"/>
          </w:tcPr>
          <w:p w14:paraId="1EC2A435" w14:textId="77777777" w:rsidR="00303A95" w:rsidRPr="00892F65" w:rsidRDefault="00303A95" w:rsidP="00983BEA">
            <w:pPr>
              <w:spacing w:line="360" w:lineRule="auto"/>
              <w:rPr>
                <w:rFonts w:ascii="Arial" w:hAnsi="Arial" w:cs="Arial"/>
                <w:b/>
                <w:sz w:val="20"/>
              </w:rPr>
            </w:pPr>
            <w:r w:rsidRPr="00892F65">
              <w:rPr>
                <w:rFonts w:ascii="Arial" w:hAnsi="Arial" w:cs="Arial"/>
                <w:b/>
                <w:sz w:val="20"/>
              </w:rPr>
              <w:t>Security</w:t>
            </w:r>
          </w:p>
        </w:tc>
        <w:tc>
          <w:tcPr>
            <w:tcW w:w="7579" w:type="dxa"/>
          </w:tcPr>
          <w:p w14:paraId="2C2240C0" w14:textId="2A42E7FE" w:rsidR="00303A95" w:rsidRPr="00892F65" w:rsidRDefault="00303A95" w:rsidP="00D23F30">
            <w:pPr>
              <w:pStyle w:val="ListParagraph"/>
              <w:numPr>
                <w:ilvl w:val="0"/>
                <w:numId w:val="14"/>
              </w:numPr>
              <w:spacing w:after="200" w:line="360" w:lineRule="auto"/>
              <w:rPr>
                <w:rFonts w:ascii="Arial" w:hAnsi="Arial" w:cs="Arial"/>
                <w:sz w:val="20"/>
              </w:rPr>
            </w:pPr>
            <w:r w:rsidRPr="00892F65">
              <w:rPr>
                <w:rFonts w:ascii="Arial" w:hAnsi="Arial" w:cs="Arial"/>
                <w:sz w:val="20"/>
              </w:rPr>
              <w:t xml:space="preserve">Only </w:t>
            </w:r>
            <w:r w:rsidR="001023B8">
              <w:rPr>
                <w:rFonts w:ascii="Arial" w:hAnsi="Arial" w:cs="Arial"/>
                <w:sz w:val="20"/>
              </w:rPr>
              <w:t>Users</w:t>
            </w:r>
            <w:r w:rsidRPr="00892F65">
              <w:rPr>
                <w:rFonts w:ascii="Arial" w:hAnsi="Arial" w:cs="Arial"/>
                <w:sz w:val="20"/>
              </w:rPr>
              <w:t xml:space="preserve"> have full access to the system</w:t>
            </w:r>
            <w:r w:rsidR="00833A19">
              <w:rPr>
                <w:rFonts w:ascii="Arial" w:hAnsi="Arial" w:cs="Arial"/>
                <w:sz w:val="20"/>
              </w:rPr>
              <w:t>.</w:t>
            </w:r>
          </w:p>
          <w:p w14:paraId="391AC1C5" w14:textId="1012CFB2" w:rsidR="00303A95" w:rsidRPr="00892F65" w:rsidRDefault="00303A95" w:rsidP="001023B8">
            <w:pPr>
              <w:pStyle w:val="ListParagraph"/>
              <w:spacing w:after="200" w:line="360" w:lineRule="auto"/>
              <w:ind w:left="360"/>
              <w:rPr>
                <w:rFonts w:ascii="Arial" w:hAnsi="Arial" w:cs="Arial"/>
                <w:sz w:val="20"/>
              </w:rPr>
            </w:pPr>
          </w:p>
        </w:tc>
      </w:tr>
    </w:tbl>
    <w:p w14:paraId="5630F4F3" w14:textId="77777777" w:rsidR="00D61E59" w:rsidRDefault="00D61E59" w:rsidP="00983BEA">
      <w:pPr>
        <w:spacing w:line="360" w:lineRule="auto"/>
        <w:rPr>
          <w:rFonts w:ascii="Arial" w:hAnsi="Arial" w:cs="Arial"/>
          <w:b/>
          <w:i/>
        </w:rPr>
      </w:pPr>
    </w:p>
    <w:p w14:paraId="2F31E0DA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78BC51E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15D309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84DD085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1C454666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28AA86DB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31044432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BB8F454" w14:textId="77777777" w:rsidR="00A61809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5181FCE7" w14:textId="77777777" w:rsidR="00A61809" w:rsidRPr="00983BEA" w:rsidRDefault="00A61809" w:rsidP="00983BEA">
      <w:pPr>
        <w:spacing w:line="360" w:lineRule="auto"/>
        <w:rPr>
          <w:rFonts w:ascii="Arial" w:hAnsi="Arial" w:cs="Arial"/>
          <w:b/>
          <w:i/>
        </w:rPr>
      </w:pPr>
    </w:p>
    <w:p w14:paraId="02D00137" w14:textId="77777777" w:rsidR="001073E6" w:rsidRPr="002B262E" w:rsidRDefault="00655779" w:rsidP="00144A3E">
      <w:pPr>
        <w:pStyle w:val="Heading1"/>
        <w:shd w:val="clear" w:color="auto" w:fill="7030A0"/>
        <w:spacing w:line="360" w:lineRule="auto"/>
      </w:pPr>
      <w:bookmarkStart w:id="27" w:name="_Toc30024254"/>
      <w:r w:rsidRPr="00983BEA">
        <w:t>Design</w:t>
      </w:r>
      <w:bookmarkEnd w:id="27"/>
    </w:p>
    <w:p w14:paraId="00CB3F8D" w14:textId="77777777" w:rsidR="00C30B06" w:rsidRDefault="00C30B06" w:rsidP="00511FD7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 w:rsidRPr="00983BEA">
        <w:rPr>
          <w:rFonts w:ascii="Arial" w:hAnsi="Arial" w:cs="Arial"/>
          <w:b/>
        </w:rPr>
        <w:t>Home Page</w:t>
      </w:r>
    </w:p>
    <w:p w14:paraId="1051A9EB" w14:textId="77777777" w:rsidR="00A61809" w:rsidRDefault="00A61809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7F04E7E" w14:textId="07333F61" w:rsidR="00583026" w:rsidRDefault="008109D1" w:rsidP="002B262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892F65">
        <w:rPr>
          <w:rFonts w:ascii="Arial" w:hAnsi="Arial" w:cs="Arial"/>
          <w:sz w:val="20"/>
        </w:rPr>
        <w:t xml:space="preserve">This is the landing page of the web app. It </w:t>
      </w:r>
      <w:proofErr w:type="gramStart"/>
      <w:r w:rsidR="008B6141" w:rsidRPr="00892F65">
        <w:rPr>
          <w:rFonts w:ascii="Arial" w:hAnsi="Arial" w:cs="Arial"/>
          <w:sz w:val="20"/>
        </w:rPr>
        <w:t>consists</w:t>
      </w:r>
      <w:proofErr w:type="gramEnd"/>
      <w:r w:rsidRPr="00892F65">
        <w:rPr>
          <w:rFonts w:ascii="Arial" w:hAnsi="Arial" w:cs="Arial"/>
          <w:sz w:val="20"/>
        </w:rPr>
        <w:t xml:space="preserve">- Home, </w:t>
      </w:r>
      <w:r w:rsidR="009674E5">
        <w:rPr>
          <w:rFonts w:ascii="Arial" w:hAnsi="Arial" w:cs="Arial"/>
          <w:sz w:val="20"/>
        </w:rPr>
        <w:t>hospital</w:t>
      </w:r>
      <w:r w:rsidRPr="00892F65">
        <w:rPr>
          <w:rFonts w:ascii="Arial" w:hAnsi="Arial" w:cs="Arial"/>
          <w:sz w:val="20"/>
        </w:rPr>
        <w:t xml:space="preserve">, </w:t>
      </w:r>
      <w:r w:rsidR="009674E5">
        <w:rPr>
          <w:rFonts w:ascii="Arial" w:hAnsi="Arial" w:cs="Arial"/>
          <w:sz w:val="20"/>
        </w:rPr>
        <w:t>doctor</w:t>
      </w:r>
      <w:r w:rsidRPr="00892F65">
        <w:rPr>
          <w:rFonts w:ascii="Arial" w:hAnsi="Arial" w:cs="Arial"/>
          <w:sz w:val="20"/>
        </w:rPr>
        <w:t xml:space="preserve">, </w:t>
      </w:r>
      <w:r w:rsidR="009674E5">
        <w:rPr>
          <w:rFonts w:ascii="Arial" w:hAnsi="Arial" w:cs="Arial"/>
          <w:sz w:val="20"/>
        </w:rPr>
        <w:t>patient</w:t>
      </w:r>
      <w:r w:rsidR="005C2C5C">
        <w:rPr>
          <w:rFonts w:ascii="Arial" w:hAnsi="Arial" w:cs="Arial"/>
          <w:sz w:val="20"/>
        </w:rPr>
        <w:t>,</w:t>
      </w:r>
      <w:r w:rsidR="008864BF" w:rsidRPr="00892F65">
        <w:rPr>
          <w:rFonts w:ascii="Arial" w:hAnsi="Arial" w:cs="Arial"/>
          <w:sz w:val="20"/>
        </w:rPr>
        <w:t xml:space="preserve"> </w:t>
      </w:r>
      <w:r w:rsidR="009674E5">
        <w:rPr>
          <w:rFonts w:ascii="Arial" w:hAnsi="Arial" w:cs="Arial"/>
          <w:sz w:val="20"/>
        </w:rPr>
        <w:t>register and login.</w:t>
      </w:r>
    </w:p>
    <w:p w14:paraId="54131CB7" w14:textId="3E420C3C" w:rsidR="009674E5" w:rsidRDefault="009674E5" w:rsidP="002B262E">
      <w:pPr>
        <w:spacing w:after="200" w:line="360" w:lineRule="auto"/>
        <w:jc w:val="both"/>
        <w:rPr>
          <w:rFonts w:ascii="Arial" w:hAnsi="Arial" w:cs="Arial"/>
          <w:noProof/>
          <w:sz w:val="20"/>
        </w:rPr>
      </w:pPr>
      <w:r w:rsidRPr="009674E5">
        <w:rPr>
          <w:rFonts w:ascii="Arial" w:hAnsi="Arial" w:cs="Arial"/>
          <w:noProof/>
          <w:sz w:val="20"/>
        </w:rPr>
        <w:drawing>
          <wp:inline distT="0" distB="0" distL="0" distR="0" wp14:anchorId="06DC3FEE" wp14:editId="1FCB044A">
            <wp:extent cx="5829300" cy="20847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08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01258" w14:textId="06321C2E" w:rsidR="007F4ECE" w:rsidRPr="00892F65" w:rsidRDefault="007F4ECE" w:rsidP="002B262E">
      <w:pPr>
        <w:spacing w:after="200" w:line="360" w:lineRule="auto"/>
        <w:jc w:val="both"/>
        <w:rPr>
          <w:rFonts w:ascii="Arial" w:hAnsi="Arial" w:cs="Arial"/>
          <w:sz w:val="20"/>
        </w:rPr>
      </w:pPr>
    </w:p>
    <w:p w14:paraId="22CC8C78" w14:textId="77777777" w:rsidR="00D30819" w:rsidRDefault="00D30819" w:rsidP="00983BEA">
      <w:pPr>
        <w:spacing w:line="360" w:lineRule="auto"/>
        <w:rPr>
          <w:rFonts w:ascii="Arial" w:hAnsi="Arial" w:cs="Arial"/>
          <w:b/>
        </w:rPr>
      </w:pPr>
    </w:p>
    <w:p w14:paraId="1C358A8C" w14:textId="77777777" w:rsidR="007E3B16" w:rsidRDefault="007E3B16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Login Page</w:t>
      </w:r>
    </w:p>
    <w:p w14:paraId="4D10E41E" w14:textId="6BC7E689" w:rsidR="008B6141" w:rsidRDefault="008B6141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AF23AC">
        <w:rPr>
          <w:rFonts w:ascii="Arial" w:hAnsi="Arial" w:cs="Arial"/>
          <w:sz w:val="20"/>
        </w:rPr>
        <w:t xml:space="preserve">This page helps the </w:t>
      </w:r>
      <w:r w:rsidR="009674E5">
        <w:rPr>
          <w:rFonts w:ascii="Arial" w:hAnsi="Arial" w:cs="Arial"/>
          <w:sz w:val="20"/>
        </w:rPr>
        <w:t>users</w:t>
      </w:r>
      <w:r w:rsidR="002910FE" w:rsidRPr="00AF23AC">
        <w:rPr>
          <w:rFonts w:ascii="Arial" w:hAnsi="Arial" w:cs="Arial"/>
          <w:sz w:val="20"/>
        </w:rPr>
        <w:t xml:space="preserve"> to login to the app by using their valid credentials.</w:t>
      </w:r>
    </w:p>
    <w:p w14:paraId="6EE407BC" w14:textId="477462CD" w:rsidR="009674E5" w:rsidRPr="00AF23AC" w:rsidRDefault="009674E5" w:rsidP="002910FE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9674E5">
        <w:rPr>
          <w:rFonts w:ascii="Arial" w:hAnsi="Arial" w:cs="Arial"/>
          <w:sz w:val="20"/>
        </w:rPr>
        <w:drawing>
          <wp:inline distT="0" distB="0" distL="0" distR="0" wp14:anchorId="56FF2F62" wp14:editId="133E2A24">
            <wp:extent cx="5829300" cy="24536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D932D0" w14:textId="10B589E1" w:rsidR="00A20B11" w:rsidRPr="009674E5" w:rsidRDefault="00A20B11" w:rsidP="009674E5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</w:p>
    <w:p w14:paraId="6A7F1852" w14:textId="18C38E40" w:rsidR="007E3B16" w:rsidRPr="00983BEA" w:rsidRDefault="007E3B16" w:rsidP="00983BEA">
      <w:pPr>
        <w:spacing w:line="360" w:lineRule="auto"/>
        <w:rPr>
          <w:rFonts w:ascii="Arial" w:hAnsi="Arial" w:cs="Arial"/>
          <w:b/>
        </w:rPr>
      </w:pPr>
    </w:p>
    <w:p w14:paraId="28D4FBED" w14:textId="77777777" w:rsidR="00C30B06" w:rsidRPr="00983BEA" w:rsidRDefault="00C30B06" w:rsidP="00983BEA">
      <w:pPr>
        <w:spacing w:line="360" w:lineRule="auto"/>
        <w:rPr>
          <w:rFonts w:ascii="Arial" w:hAnsi="Arial" w:cs="Arial"/>
          <w:b/>
        </w:rPr>
      </w:pPr>
    </w:p>
    <w:p w14:paraId="0DD1696D" w14:textId="76913AA8" w:rsidR="00C30B06" w:rsidRDefault="009674E5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User</w:t>
      </w:r>
      <w:r w:rsidR="002D0151">
        <w:rPr>
          <w:rFonts w:ascii="Arial" w:hAnsi="Arial" w:cs="Arial"/>
          <w:b/>
        </w:rPr>
        <w:t xml:space="preserve"> Registration Page</w:t>
      </w:r>
    </w:p>
    <w:p w14:paraId="35C62229" w14:textId="7FC9D667" w:rsidR="00927634" w:rsidRDefault="002D0151" w:rsidP="00C46EFA">
      <w:pPr>
        <w:spacing w:after="200" w:line="360" w:lineRule="auto"/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With the help of this page </w:t>
      </w:r>
      <w:r w:rsidR="009674E5">
        <w:rPr>
          <w:rFonts w:ascii="Arial" w:hAnsi="Arial" w:cs="Arial"/>
          <w:sz w:val="20"/>
        </w:rPr>
        <w:t>user</w:t>
      </w:r>
      <w:r>
        <w:rPr>
          <w:rFonts w:ascii="Arial" w:hAnsi="Arial" w:cs="Arial"/>
          <w:sz w:val="20"/>
        </w:rPr>
        <w:t xml:space="preserve"> can register new </w:t>
      </w:r>
      <w:r w:rsidR="009674E5">
        <w:rPr>
          <w:rFonts w:ascii="Arial" w:hAnsi="Arial" w:cs="Arial"/>
          <w:sz w:val="20"/>
        </w:rPr>
        <w:t>user</w:t>
      </w:r>
      <w:r>
        <w:rPr>
          <w:rFonts w:ascii="Arial" w:hAnsi="Arial" w:cs="Arial"/>
          <w:sz w:val="20"/>
        </w:rPr>
        <w:t xml:space="preserve"> for the application</w:t>
      </w:r>
      <w:r w:rsidR="00927634" w:rsidRPr="009714E2">
        <w:rPr>
          <w:rFonts w:ascii="Arial" w:hAnsi="Arial" w:cs="Arial"/>
          <w:sz w:val="20"/>
        </w:rPr>
        <w:t>.</w:t>
      </w:r>
    </w:p>
    <w:p w14:paraId="39A3CD8A" w14:textId="7071150A" w:rsidR="00F03CA8" w:rsidRPr="00DF2ACC" w:rsidRDefault="009674E5" w:rsidP="00DF2ACC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9674E5">
        <w:rPr>
          <w:rFonts w:ascii="Arial" w:hAnsi="Arial" w:cs="Arial"/>
          <w:sz w:val="20"/>
        </w:rPr>
        <w:drawing>
          <wp:inline distT="0" distB="0" distL="0" distR="0" wp14:anchorId="63674B8C" wp14:editId="7BA9F479">
            <wp:extent cx="5829300" cy="275717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10278" w14:textId="03B25BDA" w:rsidR="00402A2B" w:rsidRPr="00983BEA" w:rsidRDefault="00402A2B" w:rsidP="00983BEA">
      <w:pPr>
        <w:spacing w:line="360" w:lineRule="auto"/>
        <w:rPr>
          <w:rFonts w:ascii="Arial" w:hAnsi="Arial" w:cs="Arial"/>
          <w:b/>
        </w:rPr>
      </w:pPr>
    </w:p>
    <w:p w14:paraId="13989F8C" w14:textId="3D345F18" w:rsidR="00C30B06" w:rsidRDefault="009674E5" w:rsidP="00DC4E6C">
      <w:pPr>
        <w:shd w:val="clear" w:color="auto" w:fill="B2A1C7" w:themeFill="accent4" w:themeFillTint="99"/>
        <w:spacing w:line="360" w:lineRule="auto"/>
        <w:rPr>
          <w:rFonts w:ascii="Arial" w:hAnsi="Arial" w:cs="Arial"/>
          <w:b/>
        </w:rPr>
      </w:pPr>
      <w:r>
        <w:rPr>
          <w:rFonts w:ascii="Arial" w:hAnsi="Arial" w:cs="Arial"/>
          <w:b/>
        </w:rPr>
        <w:t>Doctors Page</w:t>
      </w:r>
    </w:p>
    <w:p w14:paraId="612D6B30" w14:textId="41367469" w:rsidR="00BC4A99" w:rsidRDefault="00BC4A99" w:rsidP="00FE1EF8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666E58">
        <w:rPr>
          <w:rFonts w:ascii="Arial" w:hAnsi="Arial" w:cs="Arial"/>
          <w:sz w:val="20"/>
        </w:rPr>
        <w:t xml:space="preserve">This Page highlights </w:t>
      </w:r>
      <w:r w:rsidR="009674E5">
        <w:rPr>
          <w:rFonts w:ascii="Arial" w:hAnsi="Arial" w:cs="Arial"/>
          <w:sz w:val="20"/>
        </w:rPr>
        <w:t>doctors</w:t>
      </w:r>
      <w:r w:rsidR="0004641C">
        <w:rPr>
          <w:rFonts w:ascii="Arial" w:hAnsi="Arial" w:cs="Arial"/>
          <w:sz w:val="20"/>
        </w:rPr>
        <w:t xml:space="preserve">. </w:t>
      </w:r>
      <w:r w:rsidR="009674E5">
        <w:rPr>
          <w:rFonts w:ascii="Arial" w:hAnsi="Arial" w:cs="Arial"/>
          <w:sz w:val="20"/>
        </w:rPr>
        <w:t>User</w:t>
      </w:r>
      <w:r w:rsidR="0004641C">
        <w:rPr>
          <w:rFonts w:ascii="Arial" w:hAnsi="Arial" w:cs="Arial"/>
          <w:sz w:val="20"/>
        </w:rPr>
        <w:t xml:space="preserve"> can edit, delete</w:t>
      </w:r>
      <w:r w:rsidR="005C2C5C">
        <w:rPr>
          <w:rFonts w:ascii="Arial" w:hAnsi="Arial" w:cs="Arial"/>
          <w:sz w:val="20"/>
        </w:rPr>
        <w:t>,</w:t>
      </w:r>
      <w:r w:rsidR="0004641C">
        <w:rPr>
          <w:rFonts w:ascii="Arial" w:hAnsi="Arial" w:cs="Arial"/>
          <w:sz w:val="20"/>
        </w:rPr>
        <w:t xml:space="preserve"> and access their details.</w:t>
      </w:r>
    </w:p>
    <w:p w14:paraId="38B9B93B" w14:textId="7ED98BC1" w:rsidR="0017351C" w:rsidRPr="009674E5" w:rsidRDefault="009674E5" w:rsidP="009674E5">
      <w:pPr>
        <w:spacing w:after="200" w:line="360" w:lineRule="auto"/>
        <w:jc w:val="both"/>
        <w:rPr>
          <w:rFonts w:ascii="Arial" w:hAnsi="Arial" w:cs="Arial"/>
          <w:sz w:val="20"/>
        </w:rPr>
      </w:pPr>
      <w:r w:rsidRPr="009674E5">
        <w:rPr>
          <w:rFonts w:ascii="Arial" w:hAnsi="Arial" w:cs="Arial"/>
          <w:sz w:val="20"/>
        </w:rPr>
        <w:drawing>
          <wp:inline distT="0" distB="0" distL="0" distR="0" wp14:anchorId="27840E9C" wp14:editId="262A15F0">
            <wp:extent cx="5829300" cy="2757170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75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3E84C" w14:textId="491D6186" w:rsidR="005C509F" w:rsidRDefault="005C509F" w:rsidP="00983BEA">
      <w:pPr>
        <w:spacing w:line="360" w:lineRule="auto"/>
        <w:rPr>
          <w:rFonts w:ascii="Arial" w:hAnsi="Arial" w:cs="Arial"/>
        </w:rPr>
      </w:pPr>
    </w:p>
    <w:p w14:paraId="58F3799C" w14:textId="77777777" w:rsidR="00535BEA" w:rsidRPr="000C03A3" w:rsidRDefault="00535BEA" w:rsidP="00535BEA">
      <w:pPr>
        <w:rPr>
          <w:rFonts w:ascii="Arial" w:hAnsi="Arial" w:cs="Arial"/>
        </w:rPr>
      </w:pPr>
    </w:p>
    <w:tbl>
      <w:tblPr>
        <w:tblStyle w:val="TableGrid"/>
        <w:tblpPr w:leftFromText="180" w:rightFromText="180" w:vertAnchor="text" w:horzAnchor="margin" w:tblpXSpec="center" w:tblpY="929"/>
        <w:tblW w:w="10367" w:type="dxa"/>
        <w:tblLayout w:type="fixed"/>
        <w:tblLook w:val="04A0" w:firstRow="1" w:lastRow="0" w:firstColumn="1" w:lastColumn="0" w:noHBand="0" w:noVBand="1"/>
      </w:tblPr>
      <w:tblGrid>
        <w:gridCol w:w="611"/>
        <w:gridCol w:w="2589"/>
        <w:gridCol w:w="1407"/>
        <w:gridCol w:w="2303"/>
        <w:gridCol w:w="1111"/>
        <w:gridCol w:w="2346"/>
      </w:tblGrid>
      <w:tr w:rsidR="00D56622" w:rsidRPr="000C03A3" w14:paraId="2BE02ED0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0F8D32E3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167" w:type="dxa"/>
            <w:gridSpan w:val="4"/>
          </w:tcPr>
          <w:p w14:paraId="36E5E071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1</w:t>
            </w:r>
          </w:p>
        </w:tc>
      </w:tr>
      <w:tr w:rsidR="00D56622" w:rsidRPr="000C03A3" w14:paraId="39F8E813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52709A48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167" w:type="dxa"/>
            <w:gridSpan w:val="4"/>
          </w:tcPr>
          <w:p w14:paraId="44DBA940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the launching of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FCB92B6" w14:textId="77777777" w:rsidTr="004D03CC">
        <w:trPr>
          <w:trHeight w:val="256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1CEBE2FE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167" w:type="dxa"/>
            <w:gridSpan w:val="4"/>
          </w:tcPr>
          <w:p w14:paraId="206FE5B2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Browser </w:t>
            </w:r>
            <w:r>
              <w:rPr>
                <w:rFonts w:ascii="Arial" w:hAnsi="Arial" w:cs="Arial"/>
                <w:sz w:val="20"/>
                <w:szCs w:val="20"/>
              </w:rPr>
              <w:t>th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web</w:t>
            </w:r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</w:p>
        </w:tc>
      </w:tr>
      <w:tr w:rsidR="00D56622" w:rsidRPr="000C03A3" w14:paraId="747CA56E" w14:textId="77777777" w:rsidTr="004D03CC">
        <w:trPr>
          <w:trHeight w:val="272"/>
        </w:trPr>
        <w:tc>
          <w:tcPr>
            <w:tcW w:w="3200" w:type="dxa"/>
            <w:gridSpan w:val="2"/>
            <w:shd w:val="clear" w:color="auto" w:fill="B2A1C7" w:themeFill="accent4" w:themeFillTint="99"/>
          </w:tcPr>
          <w:p w14:paraId="3FC84109" w14:textId="77777777" w:rsidR="00D56622" w:rsidRPr="000C03A3" w:rsidRDefault="00D56622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167" w:type="dxa"/>
            <w:gridSpan w:val="4"/>
          </w:tcPr>
          <w:p w14:paraId="0073C5EC" w14:textId="77777777" w:rsidR="00D56622" w:rsidRPr="000C03A3" w:rsidRDefault="00D56622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be launched successfully</w:t>
            </w:r>
          </w:p>
        </w:tc>
      </w:tr>
      <w:tr w:rsidR="001B340E" w:rsidRPr="000C03A3" w14:paraId="2DA18C8A" w14:textId="77777777" w:rsidTr="004D03CC">
        <w:trPr>
          <w:trHeight w:val="529"/>
        </w:trPr>
        <w:tc>
          <w:tcPr>
            <w:tcW w:w="611" w:type="dxa"/>
            <w:shd w:val="clear" w:color="auto" w:fill="B2A1C7" w:themeFill="accent4" w:themeFillTint="99"/>
          </w:tcPr>
          <w:p w14:paraId="6CE35DBA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89" w:type="dxa"/>
            <w:shd w:val="clear" w:color="auto" w:fill="B2A1C7" w:themeFill="accent4" w:themeFillTint="99"/>
          </w:tcPr>
          <w:p w14:paraId="698F9C2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407" w:type="dxa"/>
            <w:shd w:val="clear" w:color="auto" w:fill="B2A1C7" w:themeFill="accent4" w:themeFillTint="99"/>
          </w:tcPr>
          <w:p w14:paraId="45679B67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303" w:type="dxa"/>
            <w:shd w:val="clear" w:color="auto" w:fill="B2A1C7" w:themeFill="accent4" w:themeFillTint="99"/>
          </w:tcPr>
          <w:p w14:paraId="32C1A093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11" w:type="dxa"/>
            <w:shd w:val="clear" w:color="auto" w:fill="B2A1C7" w:themeFill="accent4" w:themeFillTint="99"/>
          </w:tcPr>
          <w:p w14:paraId="4939FF4B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346" w:type="dxa"/>
            <w:shd w:val="clear" w:color="auto" w:fill="B2A1C7" w:themeFill="accent4" w:themeFillTint="99"/>
          </w:tcPr>
          <w:p w14:paraId="5103BC8F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17658B66" w14:textId="77777777" w:rsidR="001B340E" w:rsidRPr="000C03A3" w:rsidRDefault="001B340E" w:rsidP="00D56622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0D3A2980" w14:textId="77777777" w:rsidTr="00C63B88">
        <w:trPr>
          <w:trHeight w:val="272"/>
        </w:trPr>
        <w:tc>
          <w:tcPr>
            <w:tcW w:w="611" w:type="dxa"/>
          </w:tcPr>
          <w:p w14:paraId="299964B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89" w:type="dxa"/>
          </w:tcPr>
          <w:p w14:paraId="7CB9D7D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open </w:t>
            </w:r>
            <w:hyperlink r:id="rId11" w:history="1">
              <w:r w:rsidRPr="008D4A3C">
                <w:rPr>
                  <w:rFonts w:ascii="Arial" w:hAnsi="Arial" w:cs="Arial"/>
                  <w:sz w:val="20"/>
                  <w:szCs w:val="20"/>
                </w:rPr>
                <w:t>project</w:t>
              </w:r>
            </w:hyperlink>
            <w:r w:rsidRPr="008D4A3C">
              <w:rPr>
                <w:rFonts w:ascii="Arial" w:hAnsi="Arial" w:cs="Arial"/>
                <w:sz w:val="20"/>
                <w:szCs w:val="20"/>
              </w:rPr>
              <w:t xml:space="preserve"> in Visual studio</w:t>
            </w:r>
          </w:p>
        </w:tc>
        <w:tc>
          <w:tcPr>
            <w:tcW w:w="1407" w:type="dxa"/>
          </w:tcPr>
          <w:p w14:paraId="009A034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F7CD99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index page should open</w:t>
            </w:r>
          </w:p>
        </w:tc>
        <w:tc>
          <w:tcPr>
            <w:tcW w:w="1111" w:type="dxa"/>
          </w:tcPr>
          <w:p w14:paraId="63B3658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744B70FA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7C5855D" w14:textId="77777777" w:rsidTr="00C63B88">
        <w:trPr>
          <w:trHeight w:val="256"/>
        </w:trPr>
        <w:tc>
          <w:tcPr>
            <w:tcW w:w="611" w:type="dxa"/>
          </w:tcPr>
          <w:p w14:paraId="0B56BE9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89" w:type="dxa"/>
          </w:tcPr>
          <w:p w14:paraId="19DA44FB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ose the Home </w:t>
            </w:r>
            <w:r>
              <w:rPr>
                <w:rFonts w:ascii="Arial" w:hAnsi="Arial" w:cs="Arial"/>
                <w:sz w:val="20"/>
                <w:szCs w:val="20"/>
              </w:rPr>
              <w:t>page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by clicking close button on browser</w:t>
            </w:r>
          </w:p>
        </w:tc>
        <w:tc>
          <w:tcPr>
            <w:tcW w:w="1407" w:type="dxa"/>
          </w:tcPr>
          <w:p w14:paraId="65950568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20FD57C6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Website should close.</w:t>
            </w:r>
          </w:p>
        </w:tc>
        <w:tc>
          <w:tcPr>
            <w:tcW w:w="1111" w:type="dxa"/>
          </w:tcPr>
          <w:p w14:paraId="321D1D79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22007CEE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F8291D8" w14:textId="77777777" w:rsidTr="00C63B88">
        <w:trPr>
          <w:trHeight w:val="272"/>
        </w:trPr>
        <w:tc>
          <w:tcPr>
            <w:tcW w:w="611" w:type="dxa"/>
          </w:tcPr>
          <w:p w14:paraId="3F99FE8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89" w:type="dxa"/>
          </w:tcPr>
          <w:p w14:paraId="11C64E4C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Manually Launched website using localhost</w:t>
            </w:r>
          </w:p>
        </w:tc>
        <w:tc>
          <w:tcPr>
            <w:tcW w:w="1407" w:type="dxa"/>
          </w:tcPr>
          <w:p w14:paraId="7FB6777F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03" w:type="dxa"/>
          </w:tcPr>
          <w:p w14:paraId="161344B1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 website home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C03A3">
              <w:rPr>
                <w:rFonts w:ascii="Arial" w:hAnsi="Arial" w:cs="Arial"/>
                <w:sz w:val="20"/>
                <w:szCs w:val="20"/>
              </w:rPr>
              <w:t>page should open</w:t>
            </w:r>
          </w:p>
        </w:tc>
        <w:tc>
          <w:tcPr>
            <w:tcW w:w="1111" w:type="dxa"/>
          </w:tcPr>
          <w:p w14:paraId="7C3EF005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346" w:type="dxa"/>
          </w:tcPr>
          <w:p w14:paraId="158AF917" w14:textId="77777777" w:rsidR="001B340E" w:rsidRPr="000C03A3" w:rsidRDefault="001B340E" w:rsidP="00D5662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1F21BE92" w14:textId="77777777" w:rsidR="00A727A4" w:rsidRPr="000C03A3" w:rsidRDefault="00310474" w:rsidP="004D03CC">
      <w:pPr>
        <w:pStyle w:val="Heading1"/>
        <w:shd w:val="clear" w:color="auto" w:fill="7030A0"/>
        <w:spacing w:line="360" w:lineRule="auto"/>
      </w:pPr>
      <w:bookmarkStart w:id="28" w:name="_Toc30024255"/>
      <w:r w:rsidRPr="000C03A3">
        <w:t>Project Testing</w:t>
      </w:r>
      <w:bookmarkEnd w:id="28"/>
    </w:p>
    <w:p w14:paraId="6C98BC3B" w14:textId="77777777" w:rsidR="00535BEA" w:rsidRPr="00A23971" w:rsidRDefault="00535BEA" w:rsidP="00535BEA">
      <w:pPr>
        <w:rPr>
          <w:rFonts w:ascii="Arial" w:hAnsi="Arial" w:cs="Arial"/>
          <w:b/>
          <w:szCs w:val="20"/>
        </w:rPr>
      </w:pPr>
      <w:r w:rsidRPr="004D03CC">
        <w:rPr>
          <w:rFonts w:ascii="Arial" w:hAnsi="Arial" w:cs="Arial"/>
          <w:b/>
          <w:szCs w:val="20"/>
          <w:shd w:val="clear" w:color="auto" w:fill="B2A1C7" w:themeFill="accent4" w:themeFillTint="99"/>
        </w:rPr>
        <w:t>Test Case 1</w:t>
      </w:r>
    </w:p>
    <w:p w14:paraId="3A7A116E" w14:textId="77777777" w:rsidR="00535BEA" w:rsidRPr="000C03A3" w:rsidRDefault="00535BEA" w:rsidP="00535BEA">
      <w:pPr>
        <w:rPr>
          <w:rFonts w:ascii="Arial" w:hAnsi="Arial" w:cs="Arial"/>
          <w:b/>
          <w:sz w:val="20"/>
          <w:szCs w:val="20"/>
        </w:rPr>
      </w:pPr>
    </w:p>
    <w:p w14:paraId="77FB754F" w14:textId="77777777" w:rsidR="005570C0" w:rsidRPr="000C03A3" w:rsidRDefault="005570C0" w:rsidP="005E259A">
      <w:pPr>
        <w:rPr>
          <w:rFonts w:ascii="Arial" w:hAnsi="Arial" w:cs="Arial"/>
          <w:sz w:val="20"/>
          <w:szCs w:val="20"/>
        </w:rPr>
      </w:pPr>
    </w:p>
    <w:p w14:paraId="04D05B6D" w14:textId="77777777" w:rsidR="005E259A" w:rsidRDefault="005E259A" w:rsidP="004D03CC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2</w:t>
      </w:r>
    </w:p>
    <w:p w14:paraId="485024A9" w14:textId="77777777" w:rsidR="002E6CF4" w:rsidRDefault="002E6CF4" w:rsidP="005E259A">
      <w:pPr>
        <w:rPr>
          <w:rFonts w:ascii="Arial" w:hAnsi="Arial" w:cs="Arial"/>
          <w:b/>
          <w:szCs w:val="20"/>
        </w:rPr>
      </w:pPr>
    </w:p>
    <w:tbl>
      <w:tblPr>
        <w:tblStyle w:val="TableGrid"/>
        <w:tblW w:w="10241" w:type="dxa"/>
        <w:jc w:val="center"/>
        <w:tblLayout w:type="fixed"/>
        <w:tblLook w:val="04A0" w:firstRow="1" w:lastRow="0" w:firstColumn="1" w:lastColumn="0" w:noHBand="0" w:noVBand="1"/>
      </w:tblPr>
      <w:tblGrid>
        <w:gridCol w:w="604"/>
        <w:gridCol w:w="2557"/>
        <w:gridCol w:w="1389"/>
        <w:gridCol w:w="2934"/>
        <w:gridCol w:w="1413"/>
        <w:gridCol w:w="1344"/>
      </w:tblGrid>
      <w:tr w:rsidR="002E6CF4" w:rsidRPr="000C03A3" w14:paraId="384A2E09" w14:textId="77777777" w:rsidTr="00DF2ACC">
        <w:trPr>
          <w:trHeight w:val="262"/>
          <w:jc w:val="center"/>
        </w:trPr>
        <w:tc>
          <w:tcPr>
            <w:tcW w:w="3161" w:type="dxa"/>
            <w:gridSpan w:val="2"/>
          </w:tcPr>
          <w:p w14:paraId="459B4CD9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80" w:type="dxa"/>
            <w:gridSpan w:val="4"/>
          </w:tcPr>
          <w:p w14:paraId="71DFF86C" w14:textId="77777777" w:rsidR="002E6CF4" w:rsidRPr="000C03A3" w:rsidRDefault="002E6CF4" w:rsidP="00772EAE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</w:p>
        </w:tc>
      </w:tr>
      <w:tr w:rsidR="002E6CF4" w:rsidRPr="000C03A3" w14:paraId="3AB1EC0D" w14:textId="77777777" w:rsidTr="00DF2ACC">
        <w:trPr>
          <w:trHeight w:val="262"/>
          <w:jc w:val="center"/>
        </w:trPr>
        <w:tc>
          <w:tcPr>
            <w:tcW w:w="3161" w:type="dxa"/>
            <w:gridSpan w:val="2"/>
          </w:tcPr>
          <w:p w14:paraId="10D4F134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80" w:type="dxa"/>
            <w:gridSpan w:val="4"/>
          </w:tcPr>
          <w:p w14:paraId="54361AE0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login with valid username and password</w:t>
            </w:r>
          </w:p>
        </w:tc>
      </w:tr>
      <w:tr w:rsidR="002E6CF4" w:rsidRPr="000C03A3" w14:paraId="65D48DD2" w14:textId="77777777" w:rsidTr="00DF2ACC">
        <w:trPr>
          <w:trHeight w:val="247"/>
          <w:jc w:val="center"/>
        </w:trPr>
        <w:tc>
          <w:tcPr>
            <w:tcW w:w="3161" w:type="dxa"/>
            <w:gridSpan w:val="2"/>
          </w:tcPr>
          <w:p w14:paraId="56B97F0B" w14:textId="77777777" w:rsidR="002E6CF4" w:rsidRPr="000C03A3" w:rsidRDefault="002E6CF4" w:rsidP="002E6CF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Pre-Conditions</w:t>
            </w:r>
          </w:p>
        </w:tc>
        <w:tc>
          <w:tcPr>
            <w:tcW w:w="7080" w:type="dxa"/>
            <w:gridSpan w:val="4"/>
          </w:tcPr>
          <w:p w14:paraId="254BBE69" w14:textId="77777777" w:rsidR="002E6CF4" w:rsidRPr="000C03A3" w:rsidRDefault="002E6CF4" w:rsidP="002E6CF4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username and password are saved into the database</w:t>
            </w:r>
          </w:p>
        </w:tc>
      </w:tr>
      <w:tr w:rsidR="002E6CF4" w:rsidRPr="000C03A3" w14:paraId="5E8DF133" w14:textId="77777777" w:rsidTr="00DF2ACC">
        <w:trPr>
          <w:trHeight w:val="262"/>
          <w:jc w:val="center"/>
        </w:trPr>
        <w:tc>
          <w:tcPr>
            <w:tcW w:w="3161" w:type="dxa"/>
            <w:gridSpan w:val="2"/>
          </w:tcPr>
          <w:p w14:paraId="26519CAA" w14:textId="77777777" w:rsidR="002E6CF4" w:rsidRPr="000C03A3" w:rsidRDefault="002E6CF4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80" w:type="dxa"/>
            <w:gridSpan w:val="4"/>
          </w:tcPr>
          <w:p w14:paraId="23F3E466" w14:textId="77777777" w:rsidR="002E6CF4" w:rsidRPr="000C03A3" w:rsidRDefault="005C2C5C" w:rsidP="00772EA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u</w:t>
            </w:r>
            <w:r w:rsidR="002E6CF4" w:rsidRPr="000C03A3">
              <w:rPr>
                <w:rFonts w:ascii="Arial" w:hAnsi="Arial" w:cs="Arial"/>
                <w:sz w:val="20"/>
                <w:szCs w:val="20"/>
              </w:rPr>
              <w:t>ser is validated with database and successfully login to the account.</w:t>
            </w:r>
          </w:p>
        </w:tc>
      </w:tr>
      <w:tr w:rsidR="001B340E" w:rsidRPr="000C03A3" w14:paraId="02AD09D0" w14:textId="77777777" w:rsidTr="00DF2ACC">
        <w:trPr>
          <w:trHeight w:val="511"/>
          <w:jc w:val="center"/>
        </w:trPr>
        <w:tc>
          <w:tcPr>
            <w:tcW w:w="604" w:type="dxa"/>
          </w:tcPr>
          <w:p w14:paraId="066B0AB2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557" w:type="dxa"/>
          </w:tcPr>
          <w:p w14:paraId="538607FC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389" w:type="dxa"/>
          </w:tcPr>
          <w:p w14:paraId="57ED26A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934" w:type="dxa"/>
          </w:tcPr>
          <w:p w14:paraId="3FF1129D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413" w:type="dxa"/>
          </w:tcPr>
          <w:p w14:paraId="1E63D61F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1342" w:type="dxa"/>
          </w:tcPr>
          <w:p w14:paraId="771A28DE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  <w:p w14:paraId="419EC309" w14:textId="77777777" w:rsidR="001B340E" w:rsidRPr="000C03A3" w:rsidRDefault="001B340E" w:rsidP="00772EAE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1B340E" w:rsidRPr="000C03A3" w14:paraId="48E4384B" w14:textId="77777777" w:rsidTr="00DF2ACC">
        <w:trPr>
          <w:trHeight w:val="262"/>
          <w:jc w:val="center"/>
        </w:trPr>
        <w:tc>
          <w:tcPr>
            <w:tcW w:w="604" w:type="dxa"/>
          </w:tcPr>
          <w:p w14:paraId="435E265C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557" w:type="dxa"/>
          </w:tcPr>
          <w:p w14:paraId="0DF2814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Launch  web</w:t>
            </w:r>
            <w:proofErr w:type="gramEnd"/>
            <w:r>
              <w:rPr>
                <w:rFonts w:ascii="Arial" w:hAnsi="Arial" w:cs="Arial"/>
                <w:sz w:val="20"/>
                <w:szCs w:val="20"/>
              </w:rPr>
              <w:t xml:space="preserve"> app</w:t>
            </w:r>
            <w:r w:rsidRPr="000C03A3">
              <w:rPr>
                <w:rFonts w:ascii="Arial" w:hAnsi="Arial" w:cs="Arial"/>
                <w:sz w:val="20"/>
                <w:szCs w:val="20"/>
              </w:rPr>
              <w:t xml:space="preserve">  in a new browser window</w:t>
            </w:r>
          </w:p>
        </w:tc>
        <w:tc>
          <w:tcPr>
            <w:tcW w:w="1389" w:type="dxa"/>
          </w:tcPr>
          <w:p w14:paraId="2B572457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4919EE61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Login screen of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website should display.</w:t>
            </w:r>
          </w:p>
        </w:tc>
        <w:tc>
          <w:tcPr>
            <w:tcW w:w="1413" w:type="dxa"/>
          </w:tcPr>
          <w:p w14:paraId="02DAD1B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2" w:type="dxa"/>
          </w:tcPr>
          <w:p w14:paraId="1FACF29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0C25623C" w14:textId="77777777" w:rsidTr="00DF2ACC">
        <w:trPr>
          <w:trHeight w:val="247"/>
          <w:jc w:val="center"/>
        </w:trPr>
        <w:tc>
          <w:tcPr>
            <w:tcW w:w="604" w:type="dxa"/>
          </w:tcPr>
          <w:p w14:paraId="76507C1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557" w:type="dxa"/>
          </w:tcPr>
          <w:p w14:paraId="08B69A2A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valid User id and correct password</w:t>
            </w:r>
          </w:p>
        </w:tc>
        <w:tc>
          <w:tcPr>
            <w:tcW w:w="1389" w:type="dxa"/>
          </w:tcPr>
          <w:p w14:paraId="6044FC1F" w14:textId="2AB366C0" w:rsidR="001B340E" w:rsidRPr="007153FF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r w:rsidRPr="007153FF">
              <w:rPr>
                <w:rFonts w:ascii="Arial" w:hAnsi="Arial" w:cs="Arial"/>
                <w:sz w:val="20"/>
                <w:szCs w:val="20"/>
              </w:rPr>
              <w:t xml:space="preserve">User: </w:t>
            </w:r>
            <w:r w:rsidR="00DF2ACC">
              <w:rPr>
                <w:rFonts w:ascii="Arial" w:hAnsi="Arial" w:cs="Arial"/>
                <w:sz w:val="20"/>
                <w:szCs w:val="20"/>
              </w:rPr>
              <w:t>harjot@gmail.com</w:t>
            </w:r>
          </w:p>
          <w:p w14:paraId="51891A4F" w14:textId="18C54759" w:rsidR="001B340E" w:rsidRPr="000C03A3" w:rsidRDefault="001B340E" w:rsidP="007153FF">
            <w:pPr>
              <w:rPr>
                <w:rFonts w:ascii="Arial" w:hAnsi="Arial" w:cs="Arial"/>
                <w:sz w:val="20"/>
                <w:szCs w:val="20"/>
              </w:rPr>
            </w:pPr>
            <w:proofErr w:type="gramStart"/>
            <w:r w:rsidRPr="007153FF">
              <w:rPr>
                <w:rFonts w:ascii="Arial" w:hAnsi="Arial" w:cs="Arial"/>
                <w:sz w:val="20"/>
                <w:szCs w:val="20"/>
              </w:rPr>
              <w:t>Password:</w:t>
            </w:r>
            <w:r w:rsidR="00DF2ACC">
              <w:rPr>
                <w:rFonts w:ascii="Arial" w:hAnsi="Arial" w:cs="Arial"/>
                <w:sz w:val="20"/>
                <w:szCs w:val="20"/>
              </w:rPr>
              <w:t>Harjot</w:t>
            </w:r>
            <w:proofErr w:type="gramEnd"/>
            <w:r w:rsidR="00DF2ACC">
              <w:rPr>
                <w:rFonts w:ascii="Arial" w:hAnsi="Arial" w:cs="Arial"/>
                <w:sz w:val="20"/>
                <w:szCs w:val="20"/>
              </w:rPr>
              <w:t>12@</w:t>
            </w:r>
          </w:p>
        </w:tc>
        <w:tc>
          <w:tcPr>
            <w:tcW w:w="2934" w:type="dxa"/>
          </w:tcPr>
          <w:p w14:paraId="13C33BDE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ed User Id should display in "User Id" field</w:t>
            </w:r>
          </w:p>
          <w:p w14:paraId="43DC6E18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Enter Password should be masked as "*"</w:t>
            </w:r>
          </w:p>
        </w:tc>
        <w:tc>
          <w:tcPr>
            <w:tcW w:w="1413" w:type="dxa"/>
          </w:tcPr>
          <w:p w14:paraId="7A785C4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2" w:type="dxa"/>
          </w:tcPr>
          <w:p w14:paraId="76789CD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5514B6BC" w14:textId="77777777" w:rsidTr="00DF2ACC">
        <w:trPr>
          <w:trHeight w:val="262"/>
          <w:jc w:val="center"/>
        </w:trPr>
        <w:tc>
          <w:tcPr>
            <w:tcW w:w="604" w:type="dxa"/>
          </w:tcPr>
          <w:p w14:paraId="11365CF5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557" w:type="dxa"/>
          </w:tcPr>
          <w:p w14:paraId="6D98EF94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Click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"Login" button</w:t>
            </w:r>
          </w:p>
        </w:tc>
        <w:tc>
          <w:tcPr>
            <w:tcW w:w="1389" w:type="dxa"/>
          </w:tcPr>
          <w:p w14:paraId="1F2BF309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741753E4" w14:textId="77777777" w:rsidR="001B340E" w:rsidRPr="000C03A3" w:rsidRDefault="005C2C5C" w:rsidP="00B2135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ome page should </w:t>
            </w:r>
            <w:proofErr w:type="gramStart"/>
            <w:r w:rsidR="001B340E" w:rsidRPr="000C03A3">
              <w:rPr>
                <w:rFonts w:ascii="Arial" w:hAnsi="Arial" w:cs="Arial"/>
                <w:sz w:val="20"/>
                <w:szCs w:val="20"/>
              </w:rPr>
              <w:t>open</w:t>
            </w:r>
            <w:proofErr w:type="gramEnd"/>
            <w:r w:rsidR="001B340E" w:rsidRPr="000C03A3">
              <w:rPr>
                <w:rFonts w:ascii="Arial" w:hAnsi="Arial" w:cs="Arial"/>
                <w:sz w:val="20"/>
                <w:szCs w:val="20"/>
              </w:rPr>
              <w:t xml:space="preserve"> and </w:t>
            </w: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1B340E" w:rsidRPr="000C03A3">
              <w:rPr>
                <w:rFonts w:ascii="Arial" w:hAnsi="Arial" w:cs="Arial"/>
                <w:sz w:val="20"/>
                <w:szCs w:val="20"/>
              </w:rPr>
              <w:t>user id should display at the top right side on the page.</w:t>
            </w:r>
          </w:p>
        </w:tc>
        <w:tc>
          <w:tcPr>
            <w:tcW w:w="1413" w:type="dxa"/>
          </w:tcPr>
          <w:p w14:paraId="3DFA57CD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1342" w:type="dxa"/>
          </w:tcPr>
          <w:p w14:paraId="4807249F" w14:textId="77777777" w:rsidR="001B340E" w:rsidRPr="000C03A3" w:rsidRDefault="001B340E" w:rsidP="00B21357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21FF24F6" w14:textId="77777777" w:rsidTr="00DF2ACC">
        <w:trPr>
          <w:trHeight w:val="262"/>
          <w:jc w:val="center"/>
        </w:trPr>
        <w:tc>
          <w:tcPr>
            <w:tcW w:w="604" w:type="dxa"/>
          </w:tcPr>
          <w:p w14:paraId="16B3355F" w14:textId="41B378A1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</w:tcPr>
          <w:p w14:paraId="741346A4" w14:textId="18F31D3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14:paraId="1F5156FF" w14:textId="396E3554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0E834304" w14:textId="0CD97B0E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3" w:type="dxa"/>
          </w:tcPr>
          <w:p w14:paraId="5CAEA3C7" w14:textId="32327E66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</w:tcPr>
          <w:p w14:paraId="32CDF364" w14:textId="7C5132D7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40E" w:rsidRPr="000C03A3" w14:paraId="2B559339" w14:textId="77777777" w:rsidTr="00DF2ACC">
        <w:trPr>
          <w:trHeight w:val="262"/>
          <w:jc w:val="center"/>
        </w:trPr>
        <w:tc>
          <w:tcPr>
            <w:tcW w:w="604" w:type="dxa"/>
          </w:tcPr>
          <w:p w14:paraId="5439BED8" w14:textId="1D27893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</w:tcPr>
          <w:p w14:paraId="465B3744" w14:textId="090824C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14:paraId="7A8EEA2D" w14:textId="3A4E3B1A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57BAB815" w14:textId="298FEC72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3" w:type="dxa"/>
          </w:tcPr>
          <w:p w14:paraId="3134E1A9" w14:textId="1760389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</w:tcPr>
          <w:p w14:paraId="54C1D6AD" w14:textId="68751896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B340E" w:rsidRPr="000C03A3" w14:paraId="4B9F8AA1" w14:textId="77777777" w:rsidTr="00DF2ACC">
        <w:trPr>
          <w:trHeight w:val="262"/>
          <w:jc w:val="center"/>
        </w:trPr>
        <w:tc>
          <w:tcPr>
            <w:tcW w:w="604" w:type="dxa"/>
          </w:tcPr>
          <w:p w14:paraId="0CFDCC86" w14:textId="10C6C1F8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57" w:type="dxa"/>
          </w:tcPr>
          <w:p w14:paraId="7F9BE9D9" w14:textId="122C532D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89" w:type="dxa"/>
          </w:tcPr>
          <w:p w14:paraId="5D6BA81E" w14:textId="0A725725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934" w:type="dxa"/>
          </w:tcPr>
          <w:p w14:paraId="061D7F89" w14:textId="628549B9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13" w:type="dxa"/>
          </w:tcPr>
          <w:p w14:paraId="34B26F2E" w14:textId="44170720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42" w:type="dxa"/>
          </w:tcPr>
          <w:p w14:paraId="3C600B55" w14:textId="72EB87EE" w:rsidR="001B340E" w:rsidRPr="000C03A3" w:rsidRDefault="001B340E" w:rsidP="00A7126F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29618A8" w14:textId="77777777" w:rsidR="005570C0" w:rsidRPr="000C03A3" w:rsidRDefault="005570C0" w:rsidP="005E259A">
      <w:pPr>
        <w:rPr>
          <w:rFonts w:ascii="Arial" w:hAnsi="Arial" w:cs="Arial"/>
          <w:b/>
          <w:sz w:val="20"/>
          <w:szCs w:val="20"/>
        </w:rPr>
      </w:pPr>
    </w:p>
    <w:p w14:paraId="133CBA87" w14:textId="77777777" w:rsidR="005570C0" w:rsidRPr="00A23971" w:rsidRDefault="006B5FEC" w:rsidP="00F422F9">
      <w:pPr>
        <w:shd w:val="clear" w:color="auto" w:fill="B2A1C7" w:themeFill="accent4" w:themeFillTint="99"/>
        <w:rPr>
          <w:rFonts w:ascii="Arial" w:hAnsi="Arial" w:cs="Arial"/>
          <w:b/>
          <w:szCs w:val="20"/>
        </w:rPr>
      </w:pPr>
      <w:r w:rsidRPr="00A23971">
        <w:rPr>
          <w:rFonts w:ascii="Arial" w:hAnsi="Arial" w:cs="Arial"/>
          <w:b/>
          <w:szCs w:val="20"/>
        </w:rPr>
        <w:t>Test Case 3</w:t>
      </w:r>
    </w:p>
    <w:p w14:paraId="1BCC8A30" w14:textId="77777777" w:rsidR="005E259A" w:rsidRPr="000C03A3" w:rsidRDefault="005E259A" w:rsidP="005E259A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10410" w:type="dxa"/>
        <w:jc w:val="center"/>
        <w:tblLayout w:type="fixed"/>
        <w:tblLook w:val="04A0" w:firstRow="1" w:lastRow="0" w:firstColumn="1" w:lastColumn="0" w:noHBand="0" w:noVBand="1"/>
      </w:tblPr>
      <w:tblGrid>
        <w:gridCol w:w="639"/>
        <w:gridCol w:w="2706"/>
        <w:gridCol w:w="1739"/>
        <w:gridCol w:w="2140"/>
        <w:gridCol w:w="1162"/>
        <w:gridCol w:w="2024"/>
      </w:tblGrid>
      <w:tr w:rsidR="00613FD7" w:rsidRPr="000C03A3" w14:paraId="78A7105A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0DE0F4F" w14:textId="77777777" w:rsidR="00613FD7" w:rsidRPr="000C03A3" w:rsidRDefault="00613FD7" w:rsidP="002F3658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ID</w:t>
            </w:r>
          </w:p>
        </w:tc>
        <w:tc>
          <w:tcPr>
            <w:tcW w:w="7065" w:type="dxa"/>
            <w:gridSpan w:val="4"/>
          </w:tcPr>
          <w:p w14:paraId="31FE0232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TC3</w:t>
            </w:r>
          </w:p>
        </w:tc>
      </w:tr>
      <w:tr w:rsidR="00613FD7" w:rsidRPr="000C03A3" w14:paraId="51C57928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3C2B44E1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iority</w:t>
            </w:r>
          </w:p>
        </w:tc>
        <w:tc>
          <w:tcPr>
            <w:tcW w:w="7065" w:type="dxa"/>
            <w:gridSpan w:val="4"/>
          </w:tcPr>
          <w:p w14:paraId="62FE5310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High</w:t>
            </w:r>
          </w:p>
        </w:tc>
      </w:tr>
      <w:tr w:rsidR="00613FD7" w:rsidRPr="000C03A3" w14:paraId="458116F2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1FC5E666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Case Title</w:t>
            </w:r>
          </w:p>
        </w:tc>
        <w:tc>
          <w:tcPr>
            <w:tcW w:w="7065" w:type="dxa"/>
            <w:gridSpan w:val="4"/>
          </w:tcPr>
          <w:p w14:paraId="06249BFE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website Home </w:t>
            </w:r>
            <w:r w:rsidR="003A7791" w:rsidRPr="000C03A3">
              <w:rPr>
                <w:rFonts w:ascii="Arial" w:hAnsi="Arial" w:cs="Arial"/>
                <w:sz w:val="20"/>
                <w:szCs w:val="20"/>
              </w:rPr>
              <w:t>Page interface</w:t>
            </w:r>
          </w:p>
        </w:tc>
      </w:tr>
      <w:tr w:rsidR="00613FD7" w:rsidRPr="000C03A3" w14:paraId="354A24B5" w14:textId="77777777" w:rsidTr="00F422F9">
        <w:trPr>
          <w:trHeight w:val="235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045A1A2F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re-Conditions</w:t>
            </w:r>
          </w:p>
        </w:tc>
        <w:tc>
          <w:tcPr>
            <w:tcW w:w="7065" w:type="dxa"/>
            <w:gridSpan w:val="4"/>
          </w:tcPr>
          <w:p w14:paraId="0FAB2F81" w14:textId="77777777" w:rsidR="00613FD7" w:rsidRPr="000C03A3" w:rsidRDefault="00613FD7" w:rsidP="005E259A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Open website in a browser</w:t>
            </w:r>
          </w:p>
        </w:tc>
      </w:tr>
      <w:tr w:rsidR="00613FD7" w:rsidRPr="000C03A3" w14:paraId="7EF3E5CB" w14:textId="77777777" w:rsidTr="00F422F9">
        <w:trPr>
          <w:trHeight w:val="249"/>
          <w:jc w:val="center"/>
        </w:trPr>
        <w:tc>
          <w:tcPr>
            <w:tcW w:w="3345" w:type="dxa"/>
            <w:gridSpan w:val="2"/>
            <w:shd w:val="clear" w:color="auto" w:fill="B2A1C7" w:themeFill="accent4" w:themeFillTint="99"/>
          </w:tcPr>
          <w:p w14:paraId="786EFA1C" w14:textId="77777777" w:rsidR="00613FD7" w:rsidRPr="000C03A3" w:rsidRDefault="00613FD7" w:rsidP="005E259A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Post-Conditions</w:t>
            </w:r>
          </w:p>
        </w:tc>
        <w:tc>
          <w:tcPr>
            <w:tcW w:w="7065" w:type="dxa"/>
            <w:gridSpan w:val="4"/>
          </w:tcPr>
          <w:p w14:paraId="547DF384" w14:textId="77777777" w:rsidR="00613FD7" w:rsidRPr="000C03A3" w:rsidRDefault="005C2C5C" w:rsidP="005E259A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 h</w:t>
            </w:r>
            <w:r w:rsidR="00613FD7" w:rsidRPr="000C03A3">
              <w:rPr>
                <w:rFonts w:ascii="Arial" w:hAnsi="Arial" w:cs="Arial"/>
                <w:sz w:val="20"/>
                <w:szCs w:val="20"/>
              </w:rPr>
              <w:t>ome page interface should correct and working correctly.</w:t>
            </w:r>
          </w:p>
        </w:tc>
      </w:tr>
      <w:tr w:rsidR="001B340E" w:rsidRPr="000C03A3" w14:paraId="36588CAA" w14:textId="77777777" w:rsidTr="00F422F9">
        <w:trPr>
          <w:trHeight w:val="486"/>
          <w:jc w:val="center"/>
        </w:trPr>
        <w:tc>
          <w:tcPr>
            <w:tcW w:w="639" w:type="dxa"/>
            <w:shd w:val="clear" w:color="auto" w:fill="B2A1C7" w:themeFill="accent4" w:themeFillTint="99"/>
          </w:tcPr>
          <w:p w14:paraId="6DC38A97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ep No.</w:t>
            </w:r>
          </w:p>
        </w:tc>
        <w:tc>
          <w:tcPr>
            <w:tcW w:w="2706" w:type="dxa"/>
            <w:shd w:val="clear" w:color="auto" w:fill="B2A1C7" w:themeFill="accent4" w:themeFillTint="99"/>
          </w:tcPr>
          <w:p w14:paraId="01A8A7CA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</w:t>
            </w:r>
          </w:p>
        </w:tc>
        <w:tc>
          <w:tcPr>
            <w:tcW w:w="1739" w:type="dxa"/>
            <w:shd w:val="clear" w:color="auto" w:fill="B2A1C7" w:themeFill="accent4" w:themeFillTint="99"/>
          </w:tcPr>
          <w:p w14:paraId="3E399745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Input Data</w:t>
            </w:r>
          </w:p>
        </w:tc>
        <w:tc>
          <w:tcPr>
            <w:tcW w:w="2140" w:type="dxa"/>
            <w:shd w:val="clear" w:color="auto" w:fill="B2A1C7" w:themeFill="accent4" w:themeFillTint="99"/>
          </w:tcPr>
          <w:p w14:paraId="426D1652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Expected Result</w:t>
            </w:r>
          </w:p>
        </w:tc>
        <w:tc>
          <w:tcPr>
            <w:tcW w:w="1162" w:type="dxa"/>
            <w:shd w:val="clear" w:color="auto" w:fill="B2A1C7" w:themeFill="accent4" w:themeFillTint="99"/>
          </w:tcPr>
          <w:p w14:paraId="6DFE2E70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ctual Result</w:t>
            </w:r>
          </w:p>
        </w:tc>
        <w:tc>
          <w:tcPr>
            <w:tcW w:w="2024" w:type="dxa"/>
            <w:shd w:val="clear" w:color="auto" w:fill="B2A1C7" w:themeFill="accent4" w:themeFillTint="99"/>
          </w:tcPr>
          <w:p w14:paraId="4B48790C" w14:textId="77777777" w:rsidR="001B340E" w:rsidRPr="000C03A3" w:rsidRDefault="001B340E" w:rsidP="00A70952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 Step Result</w:t>
            </w:r>
          </w:p>
        </w:tc>
      </w:tr>
      <w:tr w:rsidR="001B340E" w:rsidRPr="000C03A3" w14:paraId="6CE645A8" w14:textId="77777777" w:rsidTr="00C63B88">
        <w:trPr>
          <w:trHeight w:val="249"/>
          <w:jc w:val="center"/>
        </w:trPr>
        <w:tc>
          <w:tcPr>
            <w:tcW w:w="639" w:type="dxa"/>
          </w:tcPr>
          <w:p w14:paraId="7E191E4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706" w:type="dxa"/>
          </w:tcPr>
          <w:p w14:paraId="24ABD021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Verify </w:t>
            </w:r>
            <w:r>
              <w:rPr>
                <w:rFonts w:ascii="Arial" w:hAnsi="Arial" w:cs="Arial"/>
                <w:sz w:val="20"/>
                <w:szCs w:val="20"/>
              </w:rPr>
              <w:t>Home Page</w:t>
            </w:r>
          </w:p>
        </w:tc>
        <w:tc>
          <w:tcPr>
            <w:tcW w:w="1739" w:type="dxa"/>
          </w:tcPr>
          <w:p w14:paraId="6E5C5455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671C329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should display </w:t>
            </w:r>
            <w:r>
              <w:rPr>
                <w:rFonts w:ascii="Arial" w:hAnsi="Arial" w:cs="Arial"/>
                <w:sz w:val="20"/>
                <w:szCs w:val="20"/>
              </w:rPr>
              <w:t>all options</w:t>
            </w:r>
          </w:p>
        </w:tc>
        <w:tc>
          <w:tcPr>
            <w:tcW w:w="1162" w:type="dxa"/>
          </w:tcPr>
          <w:p w14:paraId="3FCECD69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7BAB1234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  <w:tr w:rsidR="001B340E" w:rsidRPr="000C03A3" w14:paraId="3C39C718" w14:textId="77777777" w:rsidTr="00C63B88">
        <w:trPr>
          <w:trHeight w:val="235"/>
          <w:jc w:val="center"/>
        </w:trPr>
        <w:tc>
          <w:tcPr>
            <w:tcW w:w="639" w:type="dxa"/>
          </w:tcPr>
          <w:p w14:paraId="590B261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706" w:type="dxa"/>
          </w:tcPr>
          <w:p w14:paraId="1BC1BF30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Verify navigation bar</w:t>
            </w:r>
          </w:p>
        </w:tc>
        <w:tc>
          <w:tcPr>
            <w:tcW w:w="1739" w:type="dxa"/>
          </w:tcPr>
          <w:p w14:paraId="72D0650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40" w:type="dxa"/>
          </w:tcPr>
          <w:p w14:paraId="3FC1DB5F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Following options should be available in </w:t>
            </w:r>
            <w:r w:rsidR="005C2C5C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Pr="000C03A3">
              <w:rPr>
                <w:rFonts w:ascii="Arial" w:hAnsi="Arial" w:cs="Arial"/>
                <w:sz w:val="20"/>
                <w:szCs w:val="20"/>
              </w:rPr>
              <w:t>navigation bar</w:t>
            </w:r>
          </w:p>
          <w:p w14:paraId="0B09AD26" w14:textId="77777777" w:rsidR="001B340E" w:rsidRPr="000C03A3" w:rsidRDefault="001B340E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me</w:t>
            </w:r>
          </w:p>
          <w:p w14:paraId="0D4431EC" w14:textId="053CB724" w:rsidR="001B340E" w:rsidRPr="000C03A3" w:rsidRDefault="00DF2ACC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Hospital</w:t>
            </w:r>
          </w:p>
          <w:p w14:paraId="6EBA5B71" w14:textId="159929D9" w:rsidR="001B340E" w:rsidRPr="00DF2ACC" w:rsidRDefault="00DF2ACC" w:rsidP="00DF2ACC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octor</w:t>
            </w:r>
          </w:p>
          <w:p w14:paraId="7E53018C" w14:textId="63AEF937" w:rsidR="001B340E" w:rsidRPr="000C03A3" w:rsidRDefault="00DF2ACC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atient</w:t>
            </w:r>
          </w:p>
          <w:p w14:paraId="516F4FAB" w14:textId="39D540AC" w:rsidR="001B340E" w:rsidRPr="000C03A3" w:rsidRDefault="00F422F9" w:rsidP="00D23F30">
            <w:pPr>
              <w:pStyle w:val="ListParagraph"/>
              <w:numPr>
                <w:ilvl w:val="0"/>
                <w:numId w:val="22"/>
              </w:numPr>
              <w:ind w:left="317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Register </w:t>
            </w:r>
          </w:p>
        </w:tc>
        <w:tc>
          <w:tcPr>
            <w:tcW w:w="1162" w:type="dxa"/>
          </w:tcPr>
          <w:p w14:paraId="36503E0B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As </w:t>
            </w:r>
            <w:proofErr w:type="gramStart"/>
            <w:r w:rsidRPr="000C03A3">
              <w:rPr>
                <w:rFonts w:ascii="Arial" w:hAnsi="Arial" w:cs="Arial"/>
                <w:sz w:val="20"/>
                <w:szCs w:val="20"/>
              </w:rPr>
              <w:t>expected</w:t>
            </w:r>
            <w:proofErr w:type="gramEnd"/>
          </w:p>
        </w:tc>
        <w:tc>
          <w:tcPr>
            <w:tcW w:w="2024" w:type="dxa"/>
          </w:tcPr>
          <w:p w14:paraId="3F690D8E" w14:textId="77777777" w:rsidR="001B340E" w:rsidRPr="000C03A3" w:rsidRDefault="001B340E" w:rsidP="00A70952">
            <w:pPr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Pass</w:t>
            </w:r>
          </w:p>
        </w:tc>
      </w:tr>
    </w:tbl>
    <w:p w14:paraId="0F97BAA4" w14:textId="77777777" w:rsidR="000C03A3" w:rsidRDefault="000C03A3" w:rsidP="00854065">
      <w:pPr>
        <w:rPr>
          <w:rFonts w:ascii="Arial" w:hAnsi="Arial" w:cs="Arial"/>
          <w:b/>
        </w:rPr>
      </w:pPr>
    </w:p>
    <w:p w14:paraId="4ADFCDAA" w14:textId="77777777" w:rsidR="00310474" w:rsidRPr="000C03A3" w:rsidRDefault="00310474" w:rsidP="00983BEA">
      <w:pPr>
        <w:pStyle w:val="Heading2"/>
        <w:spacing w:line="360" w:lineRule="auto"/>
        <w:rPr>
          <w:i w:val="0"/>
        </w:rPr>
      </w:pPr>
      <w:bookmarkStart w:id="29" w:name="_Toc30024256"/>
      <w:r w:rsidRPr="000C03A3">
        <w:rPr>
          <w:i w:val="0"/>
        </w:rPr>
        <w:t>System Usability</w:t>
      </w:r>
      <w:r w:rsidR="00C933D1">
        <w:rPr>
          <w:i w:val="0"/>
        </w:rPr>
        <w:t xml:space="preserve"> Testing</w:t>
      </w:r>
      <w:bookmarkEnd w:id="29"/>
    </w:p>
    <w:p w14:paraId="06E1D36B" w14:textId="77777777" w:rsidR="00C933D1" w:rsidRDefault="00C933D1" w:rsidP="00C933D1">
      <w:pPr>
        <w:pStyle w:val="Heading3"/>
      </w:pPr>
      <w:bookmarkStart w:id="30" w:name="_Toc30024257"/>
      <w:r>
        <w:t>Testing</w:t>
      </w:r>
      <w:bookmarkEnd w:id="30"/>
    </w:p>
    <w:p w14:paraId="20786F7D" w14:textId="77777777" w:rsidR="000C03A3" w:rsidRPr="000C03A3" w:rsidRDefault="000C03A3" w:rsidP="000C03A3">
      <w:pPr>
        <w:rPr>
          <w:rFonts w:ascii="Arial" w:hAnsi="Arial" w:cs="Arial"/>
          <w:b/>
          <w:sz w:val="20"/>
          <w:szCs w:val="20"/>
        </w:rPr>
      </w:pPr>
      <w:r w:rsidRPr="000C03A3">
        <w:rPr>
          <w:rFonts w:ascii="Arial" w:hAnsi="Arial" w:cs="Arial"/>
          <w:b/>
          <w:sz w:val="20"/>
          <w:szCs w:val="20"/>
        </w:rPr>
        <w:t>Tester 1</w:t>
      </w:r>
    </w:p>
    <w:p w14:paraId="4759CA0E" w14:textId="77777777" w:rsidR="000C03A3" w:rsidRPr="000C03A3" w:rsidRDefault="000C03A3" w:rsidP="000C03A3">
      <w:pPr>
        <w:rPr>
          <w:rFonts w:ascii="Arial" w:hAnsi="Arial" w:cs="Arial"/>
          <w:sz w:val="20"/>
          <w:szCs w:val="20"/>
        </w:rPr>
      </w:pPr>
    </w:p>
    <w:tbl>
      <w:tblPr>
        <w:tblStyle w:val="TableGrid"/>
        <w:tblW w:w="8521" w:type="dxa"/>
        <w:jc w:val="center"/>
        <w:tblLook w:val="04A0" w:firstRow="1" w:lastRow="0" w:firstColumn="1" w:lastColumn="0" w:noHBand="0" w:noVBand="1"/>
      </w:tblPr>
      <w:tblGrid>
        <w:gridCol w:w="784"/>
        <w:gridCol w:w="2800"/>
        <w:gridCol w:w="1061"/>
        <w:gridCol w:w="1061"/>
        <w:gridCol w:w="906"/>
        <w:gridCol w:w="881"/>
        <w:gridCol w:w="1028"/>
      </w:tblGrid>
      <w:tr w:rsidR="000C03A3" w:rsidRPr="000C03A3" w14:paraId="33FE8323" w14:textId="77777777" w:rsidTr="005548CC">
        <w:trPr>
          <w:trHeight w:val="439"/>
          <w:jc w:val="center"/>
        </w:trPr>
        <w:tc>
          <w:tcPr>
            <w:tcW w:w="3584" w:type="dxa"/>
            <w:gridSpan w:val="2"/>
            <w:shd w:val="clear" w:color="auto" w:fill="B2A1C7" w:themeFill="accent4" w:themeFillTint="99"/>
          </w:tcPr>
          <w:p w14:paraId="5AA9450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 w:rsidR="00F12510">
              <w:rPr>
                <w:rFonts w:ascii="Arial" w:hAnsi="Arial" w:cs="Arial"/>
                <w:b/>
                <w:sz w:val="20"/>
                <w:szCs w:val="20"/>
              </w:rPr>
              <w:t>1</w:t>
            </w:r>
          </w:p>
        </w:tc>
        <w:tc>
          <w:tcPr>
            <w:tcW w:w="4937" w:type="dxa"/>
            <w:gridSpan w:val="5"/>
            <w:shd w:val="clear" w:color="auto" w:fill="B2A1C7" w:themeFill="accent4" w:themeFillTint="99"/>
          </w:tcPr>
          <w:p w14:paraId="2ACA753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0C03A3" w:rsidRPr="000C03A3" w14:paraId="28E661BE" w14:textId="77777777" w:rsidTr="005548CC">
        <w:trPr>
          <w:trHeight w:val="666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45F9A13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lastRenderedPageBreak/>
              <w:t>No.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4ABA4F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7E43841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294EC2A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06" w:type="dxa"/>
            <w:shd w:val="clear" w:color="auto" w:fill="B2A1C7" w:themeFill="accent4" w:themeFillTint="99"/>
          </w:tcPr>
          <w:p w14:paraId="4D8E142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881" w:type="dxa"/>
            <w:shd w:val="clear" w:color="auto" w:fill="B2A1C7" w:themeFill="accent4" w:themeFillTint="99"/>
          </w:tcPr>
          <w:p w14:paraId="5EA7D85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28" w:type="dxa"/>
            <w:shd w:val="clear" w:color="auto" w:fill="B2A1C7" w:themeFill="accent4" w:themeFillTint="99"/>
          </w:tcPr>
          <w:p w14:paraId="68232F9C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0C03A3" w:rsidRPr="000C03A3" w14:paraId="419C4E3A" w14:textId="77777777" w:rsidTr="005548CC">
        <w:trPr>
          <w:trHeight w:val="574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94089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2BE1CE36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10B0ADE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50C714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9627C06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23CB3BE" w14:textId="77777777" w:rsidR="00D031AD" w:rsidRPr="00D031AD" w:rsidRDefault="00D031AD" w:rsidP="00D23F30">
            <w:pPr>
              <w:pStyle w:val="ListParagraph"/>
              <w:numPr>
                <w:ilvl w:val="0"/>
                <w:numId w:val="24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DC85764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9CD6939" w14:textId="77777777" w:rsidR="00D031AD" w:rsidRPr="000C03A3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584A9E00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797ABD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2471D3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DDCD2B1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5B8B99BB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159575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21B92116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563711E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9B6744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5742FCF" w14:textId="77777777" w:rsidTr="005548CC">
        <w:trPr>
          <w:trHeight w:val="438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0A783E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57D5034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037A8F58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FD9DC2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33DF1B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125861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67954B3C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6DDD048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355B116F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01B8A51F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various functions in this 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23A348EA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A310AC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56768579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1BEB5A5C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2EF64860" w14:textId="77777777" w:rsidR="00D031AD" w:rsidRPr="00D031AD" w:rsidRDefault="00D031AD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39435342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7BFB43DF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668C5B08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18D2BEE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0FDB242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505B138" w14:textId="77777777" w:rsidR="00D031AD" w:rsidRPr="00D031AD" w:rsidRDefault="00D031AD" w:rsidP="00D031AD">
            <w:pPr>
              <w:rPr>
                <w:rFonts w:ascii="Arial" w:hAnsi="Arial" w:cs="Arial"/>
                <w:sz w:val="20"/>
                <w:szCs w:val="20"/>
              </w:rPr>
            </w:pPr>
          </w:p>
          <w:p w14:paraId="266CAA21" w14:textId="77777777" w:rsidR="000C03A3" w:rsidRPr="00D031AD" w:rsidRDefault="000C03A3" w:rsidP="00D031AD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31C78656" w14:textId="77777777" w:rsidR="000C03A3" w:rsidRPr="00D031AD" w:rsidRDefault="000C03A3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4E795C9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20E30F4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41CD4C7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6E8EB502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167CFA0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369512A7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0FF96F4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6F2FC69E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16E39FF3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57BED31" w14:textId="77777777" w:rsid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E474851" w14:textId="77777777" w:rsidR="00D031AD" w:rsidRDefault="00D031AD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FAE2B42" w14:textId="77777777" w:rsidR="00D031AD" w:rsidRPr="00D031AD" w:rsidRDefault="00D031AD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17BE691B" w14:textId="77777777" w:rsidR="000C03A3" w:rsidRDefault="000C03A3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7ED2FA62" w14:textId="77777777" w:rsidR="00D51566" w:rsidRDefault="00D51566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EDC9009" w14:textId="77777777" w:rsidR="00D51566" w:rsidRPr="00D51566" w:rsidRDefault="00D51566" w:rsidP="00D51566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C03A3" w:rsidRPr="000C03A3" w14:paraId="0B88A823" w14:textId="77777777" w:rsidTr="005548CC">
        <w:trPr>
          <w:trHeight w:val="425"/>
          <w:jc w:val="center"/>
        </w:trPr>
        <w:tc>
          <w:tcPr>
            <w:tcW w:w="784" w:type="dxa"/>
            <w:shd w:val="clear" w:color="auto" w:fill="B2A1C7" w:themeFill="accent4" w:themeFillTint="99"/>
          </w:tcPr>
          <w:p w14:paraId="73C304C9" w14:textId="77777777" w:rsidR="000C03A3" w:rsidRPr="000C03A3" w:rsidRDefault="00F12510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800" w:type="dxa"/>
            <w:shd w:val="clear" w:color="auto" w:fill="B2A1C7" w:themeFill="accent4" w:themeFillTint="99"/>
          </w:tcPr>
          <w:p w14:paraId="1B9B84FD" w14:textId="77777777" w:rsidR="000C03A3" w:rsidRPr="000C03A3" w:rsidRDefault="000C03A3" w:rsidP="000C03A3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38499C07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F38245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06" w:type="dxa"/>
          </w:tcPr>
          <w:p w14:paraId="6AD98714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1" w:type="dxa"/>
          </w:tcPr>
          <w:p w14:paraId="361FE767" w14:textId="77777777" w:rsidR="00D13BE9" w:rsidRPr="00D13BE9" w:rsidRDefault="00D13BE9" w:rsidP="00D23F30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28" w:type="dxa"/>
          </w:tcPr>
          <w:p w14:paraId="00FD2BDF" w14:textId="77777777" w:rsidR="000C03A3" w:rsidRPr="000C03A3" w:rsidRDefault="000C03A3" w:rsidP="000C03A3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4A6FAF2" w14:textId="77777777" w:rsidR="00C933D1" w:rsidRDefault="00C933D1" w:rsidP="00A51BDE">
      <w:pPr>
        <w:rPr>
          <w:rFonts w:ascii="Arial" w:hAnsi="Arial" w:cs="Arial"/>
          <w:b/>
          <w:sz w:val="20"/>
          <w:szCs w:val="20"/>
        </w:rPr>
      </w:pPr>
    </w:p>
    <w:p w14:paraId="64F5C5AE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43AD8967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p w14:paraId="737D06D6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Tester-2</w:t>
      </w:r>
    </w:p>
    <w:p w14:paraId="1E7C3874" w14:textId="77777777" w:rsidR="00772EAE" w:rsidRDefault="00772EAE" w:rsidP="00A51BDE">
      <w:pPr>
        <w:rPr>
          <w:rFonts w:ascii="Arial" w:hAnsi="Arial" w:cs="Arial"/>
          <w:b/>
          <w:sz w:val="20"/>
          <w:szCs w:val="20"/>
        </w:rPr>
      </w:pPr>
    </w:p>
    <w:tbl>
      <w:tblPr>
        <w:tblStyle w:val="TableGrid"/>
        <w:tblW w:w="7792" w:type="dxa"/>
        <w:jc w:val="center"/>
        <w:tblLook w:val="04A0" w:firstRow="1" w:lastRow="0" w:firstColumn="1" w:lastColumn="0" w:noHBand="0" w:noVBand="1"/>
      </w:tblPr>
      <w:tblGrid>
        <w:gridCol w:w="758"/>
        <w:gridCol w:w="2128"/>
        <w:gridCol w:w="1061"/>
        <w:gridCol w:w="1061"/>
        <w:gridCol w:w="924"/>
        <w:gridCol w:w="783"/>
        <w:gridCol w:w="1077"/>
      </w:tblGrid>
      <w:tr w:rsidR="00772EAE" w:rsidRPr="000C03A3" w14:paraId="317CA0F1" w14:textId="77777777" w:rsidTr="005548CC">
        <w:trPr>
          <w:trHeight w:val="439"/>
          <w:jc w:val="center"/>
        </w:trPr>
        <w:tc>
          <w:tcPr>
            <w:tcW w:w="2886" w:type="dxa"/>
            <w:gridSpan w:val="2"/>
            <w:shd w:val="clear" w:color="auto" w:fill="B2A1C7" w:themeFill="accent4" w:themeFillTint="99"/>
          </w:tcPr>
          <w:p w14:paraId="1E8E859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Tester –</w:t>
            </w:r>
            <w:r>
              <w:rPr>
                <w:rFonts w:ascii="Arial" w:hAnsi="Arial" w:cs="Arial"/>
                <w:b/>
                <w:sz w:val="20"/>
                <w:szCs w:val="20"/>
              </w:rPr>
              <w:t>2</w:t>
            </w:r>
          </w:p>
        </w:tc>
        <w:tc>
          <w:tcPr>
            <w:tcW w:w="4906" w:type="dxa"/>
            <w:gridSpan w:val="5"/>
            <w:shd w:val="clear" w:color="auto" w:fill="B2A1C7" w:themeFill="accent4" w:themeFillTint="99"/>
          </w:tcPr>
          <w:p w14:paraId="5CA7EEA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nswer Scale</w:t>
            </w:r>
          </w:p>
        </w:tc>
      </w:tr>
      <w:tr w:rsidR="00772EAE" w:rsidRPr="000C03A3" w14:paraId="2C5C2B59" w14:textId="77777777" w:rsidTr="005548CC">
        <w:trPr>
          <w:trHeight w:val="666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537109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7C8394C4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Question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5EEF1A5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Disagree (1)</w:t>
            </w:r>
          </w:p>
        </w:tc>
        <w:tc>
          <w:tcPr>
            <w:tcW w:w="1061" w:type="dxa"/>
            <w:shd w:val="clear" w:color="auto" w:fill="B2A1C7" w:themeFill="accent4" w:themeFillTint="99"/>
          </w:tcPr>
          <w:p w14:paraId="15D24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Disagree (2)</w:t>
            </w:r>
          </w:p>
        </w:tc>
        <w:tc>
          <w:tcPr>
            <w:tcW w:w="924" w:type="dxa"/>
            <w:shd w:val="clear" w:color="auto" w:fill="B2A1C7" w:themeFill="accent4" w:themeFillTint="99"/>
          </w:tcPr>
          <w:p w14:paraId="4010D48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Normal (3)</w:t>
            </w:r>
          </w:p>
        </w:tc>
        <w:tc>
          <w:tcPr>
            <w:tcW w:w="783" w:type="dxa"/>
            <w:shd w:val="clear" w:color="auto" w:fill="B2A1C7" w:themeFill="accent4" w:themeFillTint="99"/>
          </w:tcPr>
          <w:p w14:paraId="60B517E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Agree (4)</w:t>
            </w:r>
          </w:p>
        </w:tc>
        <w:tc>
          <w:tcPr>
            <w:tcW w:w="1077" w:type="dxa"/>
            <w:shd w:val="clear" w:color="auto" w:fill="B2A1C7" w:themeFill="accent4" w:themeFillTint="99"/>
          </w:tcPr>
          <w:p w14:paraId="1E61E35D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0C03A3">
              <w:rPr>
                <w:rFonts w:ascii="Arial" w:hAnsi="Arial" w:cs="Arial"/>
                <w:b/>
                <w:sz w:val="20"/>
                <w:szCs w:val="20"/>
              </w:rPr>
              <w:t>Strongly Agree (5)</w:t>
            </w:r>
          </w:p>
        </w:tc>
      </w:tr>
      <w:tr w:rsidR="00772EAE" w:rsidRPr="000C03A3" w14:paraId="4BA9713C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66F7B08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1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473BF18D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ink that I would like to use this system frequently</w:t>
            </w:r>
          </w:p>
        </w:tc>
        <w:tc>
          <w:tcPr>
            <w:tcW w:w="1061" w:type="dxa"/>
          </w:tcPr>
          <w:p w14:paraId="61AE852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F36848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69870FB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D722C27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2014C41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57B44E65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3B306BE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029143C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E69FA9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2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2BF4D00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ound the system complex</w:t>
            </w:r>
          </w:p>
        </w:tc>
        <w:tc>
          <w:tcPr>
            <w:tcW w:w="1061" w:type="dxa"/>
          </w:tcPr>
          <w:p w14:paraId="7FF999D1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258ED63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3BC22E3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13935FCB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17CEB60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7EF78CD6" w14:textId="77777777" w:rsidTr="005548CC">
        <w:trPr>
          <w:trHeight w:val="439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2FA33C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3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3A0A453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 system was easy to use</w:t>
            </w:r>
          </w:p>
        </w:tc>
        <w:tc>
          <w:tcPr>
            <w:tcW w:w="1061" w:type="dxa"/>
          </w:tcPr>
          <w:p w14:paraId="44CCA79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A4648D5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56512A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18A8E6E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7B86D71E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907DBE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9E2E02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0FBE4676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 xml:space="preserve">I found the various functions in this </w:t>
            </w:r>
            <w:r w:rsidRPr="000C03A3">
              <w:rPr>
                <w:rFonts w:ascii="Arial" w:hAnsi="Arial" w:cs="Arial"/>
                <w:sz w:val="20"/>
                <w:szCs w:val="20"/>
              </w:rPr>
              <w:lastRenderedPageBreak/>
              <w:t>system were well</w:t>
            </w:r>
            <w:r w:rsidR="005C2C5C">
              <w:rPr>
                <w:rFonts w:ascii="Arial" w:hAnsi="Arial" w:cs="Arial"/>
                <w:sz w:val="20"/>
                <w:szCs w:val="20"/>
              </w:rPr>
              <w:t>-</w:t>
            </w:r>
            <w:r w:rsidRPr="000C03A3">
              <w:rPr>
                <w:rFonts w:ascii="Arial" w:hAnsi="Arial" w:cs="Arial"/>
                <w:sz w:val="20"/>
                <w:szCs w:val="20"/>
              </w:rPr>
              <w:t>integrated</w:t>
            </w:r>
          </w:p>
        </w:tc>
        <w:tc>
          <w:tcPr>
            <w:tcW w:w="1061" w:type="dxa"/>
          </w:tcPr>
          <w:p w14:paraId="11A1CDF3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76695C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058CDD78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081906D6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4327E2BC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C321977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5E4428A5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1D8BCF2A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1797321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thought there was too much inconsistency in this system</w:t>
            </w:r>
          </w:p>
        </w:tc>
        <w:tc>
          <w:tcPr>
            <w:tcW w:w="1061" w:type="dxa"/>
          </w:tcPr>
          <w:p w14:paraId="1E6A2A53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9E676EF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rPr>
                <w:rFonts w:ascii="Arial" w:hAnsi="Arial" w:cs="Arial"/>
                <w:sz w:val="20"/>
                <w:szCs w:val="20"/>
              </w:rPr>
            </w:pPr>
          </w:p>
          <w:p w14:paraId="496DA549" w14:textId="77777777" w:rsidR="00772EAE" w:rsidRPr="00D031AD" w:rsidRDefault="00772EAE" w:rsidP="00772EAE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0E6AC208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30A25E9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6013646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2FEA67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12C53C11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77D83B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6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3D7CE1FA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would imagine that most people would learn to use this system very quickly</w:t>
            </w:r>
          </w:p>
        </w:tc>
        <w:tc>
          <w:tcPr>
            <w:tcW w:w="1061" w:type="dxa"/>
          </w:tcPr>
          <w:p w14:paraId="7AF60E41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4C8DDD08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79655AD6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405AC944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75E8038D" w14:textId="77777777" w:rsidR="00772EAE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60DD2DDC" w14:textId="77777777" w:rsidR="00772EAE" w:rsidRPr="00D031AD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203531A8" w14:textId="77777777" w:rsidR="00772EAE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BEC09D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  <w:p w14:paraId="37F024EC" w14:textId="77777777" w:rsidR="00772EAE" w:rsidRPr="00D51566" w:rsidRDefault="00772EAE" w:rsidP="00772EAE">
            <w:pPr>
              <w:pStyle w:val="ListParagraph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772EAE" w:rsidRPr="000C03A3" w14:paraId="0226ED9E" w14:textId="77777777" w:rsidTr="005548CC">
        <w:trPr>
          <w:trHeight w:val="425"/>
          <w:jc w:val="center"/>
        </w:trPr>
        <w:tc>
          <w:tcPr>
            <w:tcW w:w="758" w:type="dxa"/>
            <w:shd w:val="clear" w:color="auto" w:fill="B2A1C7" w:themeFill="accent4" w:themeFillTint="99"/>
          </w:tcPr>
          <w:p w14:paraId="339E12D9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</w:t>
            </w:r>
          </w:p>
        </w:tc>
        <w:tc>
          <w:tcPr>
            <w:tcW w:w="2128" w:type="dxa"/>
            <w:shd w:val="clear" w:color="auto" w:fill="B2A1C7" w:themeFill="accent4" w:themeFillTint="99"/>
          </w:tcPr>
          <w:p w14:paraId="5245CAEC" w14:textId="77777777" w:rsidR="00772EAE" w:rsidRPr="000C03A3" w:rsidRDefault="00772EAE" w:rsidP="00772EAE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0C03A3">
              <w:rPr>
                <w:rFonts w:ascii="Arial" w:hAnsi="Arial" w:cs="Arial"/>
                <w:sz w:val="20"/>
                <w:szCs w:val="20"/>
              </w:rPr>
              <w:t>I felt very confident using the system</w:t>
            </w:r>
          </w:p>
        </w:tc>
        <w:tc>
          <w:tcPr>
            <w:tcW w:w="1061" w:type="dxa"/>
          </w:tcPr>
          <w:p w14:paraId="5A86B37F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61" w:type="dxa"/>
          </w:tcPr>
          <w:p w14:paraId="7CA10153" w14:textId="77777777" w:rsidR="00772EAE" w:rsidRPr="00A55DEE" w:rsidRDefault="00772EAE" w:rsidP="00A55DEE">
            <w:pPr>
              <w:spacing w:line="360" w:lineRule="auto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24" w:type="dxa"/>
          </w:tcPr>
          <w:p w14:paraId="47BCC676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83" w:type="dxa"/>
          </w:tcPr>
          <w:p w14:paraId="301679B4" w14:textId="77777777" w:rsidR="00772EAE" w:rsidRPr="00A55DEE" w:rsidRDefault="00772EAE" w:rsidP="00A55DEE">
            <w:pPr>
              <w:pStyle w:val="ListParagraph"/>
              <w:numPr>
                <w:ilvl w:val="0"/>
                <w:numId w:val="23"/>
              </w:num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77" w:type="dxa"/>
          </w:tcPr>
          <w:p w14:paraId="6947CA40" w14:textId="77777777" w:rsidR="00772EAE" w:rsidRPr="000C03A3" w:rsidRDefault="00772EAE" w:rsidP="00772EAE">
            <w:pPr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A767D3F" w14:textId="77777777" w:rsidR="00A727A4" w:rsidRDefault="00A727A4" w:rsidP="000C03A3">
      <w:pPr>
        <w:spacing w:line="360" w:lineRule="auto"/>
        <w:jc w:val="center"/>
        <w:rPr>
          <w:rFonts w:ascii="Arial" w:hAnsi="Arial" w:cs="Arial"/>
        </w:rPr>
      </w:pPr>
    </w:p>
    <w:p w14:paraId="1EAFB23B" w14:textId="77777777" w:rsidR="00983BEA" w:rsidRPr="000C03A3" w:rsidRDefault="00983BEA" w:rsidP="00983BEA">
      <w:pPr>
        <w:pStyle w:val="Heading1"/>
        <w:spacing w:line="360" w:lineRule="auto"/>
        <w:rPr>
          <w:lang w:val="en-US"/>
        </w:rPr>
      </w:pPr>
      <w:bookmarkStart w:id="31" w:name="_Toc512979906"/>
      <w:bookmarkStart w:id="32" w:name="_Toc30024258"/>
      <w:r w:rsidRPr="000C03A3">
        <w:t>User Manual</w:t>
      </w:r>
      <w:bookmarkEnd w:id="31"/>
      <w:bookmarkEnd w:id="32"/>
    </w:p>
    <w:p w14:paraId="555551D5" w14:textId="77777777" w:rsidR="00983BEA" w:rsidRPr="00881B2C" w:rsidRDefault="00983BEA" w:rsidP="00983BEA">
      <w:pPr>
        <w:pStyle w:val="Heading3"/>
        <w:spacing w:line="360" w:lineRule="auto"/>
        <w:rPr>
          <w:rFonts w:ascii="Times New Roman" w:hAnsi="Times New Roman" w:cs="Times New Roman"/>
        </w:rPr>
      </w:pPr>
      <w:bookmarkStart w:id="33" w:name="_Toc512979912"/>
      <w:bookmarkStart w:id="34" w:name="_Toc30024259"/>
      <w:r w:rsidRPr="00881B2C">
        <w:rPr>
          <w:rFonts w:ascii="Times New Roman" w:hAnsi="Times New Roman" w:cs="Times New Roman"/>
        </w:rPr>
        <w:t>System Overview</w:t>
      </w:r>
      <w:bookmarkEnd w:id="33"/>
      <w:bookmarkEnd w:id="34"/>
    </w:p>
    <w:p w14:paraId="45312E66" w14:textId="5467D6D3" w:rsidR="007F2AA0" w:rsidRPr="007F2AA0" w:rsidRDefault="00DF2ACC" w:rsidP="005777FF">
      <w:pPr>
        <w:spacing w:line="360" w:lineRule="auto"/>
        <w:jc w:val="both"/>
      </w:pPr>
      <w:r>
        <w:rPr>
          <w:rFonts w:ascii="Arial" w:hAnsi="Arial" w:cs="Arial"/>
          <w:sz w:val="20"/>
          <w:szCs w:val="20"/>
        </w:rPr>
        <w:t>User</w:t>
      </w:r>
      <w:r w:rsidR="005777FF">
        <w:rPr>
          <w:rFonts w:ascii="Arial" w:hAnsi="Arial" w:cs="Arial"/>
          <w:sz w:val="20"/>
          <w:szCs w:val="20"/>
        </w:rPr>
        <w:t xml:space="preserve"> can add,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5777FF">
        <w:rPr>
          <w:rFonts w:ascii="Arial" w:hAnsi="Arial" w:cs="Arial"/>
          <w:sz w:val="20"/>
          <w:szCs w:val="20"/>
        </w:rPr>
        <w:t xml:space="preserve"> and access details of the </w:t>
      </w:r>
      <w:r>
        <w:rPr>
          <w:rFonts w:ascii="Arial" w:hAnsi="Arial" w:cs="Arial"/>
          <w:sz w:val="20"/>
          <w:szCs w:val="20"/>
        </w:rPr>
        <w:t>hospitals</w:t>
      </w:r>
      <w:r w:rsidR="005777FF">
        <w:rPr>
          <w:rFonts w:ascii="Arial" w:hAnsi="Arial" w:cs="Arial"/>
          <w:sz w:val="20"/>
          <w:szCs w:val="20"/>
        </w:rPr>
        <w:t xml:space="preserve">. </w:t>
      </w:r>
      <w:r>
        <w:rPr>
          <w:rFonts w:ascii="Arial" w:hAnsi="Arial" w:cs="Arial"/>
          <w:sz w:val="20"/>
          <w:szCs w:val="20"/>
        </w:rPr>
        <w:t>User</w:t>
      </w:r>
      <w:r w:rsidR="005777FF">
        <w:rPr>
          <w:rFonts w:ascii="Arial" w:hAnsi="Arial" w:cs="Arial"/>
          <w:sz w:val="20"/>
          <w:szCs w:val="20"/>
        </w:rPr>
        <w:t xml:space="preserve"> can also edit, delete</w:t>
      </w:r>
      <w:r w:rsidR="005C2C5C">
        <w:rPr>
          <w:rFonts w:ascii="Arial" w:hAnsi="Arial" w:cs="Arial"/>
          <w:sz w:val="20"/>
          <w:szCs w:val="20"/>
        </w:rPr>
        <w:t>,</w:t>
      </w:r>
      <w:r w:rsidR="005777FF">
        <w:rPr>
          <w:rFonts w:ascii="Arial" w:hAnsi="Arial" w:cs="Arial"/>
          <w:sz w:val="20"/>
          <w:szCs w:val="20"/>
        </w:rPr>
        <w:t xml:space="preserve"> and access details of </w:t>
      </w:r>
      <w:r>
        <w:rPr>
          <w:rFonts w:ascii="Arial" w:hAnsi="Arial" w:cs="Arial"/>
          <w:sz w:val="20"/>
          <w:szCs w:val="20"/>
        </w:rPr>
        <w:t>doctors.</w:t>
      </w:r>
    </w:p>
    <w:p w14:paraId="55592112" w14:textId="230C9B06" w:rsidR="00983BEA" w:rsidRPr="00DF2ACC" w:rsidRDefault="00983BEA" w:rsidP="00DF2ACC">
      <w:pPr>
        <w:pStyle w:val="Heading2"/>
        <w:spacing w:line="360" w:lineRule="auto"/>
      </w:pPr>
    </w:p>
    <w:sectPr w:rsidR="00983BEA" w:rsidRPr="00DF2ACC" w:rsidSect="00EC2372">
      <w:headerReference w:type="default" r:id="rId12"/>
      <w:footerReference w:type="default" r:id="rId13"/>
      <w:pgSz w:w="12240" w:h="15840"/>
      <w:pgMar w:top="1480" w:right="1720" w:bottom="280" w:left="13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735CF0" w14:textId="77777777" w:rsidR="00902F54" w:rsidRDefault="00902F54" w:rsidP="00430574">
      <w:r>
        <w:separator/>
      </w:r>
    </w:p>
  </w:endnote>
  <w:endnote w:type="continuationSeparator" w:id="0">
    <w:p w14:paraId="4557FDD9" w14:textId="77777777" w:rsidR="00902F54" w:rsidRDefault="00902F54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053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34BCC0" w14:textId="77777777" w:rsidR="00C63B88" w:rsidRDefault="00C63B8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A1374" w14:textId="77777777" w:rsidR="00C63B88" w:rsidRDefault="00C63B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DB3564" w14:textId="77777777" w:rsidR="00902F54" w:rsidRDefault="00902F54" w:rsidP="00430574">
      <w:r>
        <w:separator/>
      </w:r>
    </w:p>
  </w:footnote>
  <w:footnote w:type="continuationSeparator" w:id="0">
    <w:p w14:paraId="29B80A53" w14:textId="77777777" w:rsidR="00902F54" w:rsidRDefault="00902F54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46002E" w14:textId="77777777" w:rsidR="00C63B88" w:rsidRPr="00BE33C7" w:rsidRDefault="00C63B88" w:rsidP="00BE33C7">
    <w:pPr>
      <w:pStyle w:val="Header"/>
    </w:pPr>
  </w:p>
  <w:p w14:paraId="3D81C12C" w14:textId="77777777" w:rsidR="00C63B88" w:rsidRPr="00BE33C7" w:rsidRDefault="00C63B88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CE287A"/>
    <w:multiLevelType w:val="hybridMultilevel"/>
    <w:tmpl w:val="1266141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E74570"/>
    <w:multiLevelType w:val="hybridMultilevel"/>
    <w:tmpl w:val="6EF07CB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0B115C"/>
    <w:multiLevelType w:val="hybridMultilevel"/>
    <w:tmpl w:val="76D8DE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7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18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93291C"/>
    <w:multiLevelType w:val="hybridMultilevel"/>
    <w:tmpl w:val="B17A44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2"/>
  </w:num>
  <w:num w:numId="4">
    <w:abstractNumId w:val="1"/>
  </w:num>
  <w:num w:numId="5">
    <w:abstractNumId w:val="0"/>
  </w:num>
  <w:num w:numId="6">
    <w:abstractNumId w:val="16"/>
  </w:num>
  <w:num w:numId="7">
    <w:abstractNumId w:val="5"/>
  </w:num>
  <w:num w:numId="8">
    <w:abstractNumId w:val="15"/>
  </w:num>
  <w:num w:numId="9">
    <w:abstractNumId w:val="17"/>
  </w:num>
  <w:num w:numId="10">
    <w:abstractNumId w:val="7"/>
  </w:num>
  <w:num w:numId="11">
    <w:abstractNumId w:val="22"/>
  </w:num>
  <w:num w:numId="12">
    <w:abstractNumId w:val="21"/>
  </w:num>
  <w:num w:numId="13">
    <w:abstractNumId w:val="20"/>
  </w:num>
  <w:num w:numId="14">
    <w:abstractNumId w:val="6"/>
  </w:num>
  <w:num w:numId="15">
    <w:abstractNumId w:val="8"/>
  </w:num>
  <w:num w:numId="16">
    <w:abstractNumId w:val="13"/>
  </w:num>
  <w:num w:numId="17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7"/>
  </w:num>
  <w:num w:numId="21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2"/>
  </w:num>
  <w:num w:numId="23">
    <w:abstractNumId w:val="10"/>
  </w:num>
  <w:num w:numId="24">
    <w:abstractNumId w:val="14"/>
  </w:num>
  <w:num w:numId="25">
    <w:abstractNumId w:val="25"/>
  </w:num>
  <w:num w:numId="26">
    <w:abstractNumId w:val="11"/>
  </w:num>
  <w:num w:numId="27">
    <w:abstractNumId w:val="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wUA6SE0WiwAAAA="/>
  </w:docVars>
  <w:rsids>
    <w:rsidRoot w:val="00230C68"/>
    <w:rsid w:val="0000199E"/>
    <w:rsid w:val="00012574"/>
    <w:rsid w:val="00017E14"/>
    <w:rsid w:val="0002392B"/>
    <w:rsid w:val="0002797F"/>
    <w:rsid w:val="00031E54"/>
    <w:rsid w:val="00034611"/>
    <w:rsid w:val="0004641C"/>
    <w:rsid w:val="00051DCA"/>
    <w:rsid w:val="00052E6D"/>
    <w:rsid w:val="00053E6A"/>
    <w:rsid w:val="0005477D"/>
    <w:rsid w:val="00060261"/>
    <w:rsid w:val="0006230B"/>
    <w:rsid w:val="000735C1"/>
    <w:rsid w:val="00075449"/>
    <w:rsid w:val="00076C78"/>
    <w:rsid w:val="00083E7F"/>
    <w:rsid w:val="000850EC"/>
    <w:rsid w:val="000933C6"/>
    <w:rsid w:val="00096408"/>
    <w:rsid w:val="000A2AEF"/>
    <w:rsid w:val="000A4627"/>
    <w:rsid w:val="000B05F7"/>
    <w:rsid w:val="000B08E5"/>
    <w:rsid w:val="000B732F"/>
    <w:rsid w:val="000C03A3"/>
    <w:rsid w:val="000C3681"/>
    <w:rsid w:val="000D0F67"/>
    <w:rsid w:val="000E343C"/>
    <w:rsid w:val="000E5F12"/>
    <w:rsid w:val="000E6599"/>
    <w:rsid w:val="000F2891"/>
    <w:rsid w:val="001023B8"/>
    <w:rsid w:val="00102891"/>
    <w:rsid w:val="00104488"/>
    <w:rsid w:val="0010609C"/>
    <w:rsid w:val="00106579"/>
    <w:rsid w:val="00106CE1"/>
    <w:rsid w:val="001073E6"/>
    <w:rsid w:val="00110766"/>
    <w:rsid w:val="00111A76"/>
    <w:rsid w:val="00121923"/>
    <w:rsid w:val="00121DE1"/>
    <w:rsid w:val="00126CBD"/>
    <w:rsid w:val="00130CD8"/>
    <w:rsid w:val="00144A3E"/>
    <w:rsid w:val="00146003"/>
    <w:rsid w:val="00146F94"/>
    <w:rsid w:val="0015439B"/>
    <w:rsid w:val="001637E8"/>
    <w:rsid w:val="00164042"/>
    <w:rsid w:val="00164185"/>
    <w:rsid w:val="00167688"/>
    <w:rsid w:val="00167713"/>
    <w:rsid w:val="0017351C"/>
    <w:rsid w:val="001765B7"/>
    <w:rsid w:val="00176633"/>
    <w:rsid w:val="0017665A"/>
    <w:rsid w:val="00180E42"/>
    <w:rsid w:val="0018107A"/>
    <w:rsid w:val="00187A0F"/>
    <w:rsid w:val="001925CA"/>
    <w:rsid w:val="0019332D"/>
    <w:rsid w:val="00195795"/>
    <w:rsid w:val="00195B30"/>
    <w:rsid w:val="001970C1"/>
    <w:rsid w:val="001A28C5"/>
    <w:rsid w:val="001A50E6"/>
    <w:rsid w:val="001A5EB6"/>
    <w:rsid w:val="001B340E"/>
    <w:rsid w:val="001B50FD"/>
    <w:rsid w:val="001C20DD"/>
    <w:rsid w:val="001D2055"/>
    <w:rsid w:val="001D2DD9"/>
    <w:rsid w:val="001D49A7"/>
    <w:rsid w:val="001E12F9"/>
    <w:rsid w:val="001E472C"/>
    <w:rsid w:val="001E5042"/>
    <w:rsid w:val="001E6F66"/>
    <w:rsid w:val="001F255A"/>
    <w:rsid w:val="001F5A08"/>
    <w:rsid w:val="0021068A"/>
    <w:rsid w:val="00214C89"/>
    <w:rsid w:val="00215D8C"/>
    <w:rsid w:val="002260FF"/>
    <w:rsid w:val="00226BA0"/>
    <w:rsid w:val="0022776A"/>
    <w:rsid w:val="00230C68"/>
    <w:rsid w:val="00230DC8"/>
    <w:rsid w:val="002346BA"/>
    <w:rsid w:val="00235E23"/>
    <w:rsid w:val="00242D09"/>
    <w:rsid w:val="00243CF9"/>
    <w:rsid w:val="002475EB"/>
    <w:rsid w:val="00252985"/>
    <w:rsid w:val="00253070"/>
    <w:rsid w:val="00260A86"/>
    <w:rsid w:val="00262628"/>
    <w:rsid w:val="002652A4"/>
    <w:rsid w:val="0026637E"/>
    <w:rsid w:val="0026755B"/>
    <w:rsid w:val="00271669"/>
    <w:rsid w:val="002716EF"/>
    <w:rsid w:val="00277F51"/>
    <w:rsid w:val="00280DFD"/>
    <w:rsid w:val="00283592"/>
    <w:rsid w:val="00284580"/>
    <w:rsid w:val="002910FE"/>
    <w:rsid w:val="00291A45"/>
    <w:rsid w:val="00294992"/>
    <w:rsid w:val="00295BBD"/>
    <w:rsid w:val="002960CA"/>
    <w:rsid w:val="002A06D2"/>
    <w:rsid w:val="002A159E"/>
    <w:rsid w:val="002A2336"/>
    <w:rsid w:val="002B262E"/>
    <w:rsid w:val="002C064C"/>
    <w:rsid w:val="002C098E"/>
    <w:rsid w:val="002C149A"/>
    <w:rsid w:val="002C1922"/>
    <w:rsid w:val="002C5939"/>
    <w:rsid w:val="002D0151"/>
    <w:rsid w:val="002D63FF"/>
    <w:rsid w:val="002E2142"/>
    <w:rsid w:val="002E6CF4"/>
    <w:rsid w:val="002F0221"/>
    <w:rsid w:val="002F17D5"/>
    <w:rsid w:val="002F3658"/>
    <w:rsid w:val="002F37C9"/>
    <w:rsid w:val="002F76D4"/>
    <w:rsid w:val="0030070C"/>
    <w:rsid w:val="00302FCD"/>
    <w:rsid w:val="00303A95"/>
    <w:rsid w:val="003059A3"/>
    <w:rsid w:val="00305CC4"/>
    <w:rsid w:val="00310474"/>
    <w:rsid w:val="00314215"/>
    <w:rsid w:val="00314244"/>
    <w:rsid w:val="00314E39"/>
    <w:rsid w:val="00316203"/>
    <w:rsid w:val="00320B7E"/>
    <w:rsid w:val="00327091"/>
    <w:rsid w:val="003323D4"/>
    <w:rsid w:val="00341417"/>
    <w:rsid w:val="00352755"/>
    <w:rsid w:val="00353226"/>
    <w:rsid w:val="00357C17"/>
    <w:rsid w:val="00363340"/>
    <w:rsid w:val="00365752"/>
    <w:rsid w:val="00367FA6"/>
    <w:rsid w:val="00370473"/>
    <w:rsid w:val="003922DF"/>
    <w:rsid w:val="003A137B"/>
    <w:rsid w:val="003A17CB"/>
    <w:rsid w:val="003A712C"/>
    <w:rsid w:val="003A7791"/>
    <w:rsid w:val="003B5D07"/>
    <w:rsid w:val="003B5EEA"/>
    <w:rsid w:val="003C021A"/>
    <w:rsid w:val="003C1C40"/>
    <w:rsid w:val="003C61DA"/>
    <w:rsid w:val="003D2481"/>
    <w:rsid w:val="003D2543"/>
    <w:rsid w:val="003D3D4C"/>
    <w:rsid w:val="003E02AD"/>
    <w:rsid w:val="003E7553"/>
    <w:rsid w:val="003F1485"/>
    <w:rsid w:val="003F5C9D"/>
    <w:rsid w:val="003F6C30"/>
    <w:rsid w:val="00402604"/>
    <w:rsid w:val="00402A2B"/>
    <w:rsid w:val="00403098"/>
    <w:rsid w:val="00404DFF"/>
    <w:rsid w:val="00412443"/>
    <w:rsid w:val="0041767E"/>
    <w:rsid w:val="004213D9"/>
    <w:rsid w:val="0042150C"/>
    <w:rsid w:val="00422897"/>
    <w:rsid w:val="00430574"/>
    <w:rsid w:val="0043103B"/>
    <w:rsid w:val="004353CD"/>
    <w:rsid w:val="00436290"/>
    <w:rsid w:val="00436800"/>
    <w:rsid w:val="00436B13"/>
    <w:rsid w:val="00441F6F"/>
    <w:rsid w:val="00442EFC"/>
    <w:rsid w:val="00445552"/>
    <w:rsid w:val="0045353C"/>
    <w:rsid w:val="004538B5"/>
    <w:rsid w:val="00456303"/>
    <w:rsid w:val="0045654E"/>
    <w:rsid w:val="004578B2"/>
    <w:rsid w:val="00473149"/>
    <w:rsid w:val="00485CC5"/>
    <w:rsid w:val="004902FF"/>
    <w:rsid w:val="0049735E"/>
    <w:rsid w:val="004A0CD5"/>
    <w:rsid w:val="004A341D"/>
    <w:rsid w:val="004A60A6"/>
    <w:rsid w:val="004C040E"/>
    <w:rsid w:val="004C0A46"/>
    <w:rsid w:val="004C0E0C"/>
    <w:rsid w:val="004C1277"/>
    <w:rsid w:val="004D03CC"/>
    <w:rsid w:val="004D23A8"/>
    <w:rsid w:val="004D2D19"/>
    <w:rsid w:val="004E02F3"/>
    <w:rsid w:val="004E0665"/>
    <w:rsid w:val="004E3966"/>
    <w:rsid w:val="004E45B9"/>
    <w:rsid w:val="004E544B"/>
    <w:rsid w:val="004F2ECD"/>
    <w:rsid w:val="004F303E"/>
    <w:rsid w:val="00511FD7"/>
    <w:rsid w:val="00531160"/>
    <w:rsid w:val="0053370B"/>
    <w:rsid w:val="00534963"/>
    <w:rsid w:val="00534A77"/>
    <w:rsid w:val="00535BEA"/>
    <w:rsid w:val="005406D3"/>
    <w:rsid w:val="00543568"/>
    <w:rsid w:val="005506F3"/>
    <w:rsid w:val="005548CC"/>
    <w:rsid w:val="005570C0"/>
    <w:rsid w:val="00571856"/>
    <w:rsid w:val="005764F9"/>
    <w:rsid w:val="00577148"/>
    <w:rsid w:val="0057730B"/>
    <w:rsid w:val="005777FF"/>
    <w:rsid w:val="00583026"/>
    <w:rsid w:val="005832AB"/>
    <w:rsid w:val="005935AE"/>
    <w:rsid w:val="00594938"/>
    <w:rsid w:val="00597217"/>
    <w:rsid w:val="0059737B"/>
    <w:rsid w:val="005A522F"/>
    <w:rsid w:val="005A6D5C"/>
    <w:rsid w:val="005B05A9"/>
    <w:rsid w:val="005B07BA"/>
    <w:rsid w:val="005B3C78"/>
    <w:rsid w:val="005C2C5C"/>
    <w:rsid w:val="005C509F"/>
    <w:rsid w:val="005C68E4"/>
    <w:rsid w:val="005D4350"/>
    <w:rsid w:val="005D794C"/>
    <w:rsid w:val="005E0FD7"/>
    <w:rsid w:val="005E1617"/>
    <w:rsid w:val="005E259A"/>
    <w:rsid w:val="00603B99"/>
    <w:rsid w:val="00607AFD"/>
    <w:rsid w:val="00607CD6"/>
    <w:rsid w:val="0061224F"/>
    <w:rsid w:val="00613FD7"/>
    <w:rsid w:val="006145A2"/>
    <w:rsid w:val="00616DCC"/>
    <w:rsid w:val="00620814"/>
    <w:rsid w:val="00620C1C"/>
    <w:rsid w:val="0062169D"/>
    <w:rsid w:val="00621B53"/>
    <w:rsid w:val="006239CE"/>
    <w:rsid w:val="006246FA"/>
    <w:rsid w:val="00626902"/>
    <w:rsid w:val="00630570"/>
    <w:rsid w:val="00633362"/>
    <w:rsid w:val="0063341D"/>
    <w:rsid w:val="006465B6"/>
    <w:rsid w:val="00650691"/>
    <w:rsid w:val="0065365C"/>
    <w:rsid w:val="00655779"/>
    <w:rsid w:val="00662322"/>
    <w:rsid w:val="00666E58"/>
    <w:rsid w:val="00672E26"/>
    <w:rsid w:val="00677F50"/>
    <w:rsid w:val="006815A8"/>
    <w:rsid w:val="006826B5"/>
    <w:rsid w:val="00682BAC"/>
    <w:rsid w:val="006831F9"/>
    <w:rsid w:val="00685019"/>
    <w:rsid w:val="0068776E"/>
    <w:rsid w:val="006905F4"/>
    <w:rsid w:val="00690A48"/>
    <w:rsid w:val="00695405"/>
    <w:rsid w:val="00696B6B"/>
    <w:rsid w:val="006A060B"/>
    <w:rsid w:val="006A0FB5"/>
    <w:rsid w:val="006A42E2"/>
    <w:rsid w:val="006A5434"/>
    <w:rsid w:val="006B56B4"/>
    <w:rsid w:val="006B5828"/>
    <w:rsid w:val="006B5B5D"/>
    <w:rsid w:val="006B5FEC"/>
    <w:rsid w:val="006B6603"/>
    <w:rsid w:val="006B6957"/>
    <w:rsid w:val="006C112B"/>
    <w:rsid w:val="006C12C5"/>
    <w:rsid w:val="006C5B36"/>
    <w:rsid w:val="006D532B"/>
    <w:rsid w:val="006E0170"/>
    <w:rsid w:val="006E6912"/>
    <w:rsid w:val="006E7BDD"/>
    <w:rsid w:val="006F2864"/>
    <w:rsid w:val="006F31DA"/>
    <w:rsid w:val="00701957"/>
    <w:rsid w:val="007153FF"/>
    <w:rsid w:val="007177D8"/>
    <w:rsid w:val="00717A8A"/>
    <w:rsid w:val="0072190D"/>
    <w:rsid w:val="00722078"/>
    <w:rsid w:val="00722DBA"/>
    <w:rsid w:val="0072475D"/>
    <w:rsid w:val="00730336"/>
    <w:rsid w:val="00744173"/>
    <w:rsid w:val="00745356"/>
    <w:rsid w:val="007459E2"/>
    <w:rsid w:val="00745B1D"/>
    <w:rsid w:val="00745E25"/>
    <w:rsid w:val="00746627"/>
    <w:rsid w:val="007516CC"/>
    <w:rsid w:val="00754BD0"/>
    <w:rsid w:val="00762D0A"/>
    <w:rsid w:val="00763A21"/>
    <w:rsid w:val="00771208"/>
    <w:rsid w:val="007716D0"/>
    <w:rsid w:val="00772EAE"/>
    <w:rsid w:val="00774C69"/>
    <w:rsid w:val="00781FDB"/>
    <w:rsid w:val="00787177"/>
    <w:rsid w:val="0078755E"/>
    <w:rsid w:val="007936FA"/>
    <w:rsid w:val="00793853"/>
    <w:rsid w:val="00793E47"/>
    <w:rsid w:val="00797268"/>
    <w:rsid w:val="007A3E46"/>
    <w:rsid w:val="007A5EF9"/>
    <w:rsid w:val="007B12E9"/>
    <w:rsid w:val="007B3330"/>
    <w:rsid w:val="007B4211"/>
    <w:rsid w:val="007C3AAA"/>
    <w:rsid w:val="007D29B9"/>
    <w:rsid w:val="007D77D0"/>
    <w:rsid w:val="007E2238"/>
    <w:rsid w:val="007E3B16"/>
    <w:rsid w:val="007E3D79"/>
    <w:rsid w:val="007F0330"/>
    <w:rsid w:val="007F251B"/>
    <w:rsid w:val="007F2AA0"/>
    <w:rsid w:val="007F46D7"/>
    <w:rsid w:val="007F4ECE"/>
    <w:rsid w:val="007F572C"/>
    <w:rsid w:val="007F5E6F"/>
    <w:rsid w:val="007F72CF"/>
    <w:rsid w:val="00801F93"/>
    <w:rsid w:val="008109D1"/>
    <w:rsid w:val="008126EC"/>
    <w:rsid w:val="00812B46"/>
    <w:rsid w:val="008148EB"/>
    <w:rsid w:val="0082051F"/>
    <w:rsid w:val="00824A80"/>
    <w:rsid w:val="00824D73"/>
    <w:rsid w:val="008263FA"/>
    <w:rsid w:val="0082748E"/>
    <w:rsid w:val="00831331"/>
    <w:rsid w:val="00831AE2"/>
    <w:rsid w:val="00831E1F"/>
    <w:rsid w:val="00831F40"/>
    <w:rsid w:val="00832314"/>
    <w:rsid w:val="00832B1C"/>
    <w:rsid w:val="00833A19"/>
    <w:rsid w:val="0083445F"/>
    <w:rsid w:val="00837892"/>
    <w:rsid w:val="008417EA"/>
    <w:rsid w:val="00842F45"/>
    <w:rsid w:val="00844110"/>
    <w:rsid w:val="008445D1"/>
    <w:rsid w:val="0084549F"/>
    <w:rsid w:val="0084799A"/>
    <w:rsid w:val="008533E4"/>
    <w:rsid w:val="00854065"/>
    <w:rsid w:val="0085575D"/>
    <w:rsid w:val="00857241"/>
    <w:rsid w:val="008647A3"/>
    <w:rsid w:val="0086519A"/>
    <w:rsid w:val="00872890"/>
    <w:rsid w:val="00881B2C"/>
    <w:rsid w:val="0088559A"/>
    <w:rsid w:val="008864BF"/>
    <w:rsid w:val="008879D9"/>
    <w:rsid w:val="00892F65"/>
    <w:rsid w:val="008942E4"/>
    <w:rsid w:val="0089559B"/>
    <w:rsid w:val="00895F1B"/>
    <w:rsid w:val="008971F0"/>
    <w:rsid w:val="008A357A"/>
    <w:rsid w:val="008B0469"/>
    <w:rsid w:val="008B2DBF"/>
    <w:rsid w:val="008B3AE8"/>
    <w:rsid w:val="008B3CF0"/>
    <w:rsid w:val="008B3FC6"/>
    <w:rsid w:val="008B5D48"/>
    <w:rsid w:val="008B6064"/>
    <w:rsid w:val="008B6141"/>
    <w:rsid w:val="008C0BAE"/>
    <w:rsid w:val="008D2FA4"/>
    <w:rsid w:val="008D36F1"/>
    <w:rsid w:val="008D4A3C"/>
    <w:rsid w:val="008E085D"/>
    <w:rsid w:val="008E3F81"/>
    <w:rsid w:val="008E7A2D"/>
    <w:rsid w:val="008F12D5"/>
    <w:rsid w:val="008F3217"/>
    <w:rsid w:val="008F67F4"/>
    <w:rsid w:val="008F7299"/>
    <w:rsid w:val="00900C98"/>
    <w:rsid w:val="00902F54"/>
    <w:rsid w:val="0091078F"/>
    <w:rsid w:val="00912A99"/>
    <w:rsid w:val="0092360B"/>
    <w:rsid w:val="009258CF"/>
    <w:rsid w:val="00925BC7"/>
    <w:rsid w:val="00927634"/>
    <w:rsid w:val="00932CA1"/>
    <w:rsid w:val="00941C3E"/>
    <w:rsid w:val="00942218"/>
    <w:rsid w:val="00946FEA"/>
    <w:rsid w:val="00954778"/>
    <w:rsid w:val="0095496C"/>
    <w:rsid w:val="00955C4E"/>
    <w:rsid w:val="00955D13"/>
    <w:rsid w:val="009674E5"/>
    <w:rsid w:val="009714E2"/>
    <w:rsid w:val="009715B4"/>
    <w:rsid w:val="009733C5"/>
    <w:rsid w:val="0097393E"/>
    <w:rsid w:val="0097450E"/>
    <w:rsid w:val="009807DE"/>
    <w:rsid w:val="00981E1C"/>
    <w:rsid w:val="00983BEA"/>
    <w:rsid w:val="00986436"/>
    <w:rsid w:val="00990164"/>
    <w:rsid w:val="00990295"/>
    <w:rsid w:val="00991EB6"/>
    <w:rsid w:val="009A1C8D"/>
    <w:rsid w:val="009A2CB8"/>
    <w:rsid w:val="009A2EB3"/>
    <w:rsid w:val="009A7209"/>
    <w:rsid w:val="009B5A74"/>
    <w:rsid w:val="009B61A7"/>
    <w:rsid w:val="009C3068"/>
    <w:rsid w:val="009C7C79"/>
    <w:rsid w:val="009D39CE"/>
    <w:rsid w:val="009D425B"/>
    <w:rsid w:val="009E576E"/>
    <w:rsid w:val="009E58F4"/>
    <w:rsid w:val="009F1E91"/>
    <w:rsid w:val="009F4781"/>
    <w:rsid w:val="009F6050"/>
    <w:rsid w:val="009F6A39"/>
    <w:rsid w:val="00A1297D"/>
    <w:rsid w:val="00A155F9"/>
    <w:rsid w:val="00A208A4"/>
    <w:rsid w:val="00A20B11"/>
    <w:rsid w:val="00A220F8"/>
    <w:rsid w:val="00A23971"/>
    <w:rsid w:val="00A24B4F"/>
    <w:rsid w:val="00A352B4"/>
    <w:rsid w:val="00A36578"/>
    <w:rsid w:val="00A41722"/>
    <w:rsid w:val="00A41AE8"/>
    <w:rsid w:val="00A44457"/>
    <w:rsid w:val="00A51BDE"/>
    <w:rsid w:val="00A52D01"/>
    <w:rsid w:val="00A53CC6"/>
    <w:rsid w:val="00A55DEE"/>
    <w:rsid w:val="00A6096A"/>
    <w:rsid w:val="00A61809"/>
    <w:rsid w:val="00A64989"/>
    <w:rsid w:val="00A64A84"/>
    <w:rsid w:val="00A654A1"/>
    <w:rsid w:val="00A66098"/>
    <w:rsid w:val="00A70952"/>
    <w:rsid w:val="00A7126F"/>
    <w:rsid w:val="00A727A4"/>
    <w:rsid w:val="00A74393"/>
    <w:rsid w:val="00AA59B5"/>
    <w:rsid w:val="00AA60DC"/>
    <w:rsid w:val="00AB2C77"/>
    <w:rsid w:val="00AB5E45"/>
    <w:rsid w:val="00AB67C8"/>
    <w:rsid w:val="00AC0905"/>
    <w:rsid w:val="00AC1001"/>
    <w:rsid w:val="00AC6398"/>
    <w:rsid w:val="00AC6E88"/>
    <w:rsid w:val="00AD0D9D"/>
    <w:rsid w:val="00AD3A97"/>
    <w:rsid w:val="00AD4BC6"/>
    <w:rsid w:val="00AD60B0"/>
    <w:rsid w:val="00AD715D"/>
    <w:rsid w:val="00AE1CFD"/>
    <w:rsid w:val="00AE4BB3"/>
    <w:rsid w:val="00AE6531"/>
    <w:rsid w:val="00AF23AC"/>
    <w:rsid w:val="00AF475A"/>
    <w:rsid w:val="00AF6131"/>
    <w:rsid w:val="00B12180"/>
    <w:rsid w:val="00B21357"/>
    <w:rsid w:val="00B24CF2"/>
    <w:rsid w:val="00B3007A"/>
    <w:rsid w:val="00B3223B"/>
    <w:rsid w:val="00B33869"/>
    <w:rsid w:val="00B41E92"/>
    <w:rsid w:val="00B51563"/>
    <w:rsid w:val="00B54914"/>
    <w:rsid w:val="00B616BA"/>
    <w:rsid w:val="00B65798"/>
    <w:rsid w:val="00B768FE"/>
    <w:rsid w:val="00B777D3"/>
    <w:rsid w:val="00B829D7"/>
    <w:rsid w:val="00B944D2"/>
    <w:rsid w:val="00B95708"/>
    <w:rsid w:val="00B9727F"/>
    <w:rsid w:val="00BA7340"/>
    <w:rsid w:val="00BB0FD4"/>
    <w:rsid w:val="00BB1E1F"/>
    <w:rsid w:val="00BB690D"/>
    <w:rsid w:val="00BC0E17"/>
    <w:rsid w:val="00BC43FB"/>
    <w:rsid w:val="00BC4816"/>
    <w:rsid w:val="00BC4A99"/>
    <w:rsid w:val="00BC7383"/>
    <w:rsid w:val="00BD75C9"/>
    <w:rsid w:val="00BE232A"/>
    <w:rsid w:val="00BE33C7"/>
    <w:rsid w:val="00BE54BD"/>
    <w:rsid w:val="00BF18BF"/>
    <w:rsid w:val="00BF1919"/>
    <w:rsid w:val="00BF2CB6"/>
    <w:rsid w:val="00BF2E37"/>
    <w:rsid w:val="00BF3AD4"/>
    <w:rsid w:val="00BF481C"/>
    <w:rsid w:val="00BF5A7B"/>
    <w:rsid w:val="00BF64C8"/>
    <w:rsid w:val="00C03154"/>
    <w:rsid w:val="00C10A2D"/>
    <w:rsid w:val="00C20657"/>
    <w:rsid w:val="00C20777"/>
    <w:rsid w:val="00C237F1"/>
    <w:rsid w:val="00C23B0E"/>
    <w:rsid w:val="00C30B06"/>
    <w:rsid w:val="00C40267"/>
    <w:rsid w:val="00C40787"/>
    <w:rsid w:val="00C46EFA"/>
    <w:rsid w:val="00C4746E"/>
    <w:rsid w:val="00C53E5B"/>
    <w:rsid w:val="00C55124"/>
    <w:rsid w:val="00C55EC5"/>
    <w:rsid w:val="00C63062"/>
    <w:rsid w:val="00C63B88"/>
    <w:rsid w:val="00C6638D"/>
    <w:rsid w:val="00C665C6"/>
    <w:rsid w:val="00C6787D"/>
    <w:rsid w:val="00C717D2"/>
    <w:rsid w:val="00C71D70"/>
    <w:rsid w:val="00C77BE7"/>
    <w:rsid w:val="00C802CE"/>
    <w:rsid w:val="00C80BAA"/>
    <w:rsid w:val="00C80DB8"/>
    <w:rsid w:val="00C828F2"/>
    <w:rsid w:val="00C870A7"/>
    <w:rsid w:val="00C90A8F"/>
    <w:rsid w:val="00C933D1"/>
    <w:rsid w:val="00C95593"/>
    <w:rsid w:val="00CA0B3F"/>
    <w:rsid w:val="00CB2B61"/>
    <w:rsid w:val="00CC3ED1"/>
    <w:rsid w:val="00CC792D"/>
    <w:rsid w:val="00CE1587"/>
    <w:rsid w:val="00CE568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3BE9"/>
    <w:rsid w:val="00D212D1"/>
    <w:rsid w:val="00D23F30"/>
    <w:rsid w:val="00D30819"/>
    <w:rsid w:val="00D34D2B"/>
    <w:rsid w:val="00D51566"/>
    <w:rsid w:val="00D51C67"/>
    <w:rsid w:val="00D53E9A"/>
    <w:rsid w:val="00D56622"/>
    <w:rsid w:val="00D5686C"/>
    <w:rsid w:val="00D61E59"/>
    <w:rsid w:val="00D64313"/>
    <w:rsid w:val="00D66AA3"/>
    <w:rsid w:val="00D73BF2"/>
    <w:rsid w:val="00D829AC"/>
    <w:rsid w:val="00D87605"/>
    <w:rsid w:val="00D92B20"/>
    <w:rsid w:val="00DA2850"/>
    <w:rsid w:val="00DA4756"/>
    <w:rsid w:val="00DB3F16"/>
    <w:rsid w:val="00DC264C"/>
    <w:rsid w:val="00DC27F9"/>
    <w:rsid w:val="00DC4CA6"/>
    <w:rsid w:val="00DC4E6C"/>
    <w:rsid w:val="00DC6C69"/>
    <w:rsid w:val="00DD0362"/>
    <w:rsid w:val="00DD5669"/>
    <w:rsid w:val="00DD736B"/>
    <w:rsid w:val="00DE473D"/>
    <w:rsid w:val="00DF2ACC"/>
    <w:rsid w:val="00DF3947"/>
    <w:rsid w:val="00DF59CF"/>
    <w:rsid w:val="00E0009B"/>
    <w:rsid w:val="00E03094"/>
    <w:rsid w:val="00E056E4"/>
    <w:rsid w:val="00E06610"/>
    <w:rsid w:val="00E06BA2"/>
    <w:rsid w:val="00E0706B"/>
    <w:rsid w:val="00E11FBE"/>
    <w:rsid w:val="00E121BB"/>
    <w:rsid w:val="00E157C5"/>
    <w:rsid w:val="00E163F1"/>
    <w:rsid w:val="00E171B6"/>
    <w:rsid w:val="00E21CBE"/>
    <w:rsid w:val="00E32EB8"/>
    <w:rsid w:val="00E408FF"/>
    <w:rsid w:val="00E415C2"/>
    <w:rsid w:val="00E41DCD"/>
    <w:rsid w:val="00E47FD7"/>
    <w:rsid w:val="00E572BA"/>
    <w:rsid w:val="00E60CA2"/>
    <w:rsid w:val="00E653AA"/>
    <w:rsid w:val="00E67930"/>
    <w:rsid w:val="00E704E0"/>
    <w:rsid w:val="00E736E9"/>
    <w:rsid w:val="00E77C09"/>
    <w:rsid w:val="00E826EB"/>
    <w:rsid w:val="00E838B6"/>
    <w:rsid w:val="00E84517"/>
    <w:rsid w:val="00E854BB"/>
    <w:rsid w:val="00E857E8"/>
    <w:rsid w:val="00E87A04"/>
    <w:rsid w:val="00E92733"/>
    <w:rsid w:val="00E94542"/>
    <w:rsid w:val="00E96821"/>
    <w:rsid w:val="00EA22B3"/>
    <w:rsid w:val="00EB4A9D"/>
    <w:rsid w:val="00EB611C"/>
    <w:rsid w:val="00EC2372"/>
    <w:rsid w:val="00EC29BF"/>
    <w:rsid w:val="00ED29A2"/>
    <w:rsid w:val="00ED4018"/>
    <w:rsid w:val="00ED561C"/>
    <w:rsid w:val="00EE1353"/>
    <w:rsid w:val="00EE3E73"/>
    <w:rsid w:val="00EE6999"/>
    <w:rsid w:val="00F03CA8"/>
    <w:rsid w:val="00F049F6"/>
    <w:rsid w:val="00F108D3"/>
    <w:rsid w:val="00F12510"/>
    <w:rsid w:val="00F24C9C"/>
    <w:rsid w:val="00F25825"/>
    <w:rsid w:val="00F25C6C"/>
    <w:rsid w:val="00F3078C"/>
    <w:rsid w:val="00F31FC2"/>
    <w:rsid w:val="00F422F9"/>
    <w:rsid w:val="00F4549C"/>
    <w:rsid w:val="00F46CBB"/>
    <w:rsid w:val="00F55F83"/>
    <w:rsid w:val="00F62909"/>
    <w:rsid w:val="00F707F2"/>
    <w:rsid w:val="00F711CD"/>
    <w:rsid w:val="00F73286"/>
    <w:rsid w:val="00F74994"/>
    <w:rsid w:val="00F82A8D"/>
    <w:rsid w:val="00F83B18"/>
    <w:rsid w:val="00F8543A"/>
    <w:rsid w:val="00F8557D"/>
    <w:rsid w:val="00F87814"/>
    <w:rsid w:val="00F929E4"/>
    <w:rsid w:val="00F9478B"/>
    <w:rsid w:val="00FA67E9"/>
    <w:rsid w:val="00FA6D77"/>
    <w:rsid w:val="00FB1CB8"/>
    <w:rsid w:val="00FB5B04"/>
    <w:rsid w:val="00FB5D42"/>
    <w:rsid w:val="00FD1468"/>
    <w:rsid w:val="00FD2B6F"/>
    <w:rsid w:val="00FE1EF8"/>
    <w:rsid w:val="00FE397E"/>
    <w:rsid w:val="00FE43E6"/>
    <w:rsid w:val="00FE4ACE"/>
    <w:rsid w:val="00FE510B"/>
    <w:rsid w:val="00FE6780"/>
    <w:rsid w:val="00FF28E6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623809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3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509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509F"/>
    <w:rPr>
      <w:rFonts w:ascii="Segoe UI" w:eastAsia="Times New Roman" w:hAnsi="Segoe UI" w:cs="Segoe UI"/>
      <w:sz w:val="18"/>
      <w:szCs w:val="18"/>
      <w:lang w:val="en-GB"/>
    </w:rPr>
  </w:style>
  <w:style w:type="paragraph" w:styleId="NoSpacing">
    <w:name w:val="No Spacing"/>
    <w:link w:val="NoSpacingChar"/>
    <w:uiPriority w:val="1"/>
    <w:qFormat/>
    <w:rsid w:val="00EC237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C237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authordeus.azurewebsites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750E8DBE-3775-4102-8707-C9A8B476B8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1</Pages>
  <Words>1277</Words>
  <Characters>7284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Project</vt:lpstr>
    </vt:vector>
  </TitlesOfParts>
  <Company/>
  <LinksUpToDate>false</LinksUpToDate>
  <CharactersWithSpaces>8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subject>Hospital Final project</dc:subject>
  <dc:creator>Jaskaran Singh</dc:creator>
  <cp:keywords/>
  <dc:description/>
  <cp:lastModifiedBy>manmeet kaur</cp:lastModifiedBy>
  <cp:revision>2</cp:revision>
  <cp:lastPrinted>2018-05-04T02:08:00Z</cp:lastPrinted>
  <dcterms:created xsi:type="dcterms:W3CDTF">2021-05-22T10:20:00Z</dcterms:created>
  <dcterms:modified xsi:type="dcterms:W3CDTF">2021-05-22T10:20:00Z</dcterms:modified>
</cp:coreProperties>
</file>